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Segoe UI" w:hAnsi="Segoe UI" w:cs="Segoe UI"/>
          <w:color w:val="002060"/>
          <w:sz w:val="18"/>
          <w:szCs w:val="18"/>
        </w:rPr>
        <w:id w:val="-1473600005"/>
        <w:docPartObj>
          <w:docPartGallery w:val="Cover Pages"/>
          <w:docPartUnique/>
        </w:docPartObj>
      </w:sdtPr>
      <w:sdtEndPr/>
      <w:sdtContent>
        <w:p w14:paraId="23D77FCF" w14:textId="2731D245" w:rsidR="00803C94" w:rsidRPr="00112711" w:rsidRDefault="00803C94" w:rsidP="000328AB">
          <w:pPr>
            <w:jc w:val="center"/>
            <w:rPr>
              <w:rFonts w:ascii="Segoe UI" w:hAnsi="Segoe UI" w:cs="Segoe UI"/>
              <w:color w:val="002060"/>
              <w:sz w:val="18"/>
              <w:szCs w:val="18"/>
            </w:rPr>
          </w:pPr>
          <w:r w:rsidRPr="00112711">
            <w:rPr>
              <w:rFonts w:ascii="Segoe UI" w:hAnsi="Segoe UI" w:cs="Segoe UI"/>
              <w:b/>
              <w:bCs/>
              <w:color w:val="002060"/>
              <w:sz w:val="18"/>
              <w:szCs w:val="18"/>
            </w:rPr>
            <w:t>IMPORTANT GUIDELINES FOR COMPLETING THE APPLICATION FORM – PLEASE READ CAREFULLY</w:t>
          </w:r>
        </w:p>
        <w:p w14:paraId="1D4EEFE8" w14:textId="77777777" w:rsidR="00803C94" w:rsidRPr="00112711" w:rsidRDefault="00803C94" w:rsidP="00803C94">
          <w:pPr>
            <w:jc w:val="both"/>
            <w:rPr>
              <w:rFonts w:ascii="Segoe UI" w:hAnsi="Segoe UI" w:cs="Segoe UI"/>
              <w:color w:val="002060"/>
              <w:sz w:val="18"/>
              <w:szCs w:val="18"/>
            </w:rPr>
          </w:pPr>
        </w:p>
        <w:p w14:paraId="78566A99" w14:textId="79F0269B"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IPPF is an equal opportunities employer and appoints on merit by open competition</w:t>
          </w:r>
          <w:r w:rsidR="007F3CAB" w:rsidRPr="00112711">
            <w:rPr>
              <w:rFonts w:ascii="Segoe UI" w:hAnsi="Segoe UI" w:cs="Segoe UI"/>
              <w:color w:val="002060"/>
              <w:sz w:val="18"/>
              <w:szCs w:val="18"/>
            </w:rPr>
            <w:t xml:space="preserve">. </w:t>
          </w:r>
          <w:r w:rsidRPr="00112711">
            <w:rPr>
              <w:rFonts w:ascii="Segoe UI" w:hAnsi="Segoe UI" w:cs="Segoe UI"/>
              <w:color w:val="002060"/>
              <w:sz w:val="18"/>
              <w:szCs w:val="18"/>
            </w:rPr>
            <w:t xml:space="preserve">We are a multi-national, multi-cultural, multi-racial, multi-lingual, intergenerational, </w:t>
          </w:r>
          <w:proofErr w:type="gramStart"/>
          <w:r w:rsidRPr="00112711">
            <w:rPr>
              <w:rFonts w:ascii="Segoe UI" w:hAnsi="Segoe UI" w:cs="Segoe UI"/>
              <w:color w:val="002060"/>
              <w:sz w:val="18"/>
              <w:szCs w:val="18"/>
            </w:rPr>
            <w:t>diverse</w:t>
          </w:r>
          <w:proofErr w:type="gramEnd"/>
          <w:r w:rsidRPr="00112711">
            <w:rPr>
              <w:rFonts w:ascii="Segoe UI" w:hAnsi="Segoe UI" w:cs="Segoe UI"/>
              <w:color w:val="002060"/>
              <w:sz w:val="18"/>
              <w:szCs w:val="18"/>
            </w:rPr>
            <w:t xml:space="preserve"> and feminist workplace and passionate about encouraging applications from marginalised groups and people with lived experience of the communities and people we serve.    </w:t>
          </w:r>
        </w:p>
        <w:p w14:paraId="26446F30" w14:textId="77777777" w:rsidR="00803C94" w:rsidRPr="00112711" w:rsidRDefault="00803C94" w:rsidP="00803C94">
          <w:pPr>
            <w:rPr>
              <w:rFonts w:ascii="Segoe UI" w:hAnsi="Segoe UI" w:cs="Segoe UI"/>
              <w:color w:val="002060"/>
              <w:sz w:val="18"/>
              <w:szCs w:val="18"/>
            </w:rPr>
          </w:pPr>
        </w:p>
        <w:p w14:paraId="2A6A44CD" w14:textId="402B3316"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We invite you to complete your application in English, Arabic, French or Spanish. The language</w:t>
          </w:r>
          <w:r w:rsidR="008B713A" w:rsidRPr="00112711">
            <w:rPr>
              <w:rFonts w:ascii="Segoe UI" w:hAnsi="Segoe UI" w:cs="Segoe UI"/>
              <w:color w:val="002060"/>
              <w:sz w:val="18"/>
              <w:szCs w:val="18"/>
            </w:rPr>
            <w:t>(</w:t>
          </w:r>
          <w:r w:rsidRPr="00112711">
            <w:rPr>
              <w:rFonts w:ascii="Segoe UI" w:hAnsi="Segoe UI" w:cs="Segoe UI"/>
              <w:color w:val="002060"/>
              <w:sz w:val="18"/>
              <w:szCs w:val="18"/>
            </w:rPr>
            <w:t>s) required for this role are included in the job description.</w:t>
          </w:r>
        </w:p>
        <w:p w14:paraId="49DE476F" w14:textId="77777777" w:rsidR="00803C94" w:rsidRPr="00112711" w:rsidRDefault="00803C94" w:rsidP="00803C94">
          <w:pPr>
            <w:jc w:val="both"/>
            <w:rPr>
              <w:rFonts w:ascii="Segoe UI" w:hAnsi="Segoe UI" w:cs="Segoe UI"/>
              <w:b/>
              <w:bCs/>
              <w:color w:val="002060"/>
              <w:sz w:val="18"/>
              <w:szCs w:val="18"/>
            </w:rPr>
          </w:pPr>
        </w:p>
        <w:p w14:paraId="6F675ACB" w14:textId="77777777" w:rsidR="00803C94" w:rsidRPr="00112711" w:rsidRDefault="00803C94" w:rsidP="00803C94">
          <w:pPr>
            <w:jc w:val="both"/>
            <w:rPr>
              <w:rFonts w:ascii="Segoe UI" w:hAnsi="Segoe UI" w:cs="Segoe UI"/>
              <w:b/>
              <w:bCs/>
              <w:color w:val="002060"/>
              <w:sz w:val="18"/>
              <w:szCs w:val="18"/>
            </w:rPr>
          </w:pPr>
          <w:r w:rsidRPr="00112711">
            <w:rPr>
              <w:rFonts w:ascii="Segoe UI" w:hAnsi="Segoe UI" w:cs="Segoe UI"/>
              <w:b/>
              <w:bCs/>
              <w:color w:val="002060"/>
              <w:sz w:val="18"/>
              <w:szCs w:val="18"/>
            </w:rPr>
            <w:t>Purpose of the Application Form</w:t>
          </w:r>
        </w:p>
        <w:p w14:paraId="6B13060B" w14:textId="2A5933FF" w:rsidR="00803C94" w:rsidRPr="00112711" w:rsidRDefault="00803C94" w:rsidP="00803C94">
          <w:pPr>
            <w:jc w:val="both"/>
            <w:rPr>
              <w:rFonts w:ascii="Segoe UI" w:hAnsi="Segoe UI" w:cs="Segoe UI"/>
              <w:color w:val="002060"/>
              <w:sz w:val="18"/>
              <w:szCs w:val="18"/>
            </w:rPr>
          </w:pPr>
        </w:p>
        <w:p w14:paraId="53DBCE34" w14:textId="3D5C7A02"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We would like to understand your interest in the role you are applying for and how your skills and experiences, in all their forms, contribute to you being an appropriate candidate.</w:t>
          </w:r>
          <w:r w:rsidR="00840701">
            <w:rPr>
              <w:rFonts w:ascii="Segoe UI" w:hAnsi="Segoe UI" w:cs="Segoe UI"/>
              <w:color w:val="002060"/>
              <w:sz w:val="18"/>
              <w:szCs w:val="18"/>
            </w:rPr>
            <w:t xml:space="preserve"> </w:t>
          </w:r>
          <w:r w:rsidRPr="00112711">
            <w:rPr>
              <w:rFonts w:ascii="Segoe UI" w:hAnsi="Segoe UI" w:cs="Segoe UI"/>
              <w:color w:val="002060"/>
              <w:sz w:val="18"/>
              <w:szCs w:val="18"/>
            </w:rPr>
            <w:t>Your application is an essential part of the selection process at IPPF</w:t>
          </w:r>
          <w:r w:rsidR="007F3CAB" w:rsidRPr="00112711">
            <w:rPr>
              <w:rFonts w:ascii="Segoe UI" w:hAnsi="Segoe UI" w:cs="Segoe UI"/>
              <w:color w:val="002060"/>
              <w:sz w:val="18"/>
              <w:szCs w:val="18"/>
            </w:rPr>
            <w:t xml:space="preserve">. </w:t>
          </w:r>
          <w:r w:rsidRPr="00112711">
            <w:rPr>
              <w:rFonts w:ascii="Segoe UI" w:hAnsi="Segoe UI" w:cs="Segoe UI"/>
              <w:color w:val="002060"/>
              <w:sz w:val="18"/>
              <w:szCs w:val="18"/>
            </w:rPr>
            <w:t xml:space="preserve">The information you </w:t>
          </w:r>
          <w:proofErr w:type="gramStart"/>
          <w:r w:rsidRPr="00112711">
            <w:rPr>
              <w:rFonts w:ascii="Segoe UI" w:hAnsi="Segoe UI" w:cs="Segoe UI"/>
              <w:color w:val="002060"/>
              <w:sz w:val="18"/>
              <w:szCs w:val="18"/>
            </w:rPr>
            <w:t>provide</w:t>
          </w:r>
          <w:proofErr w:type="gramEnd"/>
          <w:r w:rsidRPr="00112711">
            <w:rPr>
              <w:rFonts w:ascii="Segoe UI" w:hAnsi="Segoe UI" w:cs="Segoe UI"/>
              <w:color w:val="002060"/>
              <w:sz w:val="18"/>
              <w:szCs w:val="18"/>
            </w:rPr>
            <w:t xml:space="preserve"> and the passion of your response </w:t>
          </w:r>
          <w:r w:rsidR="008B713A" w:rsidRPr="00112711">
            <w:rPr>
              <w:rFonts w:ascii="Segoe UI" w:hAnsi="Segoe UI" w:cs="Segoe UI"/>
              <w:color w:val="002060"/>
              <w:sz w:val="18"/>
              <w:szCs w:val="18"/>
            </w:rPr>
            <w:t>are</w:t>
          </w:r>
          <w:r w:rsidRPr="00112711">
            <w:rPr>
              <w:rFonts w:ascii="Segoe UI" w:hAnsi="Segoe UI" w:cs="Segoe UI"/>
              <w:color w:val="002060"/>
              <w:sz w:val="18"/>
              <w:szCs w:val="18"/>
            </w:rPr>
            <w:t xml:space="preserve"> likely to have a significant impact on being short-listed for </w:t>
          </w:r>
          <w:r w:rsidR="004140FB" w:rsidRPr="00112711">
            <w:rPr>
              <w:rFonts w:ascii="Segoe UI" w:hAnsi="Segoe UI" w:cs="Segoe UI"/>
              <w:color w:val="002060"/>
              <w:sz w:val="18"/>
              <w:szCs w:val="18"/>
            </w:rPr>
            <w:t xml:space="preserve">an </w:t>
          </w:r>
          <w:r w:rsidRPr="00112711">
            <w:rPr>
              <w:rFonts w:ascii="Segoe UI" w:hAnsi="Segoe UI" w:cs="Segoe UI"/>
              <w:color w:val="002060"/>
              <w:sz w:val="18"/>
              <w:szCs w:val="18"/>
            </w:rPr>
            <w:t>interview.</w:t>
          </w:r>
        </w:p>
        <w:p w14:paraId="3282849F" w14:textId="2D2F9FBA" w:rsidR="00803C94" w:rsidRPr="00112711" w:rsidRDefault="00803C94" w:rsidP="00803C94">
          <w:pPr>
            <w:jc w:val="both"/>
            <w:rPr>
              <w:rFonts w:ascii="Segoe UI" w:hAnsi="Segoe UI" w:cs="Segoe UI"/>
              <w:color w:val="002060"/>
              <w:sz w:val="18"/>
              <w:szCs w:val="18"/>
            </w:rPr>
          </w:pPr>
        </w:p>
        <w:p w14:paraId="54269889" w14:textId="1E0C6D66" w:rsidR="00803C94" w:rsidRPr="00112711" w:rsidRDefault="00803C94" w:rsidP="00803C94">
          <w:pPr>
            <w:jc w:val="both"/>
            <w:rPr>
              <w:rFonts w:ascii="Segoe UI" w:hAnsi="Segoe UI" w:cs="Segoe UI"/>
              <w:b/>
              <w:bCs/>
              <w:color w:val="002060"/>
              <w:sz w:val="18"/>
              <w:szCs w:val="18"/>
            </w:rPr>
          </w:pPr>
          <w:r w:rsidRPr="00112711">
            <w:rPr>
              <w:rFonts w:ascii="Segoe UI" w:hAnsi="Segoe UI" w:cs="Segoe UI"/>
              <w:b/>
              <w:bCs/>
              <w:color w:val="002060"/>
              <w:sz w:val="18"/>
              <w:szCs w:val="18"/>
            </w:rPr>
            <w:t>How to complete your application:</w:t>
          </w:r>
        </w:p>
        <w:p w14:paraId="67B69243" w14:textId="77777777" w:rsidR="00803C94" w:rsidRPr="00112711" w:rsidRDefault="00803C94" w:rsidP="00803C94">
          <w:pPr>
            <w:jc w:val="both"/>
            <w:rPr>
              <w:rFonts w:ascii="Segoe UI" w:hAnsi="Segoe UI" w:cs="Segoe UI"/>
              <w:color w:val="002060"/>
              <w:sz w:val="18"/>
              <w:szCs w:val="18"/>
            </w:rPr>
          </w:pPr>
        </w:p>
        <w:p w14:paraId="62161404" w14:textId="77777777"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Please complete the application form in black ink or electronically.</w:t>
          </w:r>
        </w:p>
        <w:p w14:paraId="040ACB14" w14:textId="77777777" w:rsidR="00803C94" w:rsidRPr="00112711" w:rsidRDefault="00803C94" w:rsidP="00803C94">
          <w:pPr>
            <w:pStyle w:val="ListParagraph"/>
            <w:numPr>
              <w:ilvl w:val="0"/>
              <w:numId w:val="2"/>
            </w:numPr>
            <w:jc w:val="both"/>
            <w:rPr>
              <w:rFonts w:ascii="Segoe UI" w:hAnsi="Segoe UI" w:cs="Segoe UI"/>
              <w:color w:val="002060"/>
              <w:sz w:val="18"/>
              <w:szCs w:val="18"/>
            </w:rPr>
          </w:pPr>
          <w:r w:rsidRPr="00112711">
            <w:rPr>
              <w:rFonts w:ascii="Segoe UI" w:hAnsi="Segoe UI" w:cs="Segoe UI"/>
              <w:color w:val="002060"/>
              <w:sz w:val="18"/>
              <w:szCs w:val="18"/>
            </w:rPr>
            <w:t xml:space="preserve">If completing the application by hand, you can scan and send the complete, signed document and any attachments to us by e-mail. </w:t>
          </w:r>
        </w:p>
        <w:p w14:paraId="2D1D67C7" w14:textId="3D7A2D49" w:rsidR="00803C94" w:rsidRPr="00112711" w:rsidRDefault="00803C94" w:rsidP="00803C94">
          <w:pPr>
            <w:pStyle w:val="ListParagraph"/>
            <w:numPr>
              <w:ilvl w:val="0"/>
              <w:numId w:val="2"/>
            </w:numPr>
            <w:jc w:val="both"/>
            <w:rPr>
              <w:rFonts w:ascii="Segoe UI" w:hAnsi="Segoe UI" w:cs="Segoe UI"/>
              <w:color w:val="002060"/>
              <w:sz w:val="18"/>
              <w:szCs w:val="18"/>
            </w:rPr>
          </w:pPr>
          <w:r w:rsidRPr="00112711">
            <w:rPr>
              <w:rFonts w:ascii="Segoe UI" w:hAnsi="Segoe UI" w:cs="Segoe UI"/>
              <w:color w:val="002060"/>
              <w:sz w:val="18"/>
              <w:szCs w:val="18"/>
            </w:rPr>
            <w:t xml:space="preserve">If you are filling </w:t>
          </w:r>
          <w:r w:rsidR="0018619E" w:rsidRPr="00112711">
            <w:rPr>
              <w:rFonts w:ascii="Segoe UI" w:hAnsi="Segoe UI" w:cs="Segoe UI"/>
              <w:color w:val="002060"/>
              <w:sz w:val="18"/>
              <w:szCs w:val="18"/>
            </w:rPr>
            <w:t xml:space="preserve">out </w:t>
          </w:r>
          <w:r w:rsidRPr="00112711">
            <w:rPr>
              <w:rFonts w:ascii="Segoe UI" w:hAnsi="Segoe UI" w:cs="Segoe UI"/>
              <w:color w:val="002060"/>
              <w:sz w:val="18"/>
              <w:szCs w:val="18"/>
            </w:rPr>
            <w:t xml:space="preserve">the form electronically, please download the form, complete </w:t>
          </w:r>
          <w:proofErr w:type="gramStart"/>
          <w:r w:rsidRPr="00112711">
            <w:rPr>
              <w:rFonts w:ascii="Segoe UI" w:hAnsi="Segoe UI" w:cs="Segoe UI"/>
              <w:color w:val="002060"/>
              <w:sz w:val="18"/>
              <w:szCs w:val="18"/>
            </w:rPr>
            <w:t>it</w:t>
          </w:r>
          <w:proofErr w:type="gramEnd"/>
          <w:r w:rsidRPr="00112711">
            <w:rPr>
              <w:rFonts w:ascii="Segoe UI" w:hAnsi="Segoe UI" w:cs="Segoe UI"/>
              <w:color w:val="002060"/>
              <w:sz w:val="18"/>
              <w:szCs w:val="18"/>
            </w:rPr>
            <w:t xml:space="preserve"> and save it</w:t>
          </w:r>
          <w:r w:rsidR="008B713A" w:rsidRPr="00112711">
            <w:rPr>
              <w:rFonts w:ascii="Segoe UI" w:hAnsi="Segoe UI" w:cs="Segoe UI"/>
              <w:color w:val="002060"/>
              <w:sz w:val="18"/>
              <w:szCs w:val="18"/>
            </w:rPr>
            <w:t xml:space="preserve">. </w:t>
          </w:r>
          <w:r w:rsidRPr="00112711">
            <w:rPr>
              <w:rFonts w:ascii="Segoe UI" w:hAnsi="Segoe UI" w:cs="Segoe UI"/>
              <w:color w:val="002060"/>
              <w:sz w:val="18"/>
              <w:szCs w:val="18"/>
            </w:rPr>
            <w:t>You can directly send the soft copy to the e-mail address given in the advert</w:t>
          </w:r>
          <w:r w:rsidR="008B713A" w:rsidRPr="00112711">
            <w:rPr>
              <w:rFonts w:ascii="Segoe UI" w:hAnsi="Segoe UI" w:cs="Segoe UI"/>
              <w:color w:val="002060"/>
              <w:sz w:val="18"/>
              <w:szCs w:val="18"/>
            </w:rPr>
            <w:t xml:space="preserve">. </w:t>
          </w:r>
          <w:r w:rsidRPr="00112711">
            <w:rPr>
              <w:rFonts w:ascii="Segoe UI" w:hAnsi="Segoe UI" w:cs="Segoe UI"/>
              <w:color w:val="002060"/>
              <w:sz w:val="18"/>
              <w:szCs w:val="18"/>
            </w:rPr>
            <w:t>In doing so, it will be presumed the information you have provided is true and complete.</w:t>
          </w:r>
        </w:p>
        <w:p w14:paraId="5C2308E5" w14:textId="77777777" w:rsidR="00803C94" w:rsidRPr="00112711" w:rsidRDefault="00803C94" w:rsidP="00803C94">
          <w:pPr>
            <w:pStyle w:val="ListParagraph"/>
            <w:numPr>
              <w:ilvl w:val="0"/>
              <w:numId w:val="2"/>
            </w:numPr>
            <w:jc w:val="both"/>
            <w:rPr>
              <w:rFonts w:ascii="Segoe UI" w:hAnsi="Segoe UI" w:cs="Segoe UI"/>
              <w:color w:val="002060"/>
              <w:sz w:val="18"/>
              <w:szCs w:val="18"/>
            </w:rPr>
          </w:pPr>
          <w:r w:rsidRPr="00112711">
            <w:rPr>
              <w:rFonts w:ascii="Segoe UI" w:hAnsi="Segoe UI" w:cs="Segoe UI"/>
              <w:color w:val="002060"/>
              <w:sz w:val="18"/>
              <w:szCs w:val="18"/>
            </w:rPr>
            <w:t xml:space="preserve">We keep this form as streamlined as possible and invite you to attach a brief typed CV/RESUME (no more than 2 pages please) to provide additional, relevant information about your background, </w:t>
          </w:r>
          <w:proofErr w:type="gramStart"/>
          <w:r w:rsidRPr="00112711">
            <w:rPr>
              <w:rFonts w:ascii="Segoe UI" w:hAnsi="Segoe UI" w:cs="Segoe UI"/>
              <w:color w:val="002060"/>
              <w:sz w:val="18"/>
              <w:szCs w:val="18"/>
            </w:rPr>
            <w:t>experiences</w:t>
          </w:r>
          <w:proofErr w:type="gramEnd"/>
          <w:r w:rsidRPr="00112711">
            <w:rPr>
              <w:rFonts w:ascii="Segoe UI" w:hAnsi="Segoe UI" w:cs="Segoe UI"/>
              <w:color w:val="002060"/>
              <w:sz w:val="18"/>
              <w:szCs w:val="18"/>
            </w:rPr>
            <w:t xml:space="preserve"> and achievements if you wish. </w:t>
          </w:r>
        </w:p>
        <w:p w14:paraId="47191D98" w14:textId="77777777" w:rsidR="00803C94" w:rsidRPr="00112711" w:rsidRDefault="00803C94" w:rsidP="00803C94">
          <w:pPr>
            <w:jc w:val="both"/>
            <w:rPr>
              <w:rFonts w:ascii="Segoe UI" w:hAnsi="Segoe UI" w:cs="Segoe UI"/>
              <w:color w:val="002060"/>
              <w:sz w:val="18"/>
              <w:szCs w:val="18"/>
            </w:rPr>
          </w:pPr>
        </w:p>
        <w:p w14:paraId="29913958" w14:textId="77777777" w:rsidR="00803C94" w:rsidRPr="00112711" w:rsidRDefault="00803C94" w:rsidP="00803C94">
          <w:pPr>
            <w:jc w:val="both"/>
            <w:rPr>
              <w:rFonts w:ascii="Segoe UI" w:hAnsi="Segoe UI" w:cs="Segoe UI"/>
              <w:b/>
              <w:bCs/>
              <w:color w:val="002060"/>
              <w:sz w:val="18"/>
              <w:szCs w:val="18"/>
            </w:rPr>
          </w:pPr>
          <w:r w:rsidRPr="00112711">
            <w:rPr>
              <w:rFonts w:ascii="Segoe UI" w:hAnsi="Segoe UI" w:cs="Segoe UI"/>
              <w:b/>
              <w:bCs/>
              <w:color w:val="002060"/>
              <w:sz w:val="18"/>
              <w:szCs w:val="18"/>
            </w:rPr>
            <w:t>Safe Recruitment:</w:t>
          </w:r>
        </w:p>
        <w:p w14:paraId="4351B8BD" w14:textId="77777777" w:rsidR="00803C94" w:rsidRPr="00112711" w:rsidRDefault="00803C94" w:rsidP="00803C94">
          <w:pPr>
            <w:jc w:val="both"/>
            <w:rPr>
              <w:rFonts w:ascii="Segoe UI" w:hAnsi="Segoe UI" w:cs="Segoe UI"/>
              <w:b/>
              <w:bCs/>
              <w:color w:val="002060"/>
              <w:sz w:val="18"/>
              <w:szCs w:val="18"/>
            </w:rPr>
          </w:pPr>
        </w:p>
        <w:p w14:paraId="31290759" w14:textId="77777777"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 xml:space="preserve">We are committed to safeguarding and promoting the welfare of children, young </w:t>
          </w:r>
          <w:proofErr w:type="gramStart"/>
          <w:r w:rsidRPr="00112711">
            <w:rPr>
              <w:rFonts w:ascii="Segoe UI" w:hAnsi="Segoe UI" w:cs="Segoe UI"/>
              <w:color w:val="002060"/>
              <w:sz w:val="18"/>
              <w:szCs w:val="18"/>
            </w:rPr>
            <w:t>people</w:t>
          </w:r>
          <w:proofErr w:type="gramEnd"/>
          <w:r w:rsidRPr="00112711">
            <w:rPr>
              <w:rFonts w:ascii="Segoe UI" w:hAnsi="Segoe UI" w:cs="Segoe UI"/>
              <w:color w:val="002060"/>
              <w:sz w:val="18"/>
              <w:szCs w:val="18"/>
            </w:rPr>
            <w:t xml:space="preserve"> and vulnerable adults who we are here to serve.  Creating a safe work environment that operates with integrity is super important to us and we stand strong on our values, code of conduct and employment principles to ensure a positive culture and environment free from all forms of unacceptable behaviour including bullying, harassment, misuse of power, victimisation, sexual harassment, </w:t>
          </w:r>
          <w:proofErr w:type="gramStart"/>
          <w:r w:rsidRPr="00112711">
            <w:rPr>
              <w:rFonts w:ascii="Segoe UI" w:hAnsi="Segoe UI" w:cs="Segoe UI"/>
              <w:color w:val="002060"/>
              <w:sz w:val="18"/>
              <w:szCs w:val="18"/>
            </w:rPr>
            <w:t>racism</w:t>
          </w:r>
          <w:proofErr w:type="gramEnd"/>
          <w:r w:rsidRPr="00112711">
            <w:rPr>
              <w:rFonts w:ascii="Segoe UI" w:hAnsi="Segoe UI" w:cs="Segoe UI"/>
              <w:color w:val="002060"/>
              <w:sz w:val="18"/>
              <w:szCs w:val="18"/>
            </w:rPr>
            <w:t xml:space="preserve"> and financial wrongdoing.  </w:t>
          </w:r>
        </w:p>
        <w:p w14:paraId="0E0BAF43" w14:textId="77777777" w:rsidR="00803C94" w:rsidRPr="00112711" w:rsidRDefault="00803C94" w:rsidP="00803C94">
          <w:pPr>
            <w:jc w:val="both"/>
            <w:rPr>
              <w:rFonts w:ascii="Segoe UI" w:hAnsi="Segoe UI" w:cs="Segoe UI"/>
              <w:color w:val="002060"/>
              <w:sz w:val="18"/>
              <w:szCs w:val="18"/>
            </w:rPr>
          </w:pPr>
        </w:p>
        <w:p w14:paraId="714F4D37" w14:textId="37D73DEB"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We take our responsibilities for Safe Recruitment seriously and with this in mind; we do ask about criminal convictions and we will undertake relevant formal checks before any offer of employment is made</w:t>
          </w:r>
          <w:r w:rsidR="00661035" w:rsidRPr="00112711">
            <w:rPr>
              <w:rFonts w:ascii="Segoe UI" w:hAnsi="Segoe UI" w:cs="Segoe UI"/>
              <w:color w:val="002060"/>
              <w:sz w:val="18"/>
              <w:szCs w:val="18"/>
            </w:rPr>
            <w:t xml:space="preserve">. </w:t>
          </w:r>
          <w:r w:rsidRPr="00112711">
            <w:rPr>
              <w:rFonts w:ascii="Segoe UI" w:hAnsi="Segoe UI" w:cs="Segoe UI"/>
              <w:color w:val="002060"/>
              <w:sz w:val="18"/>
              <w:szCs w:val="18"/>
            </w:rPr>
            <w:t xml:space="preserve">We would like to reassure you that we ask for your permission before Safe Recruitment pre-employment checks are carried out. </w:t>
          </w:r>
        </w:p>
        <w:p w14:paraId="0A5239CF" w14:textId="77777777" w:rsidR="00803C94" w:rsidRPr="00112711" w:rsidRDefault="00803C94" w:rsidP="00803C94">
          <w:pPr>
            <w:jc w:val="both"/>
            <w:rPr>
              <w:rFonts w:ascii="Segoe UI" w:hAnsi="Segoe UI" w:cs="Segoe UI"/>
              <w:color w:val="002060"/>
              <w:sz w:val="18"/>
              <w:szCs w:val="18"/>
            </w:rPr>
          </w:pPr>
        </w:p>
        <w:p w14:paraId="0F80735F" w14:textId="70CF1BC2"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 xml:space="preserve">We understand the lived experience and activist nature of our work will mean that applicants may have experienced convictions because of who they are or what they stand for in the context of where they live or where they come from. We do not see this as a barrier to applying for employment with IPPF.  </w:t>
          </w:r>
        </w:p>
        <w:p w14:paraId="4DD6CDB1" w14:textId="7C522049" w:rsidR="00803C94" w:rsidRPr="00112711" w:rsidRDefault="00803C94" w:rsidP="00803C94">
          <w:pPr>
            <w:jc w:val="both"/>
            <w:rPr>
              <w:rFonts w:ascii="Segoe UI" w:hAnsi="Segoe UI" w:cs="Segoe UI"/>
              <w:color w:val="002060"/>
              <w:sz w:val="18"/>
              <w:szCs w:val="18"/>
            </w:rPr>
          </w:pPr>
        </w:p>
        <w:p w14:paraId="449DD265" w14:textId="499EEF51" w:rsidR="00803C94" w:rsidRPr="00112711" w:rsidRDefault="00803C94" w:rsidP="00803C94">
          <w:pPr>
            <w:jc w:val="both"/>
            <w:rPr>
              <w:rFonts w:ascii="Segoe UI" w:hAnsi="Segoe UI" w:cs="Segoe UI"/>
              <w:b/>
              <w:bCs/>
              <w:color w:val="002060"/>
              <w:sz w:val="18"/>
              <w:szCs w:val="18"/>
            </w:rPr>
          </w:pPr>
          <w:r w:rsidRPr="00112711">
            <w:rPr>
              <w:rFonts w:ascii="Segoe UI" w:hAnsi="Segoe UI" w:cs="Segoe UI"/>
              <w:b/>
              <w:bCs/>
              <w:color w:val="002060"/>
              <w:sz w:val="18"/>
              <w:szCs w:val="18"/>
            </w:rPr>
            <w:t>Confidentiality and use of Data:</w:t>
          </w:r>
        </w:p>
        <w:p w14:paraId="759D5763" w14:textId="77777777" w:rsidR="00803C94" w:rsidRPr="00112711" w:rsidRDefault="00803C94" w:rsidP="00803C94">
          <w:pPr>
            <w:jc w:val="both"/>
            <w:rPr>
              <w:rFonts w:ascii="Segoe UI" w:hAnsi="Segoe UI" w:cs="Segoe UI"/>
              <w:b/>
              <w:bCs/>
              <w:color w:val="002060"/>
              <w:sz w:val="18"/>
              <w:szCs w:val="18"/>
            </w:rPr>
          </w:pPr>
        </w:p>
        <w:p w14:paraId="302E63FB" w14:textId="3F762E61" w:rsidR="00803C94" w:rsidRPr="00112711" w:rsidRDefault="00803C94" w:rsidP="00803C94">
          <w:pPr>
            <w:jc w:val="both"/>
            <w:rPr>
              <w:rFonts w:ascii="Segoe UI" w:hAnsi="Segoe UI" w:cs="Segoe UI"/>
              <w:bCs/>
              <w:color w:val="002060"/>
              <w:sz w:val="18"/>
              <w:szCs w:val="18"/>
            </w:rPr>
          </w:pPr>
          <w:r w:rsidRPr="00112711">
            <w:rPr>
              <w:rFonts w:ascii="Segoe UI" w:hAnsi="Segoe UI" w:cs="Segoe UI"/>
              <w:bCs/>
              <w:color w:val="002060"/>
              <w:sz w:val="18"/>
              <w:szCs w:val="18"/>
            </w:rPr>
            <w:t>The information collected in this form is necessary and relevant for your application to work with IPPF</w:t>
          </w:r>
          <w:r w:rsidR="009B1D20" w:rsidRPr="00112711">
            <w:rPr>
              <w:rFonts w:ascii="Segoe UI" w:hAnsi="Segoe UI" w:cs="Segoe UI"/>
              <w:bCs/>
              <w:color w:val="002060"/>
              <w:sz w:val="18"/>
              <w:szCs w:val="18"/>
            </w:rPr>
            <w:t xml:space="preserve">. </w:t>
          </w:r>
          <w:r w:rsidRPr="00112711">
            <w:rPr>
              <w:rFonts w:ascii="Segoe UI" w:hAnsi="Segoe UI" w:cs="Segoe UI"/>
              <w:bCs/>
              <w:color w:val="002060"/>
              <w:sz w:val="18"/>
              <w:szCs w:val="18"/>
            </w:rPr>
            <w:t>We will treat all personal information with the utmost confidentiality and in line with General Data Protection Regulations (GDPR).</w:t>
          </w:r>
        </w:p>
        <w:p w14:paraId="46E80B2D" w14:textId="596584E8" w:rsidR="0000355B" w:rsidRPr="00112711" w:rsidRDefault="00803C94" w:rsidP="004C6ED8">
          <w:pPr>
            <w:jc w:val="both"/>
            <w:rPr>
              <w:rFonts w:ascii="Segoe UI" w:hAnsi="Segoe UI" w:cs="Segoe UI"/>
              <w:color w:val="002060"/>
              <w:sz w:val="18"/>
              <w:szCs w:val="18"/>
            </w:rPr>
          </w:pPr>
          <w:r w:rsidRPr="00112711">
            <w:rPr>
              <w:rFonts w:ascii="Segoe UI" w:hAnsi="Segoe UI" w:cs="Segoe UI"/>
              <w:color w:val="002060"/>
              <w:sz w:val="18"/>
              <w:szCs w:val="18"/>
            </w:rPr>
            <w:t>Should you be successful in your application, the information you provide here and during the recruitment and selection process will be subsequently used for the administration of your employment</w:t>
          </w:r>
          <w:r w:rsidR="00D71B29" w:rsidRPr="00112711">
            <w:rPr>
              <w:rFonts w:ascii="Segoe UI" w:hAnsi="Segoe UI" w:cs="Segoe UI"/>
              <w:color w:val="002060"/>
              <w:sz w:val="18"/>
              <w:szCs w:val="18"/>
            </w:rPr>
            <w:t xml:space="preserve">. </w:t>
          </w:r>
          <w:r w:rsidRPr="00112711">
            <w:rPr>
              <w:rFonts w:ascii="Segoe UI" w:hAnsi="Segoe UI" w:cs="Segoe UI"/>
              <w:color w:val="002060"/>
              <w:sz w:val="18"/>
              <w:szCs w:val="18"/>
            </w:rPr>
            <w:t xml:space="preserve">If your application is unsuccessful in employment, your details will be deleted from our system.  </w:t>
          </w:r>
        </w:p>
        <w:p w14:paraId="184D8824" w14:textId="03B44A12" w:rsidR="003839A3" w:rsidRPr="00112711" w:rsidRDefault="003839A3" w:rsidP="004C6ED8">
          <w:pPr>
            <w:jc w:val="both"/>
            <w:rPr>
              <w:rFonts w:ascii="Segoe UI" w:hAnsi="Segoe UI" w:cs="Segoe UI"/>
              <w:color w:val="002060"/>
              <w:sz w:val="18"/>
              <w:szCs w:val="18"/>
            </w:rPr>
          </w:pPr>
        </w:p>
        <w:p w14:paraId="4EE3D831" w14:textId="185E18D3" w:rsidR="00D273B9" w:rsidRPr="00DC0E88" w:rsidRDefault="00803C94" w:rsidP="003839A3">
          <w:pPr>
            <w:jc w:val="both"/>
            <w:rPr>
              <w:rFonts w:ascii="Segoe UI" w:hAnsi="Segoe UI" w:cs="Segoe UI"/>
              <w:color w:val="002060"/>
              <w:sz w:val="18"/>
              <w:szCs w:val="18"/>
            </w:rPr>
          </w:pPr>
          <w:r w:rsidRPr="00112711">
            <w:rPr>
              <w:rFonts w:ascii="Segoe UI" w:hAnsi="Segoe UI" w:cs="Segoe UI"/>
              <w:b/>
              <w:bCs/>
              <w:color w:val="002060"/>
              <w:sz w:val="18"/>
              <w:szCs w:val="18"/>
            </w:rPr>
            <w:t>Next Steps:</w:t>
          </w:r>
          <w:r w:rsidRPr="00112711">
            <w:rPr>
              <w:rFonts w:ascii="Segoe UI" w:hAnsi="Segoe UI" w:cs="Segoe UI"/>
              <w:color w:val="002060"/>
              <w:sz w:val="18"/>
              <w:szCs w:val="18"/>
            </w:rPr>
            <w:t xml:space="preserve"> If your application is shortlisted, you will be invited for an interview and details will be provided about what to expect</w:t>
          </w:r>
          <w:r w:rsidR="004C6ED8" w:rsidRPr="00112711">
            <w:rPr>
              <w:rFonts w:ascii="Segoe UI" w:hAnsi="Segoe UI" w:cs="Segoe UI"/>
              <w:color w:val="002060"/>
              <w:sz w:val="18"/>
              <w:szCs w:val="18"/>
            </w:rPr>
            <w:t>.</w:t>
          </w:r>
        </w:p>
      </w:sdtContent>
    </w:sdt>
    <w:p w14:paraId="0620AC9A" w14:textId="0F719596" w:rsidR="003C3D98" w:rsidRPr="00112711" w:rsidRDefault="003C3D98" w:rsidP="00304C34">
      <w:pPr>
        <w:ind w:right="-262"/>
        <w:jc w:val="center"/>
        <w:rPr>
          <w:rFonts w:ascii="Segoe UI" w:hAnsi="Segoe UI" w:cs="Segoe UI"/>
          <w:b/>
          <w:color w:val="002060"/>
          <w:sz w:val="18"/>
          <w:szCs w:val="18"/>
        </w:rPr>
      </w:pPr>
    </w:p>
    <w:p w14:paraId="4531874A" w14:textId="476EF102" w:rsidR="009A221D" w:rsidRPr="00112711" w:rsidRDefault="00913D5B" w:rsidP="00304C34">
      <w:pPr>
        <w:ind w:right="-262"/>
        <w:jc w:val="center"/>
        <w:rPr>
          <w:rFonts w:ascii="Segoe UI" w:hAnsi="Segoe UI" w:cs="Segoe UI"/>
          <w:b/>
          <w:color w:val="002060"/>
          <w:sz w:val="18"/>
          <w:szCs w:val="18"/>
        </w:rPr>
      </w:pPr>
      <w:r w:rsidRPr="00112711">
        <w:rPr>
          <w:rFonts w:ascii="Segoe UI" w:hAnsi="Segoe UI" w:cs="Segoe UI"/>
          <w:b/>
          <w:color w:val="002060"/>
          <w:sz w:val="18"/>
          <w:szCs w:val="18"/>
        </w:rPr>
        <w:t>EMPLOYMENT APPLICATION FORM</w:t>
      </w:r>
    </w:p>
    <w:p w14:paraId="7643B173" w14:textId="77777777" w:rsidR="003839A3" w:rsidRPr="00112711" w:rsidRDefault="003839A3" w:rsidP="003839A3">
      <w:pPr>
        <w:jc w:val="both"/>
        <w:rPr>
          <w:rFonts w:ascii="Segoe UI" w:hAnsi="Segoe UI" w:cs="Segoe UI"/>
          <w:color w:val="002060"/>
          <w:sz w:val="18"/>
          <w:szCs w:val="18"/>
        </w:rPr>
      </w:pPr>
    </w:p>
    <w:tbl>
      <w:tblPr>
        <w:tblStyle w:val="TableGrid"/>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380"/>
        <w:gridCol w:w="5676"/>
      </w:tblGrid>
      <w:tr w:rsidR="00112711" w:rsidRPr="00112711" w14:paraId="0F58F198" w14:textId="77777777" w:rsidTr="000F02B2">
        <w:tc>
          <w:tcPr>
            <w:tcW w:w="2178" w:type="pct"/>
          </w:tcPr>
          <w:p w14:paraId="6832D9B8" w14:textId="3409AC5D"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Position Applied For</w:t>
            </w:r>
          </w:p>
          <w:p w14:paraId="01D761AE" w14:textId="77777777" w:rsidR="009A221D" w:rsidRPr="00112711" w:rsidRDefault="009A221D">
            <w:pPr>
              <w:rPr>
                <w:rFonts w:ascii="Segoe UI" w:hAnsi="Segoe UI" w:cs="Segoe UI"/>
                <w:b/>
                <w:color w:val="002060"/>
                <w:sz w:val="18"/>
                <w:szCs w:val="18"/>
              </w:rPr>
            </w:pPr>
          </w:p>
        </w:tc>
        <w:tc>
          <w:tcPr>
            <w:tcW w:w="2822" w:type="pct"/>
          </w:tcPr>
          <w:p w14:paraId="3ECB1106" w14:textId="142B0B56" w:rsidR="009A221D" w:rsidRPr="00112711" w:rsidRDefault="009A221D">
            <w:pPr>
              <w:rPr>
                <w:rFonts w:ascii="Segoe UI" w:hAnsi="Segoe UI" w:cs="Segoe UI"/>
                <w:color w:val="002060"/>
                <w:sz w:val="18"/>
                <w:szCs w:val="18"/>
              </w:rPr>
            </w:pPr>
          </w:p>
        </w:tc>
      </w:tr>
      <w:tr w:rsidR="00112711" w:rsidRPr="00112711" w14:paraId="7F48775F" w14:textId="77777777" w:rsidTr="000F02B2">
        <w:tc>
          <w:tcPr>
            <w:tcW w:w="2178" w:type="pct"/>
          </w:tcPr>
          <w:p w14:paraId="01B0D01C" w14:textId="39F43D19" w:rsidR="00296A22" w:rsidRPr="00112711" w:rsidRDefault="00132405">
            <w:pPr>
              <w:rPr>
                <w:rFonts w:ascii="Segoe UI" w:hAnsi="Segoe UI" w:cs="Segoe UI"/>
                <w:b/>
                <w:color w:val="002060"/>
                <w:sz w:val="18"/>
                <w:szCs w:val="18"/>
              </w:rPr>
            </w:pPr>
            <w:r w:rsidRPr="00112711">
              <w:rPr>
                <w:rFonts w:ascii="Segoe UI" w:hAnsi="Segoe UI" w:cs="Segoe UI"/>
                <w:b/>
                <w:color w:val="002060"/>
                <w:sz w:val="18"/>
                <w:szCs w:val="18"/>
              </w:rPr>
              <w:t xml:space="preserve">Location of </w:t>
            </w:r>
            <w:r w:rsidR="00DC2E01" w:rsidRPr="00112711">
              <w:rPr>
                <w:rFonts w:ascii="Segoe UI" w:hAnsi="Segoe UI" w:cs="Segoe UI"/>
                <w:b/>
                <w:color w:val="002060"/>
                <w:sz w:val="18"/>
                <w:szCs w:val="18"/>
              </w:rPr>
              <w:t>Position</w:t>
            </w:r>
            <w:r w:rsidR="00C61345" w:rsidRPr="00112711">
              <w:rPr>
                <w:rFonts w:ascii="Segoe UI" w:hAnsi="Segoe UI" w:cs="Segoe UI"/>
                <w:b/>
                <w:color w:val="002060"/>
                <w:sz w:val="18"/>
                <w:szCs w:val="18"/>
              </w:rPr>
              <w:t xml:space="preserve"> from the Job Description, </w:t>
            </w:r>
            <w:r w:rsidR="00AC23E1" w:rsidRPr="00112711">
              <w:rPr>
                <w:rFonts w:ascii="Segoe UI" w:hAnsi="Segoe UI" w:cs="Segoe UI"/>
                <w:b/>
                <w:color w:val="002060"/>
                <w:sz w:val="18"/>
                <w:szCs w:val="18"/>
              </w:rPr>
              <w:t>or</w:t>
            </w:r>
            <w:r w:rsidR="00C61345" w:rsidRPr="00112711">
              <w:rPr>
                <w:rFonts w:ascii="Segoe UI" w:hAnsi="Segoe UI" w:cs="Segoe UI"/>
                <w:b/>
                <w:color w:val="002060"/>
                <w:sz w:val="18"/>
                <w:szCs w:val="18"/>
              </w:rPr>
              <w:t xml:space="preserve"> if Global</w:t>
            </w:r>
            <w:r w:rsidR="00AC23E1" w:rsidRPr="00112711">
              <w:rPr>
                <w:rFonts w:ascii="Segoe UI" w:hAnsi="Segoe UI" w:cs="Segoe UI"/>
                <w:b/>
                <w:color w:val="002060"/>
                <w:sz w:val="18"/>
                <w:szCs w:val="18"/>
              </w:rPr>
              <w:t>,</w:t>
            </w:r>
            <w:r w:rsidR="00DC2E01" w:rsidRPr="00112711">
              <w:rPr>
                <w:rFonts w:ascii="Segoe UI" w:hAnsi="Segoe UI" w:cs="Segoe UI"/>
                <w:b/>
                <w:color w:val="002060"/>
                <w:sz w:val="18"/>
                <w:szCs w:val="18"/>
              </w:rPr>
              <w:t xml:space="preserve"> where you would </w:t>
            </w:r>
            <w:r w:rsidR="00AC23E1" w:rsidRPr="00112711">
              <w:rPr>
                <w:rFonts w:ascii="Segoe UI" w:hAnsi="Segoe UI" w:cs="Segoe UI"/>
                <w:b/>
                <w:color w:val="002060"/>
                <w:sz w:val="18"/>
                <w:szCs w:val="18"/>
              </w:rPr>
              <w:t>prefer</w:t>
            </w:r>
            <w:r w:rsidR="00DC2E01" w:rsidRPr="00112711">
              <w:rPr>
                <w:rFonts w:ascii="Segoe UI" w:hAnsi="Segoe UI" w:cs="Segoe UI"/>
                <w:b/>
                <w:color w:val="002060"/>
                <w:sz w:val="18"/>
                <w:szCs w:val="18"/>
              </w:rPr>
              <w:t xml:space="preserve"> to be located</w:t>
            </w:r>
          </w:p>
        </w:tc>
        <w:tc>
          <w:tcPr>
            <w:tcW w:w="2822" w:type="pct"/>
          </w:tcPr>
          <w:p w14:paraId="772C7319" w14:textId="77777777" w:rsidR="00296A22" w:rsidRPr="00112711" w:rsidRDefault="00296A22">
            <w:pPr>
              <w:rPr>
                <w:rFonts w:ascii="Segoe UI" w:hAnsi="Segoe UI" w:cs="Segoe UI"/>
                <w:color w:val="002060"/>
                <w:sz w:val="18"/>
                <w:szCs w:val="18"/>
              </w:rPr>
            </w:pPr>
          </w:p>
        </w:tc>
      </w:tr>
    </w:tbl>
    <w:p w14:paraId="6239199A" w14:textId="77777777" w:rsidR="009A221D" w:rsidRPr="00112711" w:rsidRDefault="009A221D">
      <w:pPr>
        <w:rPr>
          <w:rFonts w:ascii="Segoe UI" w:hAnsi="Segoe UI" w:cs="Segoe UI"/>
          <w:b/>
          <w:color w:val="002060"/>
          <w:sz w:val="18"/>
          <w:szCs w:val="18"/>
        </w:rPr>
      </w:pPr>
    </w:p>
    <w:p w14:paraId="43980A6D" w14:textId="77777777" w:rsidR="009A221D" w:rsidRPr="00112711" w:rsidRDefault="00913D5B">
      <w:pPr>
        <w:jc w:val="center"/>
        <w:rPr>
          <w:rFonts w:ascii="Segoe UI" w:hAnsi="Segoe UI" w:cs="Segoe UI"/>
          <w:b/>
          <w:bCs/>
          <w:color w:val="002060"/>
          <w:sz w:val="18"/>
          <w:szCs w:val="18"/>
        </w:rPr>
      </w:pPr>
      <w:r w:rsidRPr="00112711">
        <w:rPr>
          <w:rFonts w:ascii="Segoe UI" w:hAnsi="Segoe UI" w:cs="Segoe UI"/>
          <w:b/>
          <w:bCs/>
          <w:color w:val="002060"/>
          <w:sz w:val="18"/>
          <w:szCs w:val="18"/>
        </w:rPr>
        <w:t>PERSONAL INFORMATION</w:t>
      </w:r>
    </w:p>
    <w:p w14:paraId="3AD4DD80" w14:textId="7EA754E8" w:rsidR="009A221D" w:rsidRPr="00112711" w:rsidRDefault="009A221D">
      <w:pPr>
        <w:jc w:val="center"/>
        <w:rPr>
          <w:rFonts w:ascii="Segoe UI" w:hAnsi="Segoe UI" w:cs="Segoe UI"/>
          <w:color w:val="002060"/>
          <w:sz w:val="18"/>
          <w:szCs w:val="18"/>
        </w:rPr>
      </w:pPr>
    </w:p>
    <w:tbl>
      <w:tblPr>
        <w:tblStyle w:val="TableGrid"/>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364"/>
        <w:gridCol w:w="5692"/>
      </w:tblGrid>
      <w:tr w:rsidR="00112711" w:rsidRPr="00112711" w14:paraId="3243436F" w14:textId="77777777" w:rsidTr="00A359EB">
        <w:trPr>
          <w:trHeight w:val="337"/>
        </w:trPr>
        <w:tc>
          <w:tcPr>
            <w:tcW w:w="2170" w:type="pct"/>
          </w:tcPr>
          <w:p w14:paraId="1342528A" w14:textId="493EB453" w:rsidR="009A221D" w:rsidRPr="00112711" w:rsidRDefault="00C02DEA">
            <w:pPr>
              <w:rPr>
                <w:rFonts w:ascii="Segoe UI" w:hAnsi="Segoe UI" w:cs="Segoe UI"/>
                <w:b/>
                <w:color w:val="002060"/>
                <w:sz w:val="18"/>
                <w:szCs w:val="18"/>
              </w:rPr>
            </w:pPr>
            <w:r w:rsidRPr="00112711">
              <w:rPr>
                <w:rFonts w:ascii="Segoe UI" w:hAnsi="Segoe UI" w:cs="Segoe UI"/>
                <w:b/>
                <w:color w:val="002060"/>
                <w:sz w:val="18"/>
                <w:szCs w:val="18"/>
              </w:rPr>
              <w:t>Name (you like to be known by)</w:t>
            </w:r>
          </w:p>
        </w:tc>
        <w:tc>
          <w:tcPr>
            <w:tcW w:w="2830" w:type="pct"/>
          </w:tcPr>
          <w:p w14:paraId="5E74F09B" w14:textId="77777777" w:rsidR="009A221D" w:rsidRPr="00112711" w:rsidRDefault="009A221D">
            <w:pPr>
              <w:rPr>
                <w:rFonts w:ascii="Segoe UI" w:hAnsi="Segoe UI" w:cs="Segoe UI"/>
                <w:color w:val="002060"/>
                <w:sz w:val="18"/>
                <w:szCs w:val="18"/>
              </w:rPr>
            </w:pPr>
          </w:p>
          <w:p w14:paraId="72654635" w14:textId="0E2938CE" w:rsidR="008662F5" w:rsidRPr="00112711" w:rsidRDefault="008662F5">
            <w:pPr>
              <w:rPr>
                <w:rFonts w:ascii="Segoe UI" w:hAnsi="Segoe UI" w:cs="Segoe UI"/>
                <w:color w:val="002060"/>
                <w:sz w:val="18"/>
                <w:szCs w:val="18"/>
              </w:rPr>
            </w:pPr>
          </w:p>
        </w:tc>
      </w:tr>
      <w:tr w:rsidR="00112711" w:rsidRPr="00112711" w14:paraId="3A49BEF1" w14:textId="77777777" w:rsidTr="00A359EB">
        <w:trPr>
          <w:trHeight w:val="459"/>
        </w:trPr>
        <w:tc>
          <w:tcPr>
            <w:tcW w:w="2170" w:type="pct"/>
          </w:tcPr>
          <w:p w14:paraId="597ECD9E" w14:textId="28B9FC8D" w:rsidR="009A221D" w:rsidRPr="00112711" w:rsidRDefault="00C02DEA">
            <w:pPr>
              <w:rPr>
                <w:rFonts w:ascii="Segoe UI" w:hAnsi="Segoe UI" w:cs="Segoe UI"/>
                <w:b/>
                <w:color w:val="002060"/>
                <w:sz w:val="18"/>
                <w:szCs w:val="18"/>
              </w:rPr>
            </w:pPr>
            <w:r w:rsidRPr="00112711">
              <w:rPr>
                <w:rFonts w:ascii="Segoe UI" w:hAnsi="Segoe UI" w:cs="Segoe UI"/>
                <w:b/>
                <w:color w:val="002060"/>
                <w:sz w:val="18"/>
                <w:szCs w:val="18"/>
              </w:rPr>
              <w:t>Full Name</w:t>
            </w:r>
          </w:p>
        </w:tc>
        <w:tc>
          <w:tcPr>
            <w:tcW w:w="2830" w:type="pct"/>
          </w:tcPr>
          <w:p w14:paraId="70A30D7F" w14:textId="77777777" w:rsidR="009A221D" w:rsidRPr="00112711" w:rsidRDefault="009A221D">
            <w:pPr>
              <w:rPr>
                <w:rFonts w:ascii="Segoe UI" w:hAnsi="Segoe UI" w:cs="Segoe UI"/>
                <w:color w:val="002060"/>
                <w:sz w:val="18"/>
                <w:szCs w:val="18"/>
              </w:rPr>
            </w:pPr>
          </w:p>
        </w:tc>
      </w:tr>
      <w:tr w:rsidR="00112711" w:rsidRPr="00112711" w14:paraId="25F5AE12" w14:textId="77777777" w:rsidTr="00A359EB">
        <w:trPr>
          <w:trHeight w:val="584"/>
        </w:trPr>
        <w:tc>
          <w:tcPr>
            <w:tcW w:w="2170" w:type="pct"/>
          </w:tcPr>
          <w:p w14:paraId="14AC4277" w14:textId="23808BFB" w:rsidR="005D7AF7" w:rsidRPr="00112711" w:rsidRDefault="005D7AF7">
            <w:pPr>
              <w:rPr>
                <w:rFonts w:ascii="Segoe UI" w:hAnsi="Segoe UI" w:cs="Segoe UI"/>
                <w:b/>
                <w:color w:val="002060"/>
                <w:sz w:val="18"/>
                <w:szCs w:val="18"/>
              </w:rPr>
            </w:pPr>
            <w:r w:rsidRPr="00112711">
              <w:rPr>
                <w:rFonts w:ascii="Segoe UI" w:hAnsi="Segoe UI" w:cs="Segoe UI"/>
                <w:b/>
                <w:color w:val="002060"/>
                <w:sz w:val="18"/>
                <w:szCs w:val="18"/>
              </w:rPr>
              <w:t>Preferred Pronoun</w:t>
            </w:r>
            <w:r w:rsidR="001F0B8E" w:rsidRPr="00112711">
              <w:rPr>
                <w:rFonts w:ascii="Segoe UI" w:hAnsi="Segoe UI" w:cs="Segoe UI"/>
                <w:b/>
                <w:color w:val="002060"/>
                <w:sz w:val="18"/>
                <w:szCs w:val="18"/>
              </w:rPr>
              <w:t xml:space="preserve"> (if you wish to provide</w:t>
            </w:r>
            <w:r w:rsidR="00625128" w:rsidRPr="00112711">
              <w:rPr>
                <w:rFonts w:ascii="Segoe UI" w:hAnsi="Segoe UI" w:cs="Segoe UI"/>
                <w:b/>
                <w:color w:val="002060"/>
                <w:sz w:val="18"/>
                <w:szCs w:val="18"/>
              </w:rPr>
              <w:t xml:space="preserve"> - </w:t>
            </w:r>
            <w:r w:rsidR="00E46ADF" w:rsidRPr="00112711">
              <w:rPr>
                <w:rFonts w:ascii="Segoe UI" w:hAnsi="Segoe UI" w:cs="Segoe UI"/>
                <w:b/>
                <w:color w:val="002060"/>
                <w:sz w:val="18"/>
                <w:szCs w:val="18"/>
              </w:rPr>
              <w:t>Sh</w:t>
            </w:r>
            <w:r w:rsidRPr="00112711">
              <w:rPr>
                <w:rFonts w:ascii="Segoe UI" w:hAnsi="Segoe UI" w:cs="Segoe UI"/>
                <w:b/>
                <w:color w:val="002060"/>
                <w:sz w:val="18"/>
                <w:szCs w:val="18"/>
              </w:rPr>
              <w:t>e/</w:t>
            </w:r>
            <w:r w:rsidR="00E46ADF" w:rsidRPr="00112711">
              <w:rPr>
                <w:rFonts w:ascii="Segoe UI" w:hAnsi="Segoe UI" w:cs="Segoe UI"/>
                <w:b/>
                <w:color w:val="002060"/>
                <w:sz w:val="18"/>
                <w:szCs w:val="18"/>
              </w:rPr>
              <w:t>H</w:t>
            </w:r>
            <w:r w:rsidRPr="00112711">
              <w:rPr>
                <w:rFonts w:ascii="Segoe UI" w:hAnsi="Segoe UI" w:cs="Segoe UI"/>
                <w:b/>
                <w:color w:val="002060"/>
                <w:sz w:val="18"/>
                <w:szCs w:val="18"/>
              </w:rPr>
              <w:t>e/They</w:t>
            </w:r>
            <w:r w:rsidR="00EA200D" w:rsidRPr="00112711">
              <w:rPr>
                <w:rFonts w:ascii="Segoe UI" w:hAnsi="Segoe UI" w:cs="Segoe UI"/>
                <w:b/>
                <w:color w:val="002060"/>
                <w:sz w:val="18"/>
                <w:szCs w:val="18"/>
              </w:rPr>
              <w:t>/Other</w:t>
            </w:r>
            <w:r w:rsidR="00625128" w:rsidRPr="00112711">
              <w:rPr>
                <w:rFonts w:ascii="Segoe UI" w:hAnsi="Segoe UI" w:cs="Segoe UI"/>
                <w:b/>
                <w:color w:val="002060"/>
                <w:sz w:val="18"/>
                <w:szCs w:val="18"/>
              </w:rPr>
              <w:t>)</w:t>
            </w:r>
          </w:p>
        </w:tc>
        <w:tc>
          <w:tcPr>
            <w:tcW w:w="2830" w:type="pct"/>
          </w:tcPr>
          <w:p w14:paraId="2F7E93B7" w14:textId="77777777" w:rsidR="005D7AF7" w:rsidRPr="00112711" w:rsidRDefault="005D7AF7">
            <w:pPr>
              <w:rPr>
                <w:rFonts w:ascii="Segoe UI" w:hAnsi="Segoe UI" w:cs="Segoe UI"/>
                <w:color w:val="002060"/>
                <w:sz w:val="18"/>
                <w:szCs w:val="18"/>
              </w:rPr>
            </w:pPr>
          </w:p>
        </w:tc>
      </w:tr>
      <w:tr w:rsidR="00112711" w:rsidRPr="00112711" w14:paraId="7660E318" w14:textId="77777777" w:rsidTr="00A359EB">
        <w:trPr>
          <w:trHeight w:val="416"/>
        </w:trPr>
        <w:tc>
          <w:tcPr>
            <w:tcW w:w="2170" w:type="pct"/>
          </w:tcPr>
          <w:p w14:paraId="1846054F" w14:textId="2BAF2D70" w:rsidR="009A221D" w:rsidRPr="00112711" w:rsidRDefault="007C4A46">
            <w:pPr>
              <w:rPr>
                <w:rFonts w:ascii="Segoe UI" w:hAnsi="Segoe UI" w:cs="Segoe UI"/>
                <w:b/>
                <w:color w:val="002060"/>
                <w:sz w:val="18"/>
                <w:szCs w:val="18"/>
              </w:rPr>
            </w:pPr>
            <w:r w:rsidRPr="00112711">
              <w:rPr>
                <w:rFonts w:ascii="Segoe UI" w:hAnsi="Segoe UI" w:cs="Segoe UI"/>
                <w:b/>
                <w:color w:val="002060"/>
                <w:sz w:val="18"/>
                <w:szCs w:val="18"/>
              </w:rPr>
              <w:t xml:space="preserve">Current Country of </w:t>
            </w:r>
            <w:r w:rsidR="00132405" w:rsidRPr="00112711">
              <w:rPr>
                <w:rFonts w:ascii="Segoe UI" w:hAnsi="Segoe UI" w:cs="Segoe UI"/>
                <w:b/>
                <w:color w:val="002060"/>
                <w:sz w:val="18"/>
                <w:szCs w:val="18"/>
              </w:rPr>
              <w:t>Residence</w:t>
            </w:r>
          </w:p>
          <w:p w14:paraId="0C052AC2" w14:textId="77777777" w:rsidR="009A221D" w:rsidRPr="00112711" w:rsidRDefault="007C4A46">
            <w:pPr>
              <w:rPr>
                <w:rFonts w:ascii="Segoe UI" w:hAnsi="Segoe UI" w:cs="Segoe UI"/>
                <w:b/>
                <w:color w:val="002060"/>
                <w:sz w:val="18"/>
                <w:szCs w:val="18"/>
              </w:rPr>
            </w:pPr>
            <w:r w:rsidRPr="00112711">
              <w:rPr>
                <w:rFonts w:ascii="Segoe UI" w:hAnsi="Segoe UI" w:cs="Segoe UI"/>
                <w:b/>
                <w:color w:val="002060"/>
                <w:sz w:val="18"/>
                <w:szCs w:val="18"/>
              </w:rPr>
              <w:t>Permanent Country of Residence</w:t>
            </w:r>
            <w:r w:rsidR="00515932" w:rsidRPr="00112711">
              <w:rPr>
                <w:rFonts w:ascii="Segoe UI" w:hAnsi="Segoe UI" w:cs="Segoe UI"/>
                <w:b/>
                <w:color w:val="002060"/>
                <w:sz w:val="18"/>
                <w:szCs w:val="18"/>
              </w:rPr>
              <w:t xml:space="preserve"> (if different)</w:t>
            </w:r>
          </w:p>
          <w:p w14:paraId="51467759" w14:textId="690F538D" w:rsidR="00E46ADF" w:rsidRPr="00112711" w:rsidRDefault="00E46ADF">
            <w:pPr>
              <w:rPr>
                <w:rFonts w:ascii="Segoe UI" w:hAnsi="Segoe UI" w:cs="Segoe UI"/>
                <w:b/>
                <w:color w:val="002060"/>
                <w:sz w:val="18"/>
                <w:szCs w:val="18"/>
              </w:rPr>
            </w:pPr>
          </w:p>
        </w:tc>
        <w:tc>
          <w:tcPr>
            <w:tcW w:w="2830" w:type="pct"/>
          </w:tcPr>
          <w:p w14:paraId="175D6E65" w14:textId="77777777" w:rsidR="009A221D" w:rsidRPr="00112711" w:rsidRDefault="009A221D">
            <w:pPr>
              <w:rPr>
                <w:rFonts w:ascii="Segoe UI" w:hAnsi="Segoe UI" w:cs="Segoe UI"/>
                <w:color w:val="002060"/>
                <w:sz w:val="18"/>
                <w:szCs w:val="18"/>
              </w:rPr>
            </w:pPr>
          </w:p>
        </w:tc>
      </w:tr>
      <w:tr w:rsidR="00112711" w:rsidRPr="00112711" w14:paraId="68CD1FD9" w14:textId="77777777" w:rsidTr="00A359EB">
        <w:trPr>
          <w:trHeight w:val="544"/>
        </w:trPr>
        <w:tc>
          <w:tcPr>
            <w:tcW w:w="2170" w:type="pct"/>
          </w:tcPr>
          <w:p w14:paraId="5DA68910" w14:textId="0DE05956" w:rsidR="002C2355" w:rsidRPr="00112711" w:rsidRDefault="002C2355">
            <w:pPr>
              <w:rPr>
                <w:rFonts w:ascii="Segoe UI" w:hAnsi="Segoe UI" w:cs="Segoe UI"/>
                <w:b/>
                <w:color w:val="002060"/>
                <w:sz w:val="18"/>
                <w:szCs w:val="18"/>
              </w:rPr>
            </w:pPr>
            <w:r w:rsidRPr="00112711">
              <w:rPr>
                <w:rFonts w:ascii="Segoe UI" w:hAnsi="Segoe UI" w:cs="Segoe UI"/>
                <w:b/>
                <w:color w:val="002060"/>
                <w:sz w:val="18"/>
                <w:szCs w:val="18"/>
              </w:rPr>
              <w:t>Nationalit</w:t>
            </w:r>
            <w:r w:rsidR="0035786B" w:rsidRPr="00112711">
              <w:rPr>
                <w:rFonts w:ascii="Segoe UI" w:hAnsi="Segoe UI" w:cs="Segoe UI"/>
                <w:b/>
                <w:color w:val="002060"/>
                <w:sz w:val="18"/>
                <w:szCs w:val="18"/>
              </w:rPr>
              <w:t>ies (</w:t>
            </w:r>
            <w:r w:rsidR="00515932" w:rsidRPr="00112711">
              <w:rPr>
                <w:rFonts w:ascii="Segoe UI" w:hAnsi="Segoe UI" w:cs="Segoe UI"/>
                <w:b/>
                <w:color w:val="002060"/>
                <w:sz w:val="18"/>
                <w:szCs w:val="18"/>
              </w:rPr>
              <w:t xml:space="preserve">please </w:t>
            </w:r>
            <w:r w:rsidR="00EE0505" w:rsidRPr="00112711">
              <w:rPr>
                <w:rFonts w:ascii="Segoe UI" w:hAnsi="Segoe UI" w:cs="Segoe UI"/>
                <w:b/>
                <w:color w:val="002060"/>
                <w:sz w:val="18"/>
                <w:szCs w:val="18"/>
              </w:rPr>
              <w:t>identify</w:t>
            </w:r>
            <w:r w:rsidR="00515932" w:rsidRPr="00112711">
              <w:rPr>
                <w:rFonts w:ascii="Segoe UI" w:hAnsi="Segoe UI" w:cs="Segoe UI"/>
                <w:b/>
                <w:color w:val="002060"/>
                <w:sz w:val="18"/>
                <w:szCs w:val="18"/>
              </w:rPr>
              <w:t xml:space="preserve"> the countries </w:t>
            </w:r>
            <w:r w:rsidR="00212213" w:rsidRPr="00112711">
              <w:rPr>
                <w:rFonts w:ascii="Segoe UI" w:hAnsi="Segoe UI" w:cs="Segoe UI"/>
                <w:b/>
                <w:color w:val="002060"/>
                <w:sz w:val="18"/>
                <w:szCs w:val="18"/>
              </w:rPr>
              <w:t xml:space="preserve">that you </w:t>
            </w:r>
            <w:r w:rsidR="00E11CD1" w:rsidRPr="00112711">
              <w:rPr>
                <w:rFonts w:ascii="Segoe UI" w:hAnsi="Segoe UI" w:cs="Segoe UI"/>
                <w:b/>
                <w:color w:val="002060"/>
                <w:sz w:val="18"/>
                <w:szCs w:val="18"/>
              </w:rPr>
              <w:t xml:space="preserve">have a passport </w:t>
            </w:r>
            <w:proofErr w:type="gramStart"/>
            <w:r w:rsidR="00E27727" w:rsidRPr="00112711">
              <w:rPr>
                <w:rFonts w:ascii="Segoe UI" w:hAnsi="Segoe UI" w:cs="Segoe UI"/>
                <w:b/>
                <w:color w:val="002060"/>
                <w:sz w:val="18"/>
                <w:szCs w:val="18"/>
              </w:rPr>
              <w:t>f</w:t>
            </w:r>
            <w:r w:rsidR="00E11CD1" w:rsidRPr="00112711">
              <w:rPr>
                <w:rFonts w:ascii="Segoe UI" w:hAnsi="Segoe UI" w:cs="Segoe UI"/>
                <w:b/>
                <w:color w:val="002060"/>
                <w:sz w:val="18"/>
                <w:szCs w:val="18"/>
              </w:rPr>
              <w:t>or</w:t>
            </w:r>
            <w:proofErr w:type="gramEnd"/>
            <w:r w:rsidR="00E11CD1" w:rsidRPr="00112711">
              <w:rPr>
                <w:rFonts w:ascii="Segoe UI" w:hAnsi="Segoe UI" w:cs="Segoe UI"/>
                <w:b/>
                <w:color w:val="002060"/>
                <w:sz w:val="18"/>
                <w:szCs w:val="18"/>
              </w:rPr>
              <w:t xml:space="preserve"> </w:t>
            </w:r>
            <w:r w:rsidR="00E27727" w:rsidRPr="00112711">
              <w:rPr>
                <w:rFonts w:ascii="Segoe UI" w:hAnsi="Segoe UI" w:cs="Segoe UI"/>
                <w:b/>
                <w:color w:val="002060"/>
                <w:sz w:val="18"/>
                <w:szCs w:val="18"/>
              </w:rPr>
              <w:t xml:space="preserve">or </w:t>
            </w:r>
            <w:r w:rsidR="00E11CD1" w:rsidRPr="00112711">
              <w:rPr>
                <w:rFonts w:ascii="Segoe UI" w:hAnsi="Segoe UI" w:cs="Segoe UI"/>
                <w:b/>
                <w:color w:val="002060"/>
                <w:sz w:val="18"/>
                <w:szCs w:val="18"/>
              </w:rPr>
              <w:t>you are a citizen of)</w:t>
            </w:r>
            <w:r w:rsidR="00212213" w:rsidRPr="00112711">
              <w:rPr>
                <w:rFonts w:ascii="Segoe UI" w:hAnsi="Segoe UI" w:cs="Segoe UI"/>
                <w:b/>
                <w:color w:val="002060"/>
                <w:sz w:val="18"/>
                <w:szCs w:val="18"/>
              </w:rPr>
              <w:t xml:space="preserve"> </w:t>
            </w:r>
          </w:p>
        </w:tc>
        <w:tc>
          <w:tcPr>
            <w:tcW w:w="2830" w:type="pct"/>
          </w:tcPr>
          <w:p w14:paraId="58E51E6D" w14:textId="77777777" w:rsidR="002C2355" w:rsidRPr="00112711" w:rsidRDefault="002C2355">
            <w:pPr>
              <w:rPr>
                <w:rFonts w:ascii="Segoe UI" w:hAnsi="Segoe UI" w:cs="Segoe UI"/>
                <w:color w:val="002060"/>
                <w:sz w:val="18"/>
                <w:szCs w:val="18"/>
              </w:rPr>
            </w:pPr>
          </w:p>
        </w:tc>
      </w:tr>
      <w:tr w:rsidR="00112711" w:rsidRPr="00112711" w14:paraId="3A07E58D" w14:textId="77777777" w:rsidTr="00A359EB">
        <w:trPr>
          <w:trHeight w:val="544"/>
        </w:trPr>
        <w:tc>
          <w:tcPr>
            <w:tcW w:w="2170" w:type="pct"/>
          </w:tcPr>
          <w:p w14:paraId="2A323412" w14:textId="1F356015" w:rsidR="009A221D" w:rsidRPr="00112711" w:rsidRDefault="00DC2E01">
            <w:pPr>
              <w:rPr>
                <w:rFonts w:ascii="Segoe UI" w:hAnsi="Segoe UI" w:cs="Segoe UI"/>
                <w:b/>
                <w:color w:val="002060"/>
                <w:sz w:val="18"/>
                <w:szCs w:val="18"/>
              </w:rPr>
            </w:pPr>
            <w:r w:rsidRPr="00112711">
              <w:rPr>
                <w:rFonts w:ascii="Segoe UI" w:hAnsi="Segoe UI" w:cs="Segoe UI"/>
                <w:b/>
                <w:color w:val="002060"/>
                <w:sz w:val="18"/>
                <w:szCs w:val="18"/>
              </w:rPr>
              <w:t>Mobile Number</w:t>
            </w:r>
            <w:r w:rsidR="00913D5B" w:rsidRPr="00112711">
              <w:rPr>
                <w:rFonts w:ascii="Segoe UI" w:hAnsi="Segoe UI" w:cs="Segoe UI"/>
                <w:b/>
                <w:color w:val="002060"/>
                <w:sz w:val="18"/>
                <w:szCs w:val="18"/>
              </w:rPr>
              <w:t xml:space="preserve"> (</w:t>
            </w:r>
            <w:r w:rsidR="00D922FA" w:rsidRPr="00112711">
              <w:rPr>
                <w:rFonts w:ascii="Segoe UI" w:hAnsi="Segoe UI" w:cs="Segoe UI"/>
                <w:b/>
                <w:color w:val="002060"/>
                <w:sz w:val="18"/>
                <w:szCs w:val="18"/>
              </w:rPr>
              <w:t xml:space="preserve">with country </w:t>
            </w:r>
            <w:r w:rsidR="00A668E3" w:rsidRPr="00112711">
              <w:rPr>
                <w:rFonts w:ascii="Segoe UI" w:hAnsi="Segoe UI" w:cs="Segoe UI"/>
                <w:b/>
                <w:color w:val="002060"/>
                <w:sz w:val="18"/>
                <w:szCs w:val="18"/>
              </w:rPr>
              <w:t>code</w:t>
            </w:r>
            <w:r w:rsidR="00913D5B" w:rsidRPr="00112711">
              <w:rPr>
                <w:rFonts w:ascii="Segoe UI" w:hAnsi="Segoe UI" w:cs="Segoe UI"/>
                <w:b/>
                <w:color w:val="002060"/>
                <w:sz w:val="18"/>
                <w:szCs w:val="18"/>
              </w:rPr>
              <w:t>)</w:t>
            </w:r>
          </w:p>
        </w:tc>
        <w:tc>
          <w:tcPr>
            <w:tcW w:w="2830" w:type="pct"/>
          </w:tcPr>
          <w:p w14:paraId="630460F1" w14:textId="77777777" w:rsidR="009A221D" w:rsidRPr="00112711" w:rsidRDefault="009A221D">
            <w:pPr>
              <w:rPr>
                <w:rFonts w:ascii="Segoe UI" w:hAnsi="Segoe UI" w:cs="Segoe UI"/>
                <w:color w:val="002060"/>
                <w:sz w:val="18"/>
                <w:szCs w:val="18"/>
              </w:rPr>
            </w:pPr>
          </w:p>
        </w:tc>
      </w:tr>
      <w:tr w:rsidR="00112711" w:rsidRPr="00112711" w14:paraId="77BACD73" w14:textId="77777777" w:rsidTr="00A359EB">
        <w:trPr>
          <w:trHeight w:val="549"/>
        </w:trPr>
        <w:tc>
          <w:tcPr>
            <w:tcW w:w="2170" w:type="pct"/>
          </w:tcPr>
          <w:p w14:paraId="0AE43D30" w14:textId="3FBF7A02" w:rsidR="008A5DC8" w:rsidRPr="00112711" w:rsidRDefault="008A5DC8">
            <w:pPr>
              <w:rPr>
                <w:rFonts w:ascii="Segoe UI" w:hAnsi="Segoe UI" w:cs="Segoe UI"/>
                <w:b/>
                <w:color w:val="002060"/>
                <w:sz w:val="18"/>
                <w:szCs w:val="18"/>
              </w:rPr>
            </w:pPr>
            <w:r w:rsidRPr="00112711">
              <w:rPr>
                <w:rFonts w:ascii="Segoe UI" w:hAnsi="Segoe UI" w:cs="Segoe UI"/>
                <w:b/>
                <w:color w:val="002060"/>
                <w:sz w:val="18"/>
                <w:szCs w:val="18"/>
              </w:rPr>
              <w:t xml:space="preserve">If we </w:t>
            </w:r>
            <w:r w:rsidR="005E6155" w:rsidRPr="00112711">
              <w:rPr>
                <w:rFonts w:ascii="Segoe UI" w:hAnsi="Segoe UI" w:cs="Segoe UI"/>
                <w:b/>
                <w:color w:val="002060"/>
                <w:sz w:val="18"/>
                <w:szCs w:val="18"/>
              </w:rPr>
              <w:t>contact you on your mobile, when is the best time to call</w:t>
            </w:r>
            <w:r w:rsidR="00DC1DE0" w:rsidRPr="00112711">
              <w:rPr>
                <w:rFonts w:ascii="Segoe UI" w:hAnsi="Segoe UI" w:cs="Segoe UI"/>
                <w:b/>
                <w:color w:val="002060"/>
                <w:sz w:val="18"/>
                <w:szCs w:val="18"/>
              </w:rPr>
              <w:t xml:space="preserve"> or would you prefer</w:t>
            </w:r>
            <w:r w:rsidR="0018619E" w:rsidRPr="00112711">
              <w:rPr>
                <w:rFonts w:ascii="Segoe UI" w:hAnsi="Segoe UI" w:cs="Segoe UI"/>
                <w:b/>
                <w:color w:val="002060"/>
                <w:sz w:val="18"/>
                <w:szCs w:val="18"/>
              </w:rPr>
              <w:t xml:space="preserve"> a</w:t>
            </w:r>
            <w:r w:rsidR="00DC1DE0" w:rsidRPr="00112711">
              <w:rPr>
                <w:rFonts w:ascii="Segoe UI" w:hAnsi="Segoe UI" w:cs="Segoe UI"/>
                <w:b/>
                <w:color w:val="002060"/>
                <w:sz w:val="18"/>
                <w:szCs w:val="18"/>
              </w:rPr>
              <w:t xml:space="preserve"> text?</w:t>
            </w:r>
          </w:p>
        </w:tc>
        <w:tc>
          <w:tcPr>
            <w:tcW w:w="2830" w:type="pct"/>
          </w:tcPr>
          <w:p w14:paraId="710C1627" w14:textId="77777777" w:rsidR="008A5DC8" w:rsidRPr="00112711" w:rsidRDefault="008A5DC8">
            <w:pPr>
              <w:rPr>
                <w:rFonts w:ascii="Segoe UI" w:hAnsi="Segoe UI" w:cs="Segoe UI"/>
                <w:color w:val="002060"/>
                <w:sz w:val="18"/>
                <w:szCs w:val="18"/>
              </w:rPr>
            </w:pPr>
          </w:p>
        </w:tc>
      </w:tr>
      <w:tr w:rsidR="00112711" w:rsidRPr="00112711" w14:paraId="0BA36415" w14:textId="77777777" w:rsidTr="00A359EB">
        <w:trPr>
          <w:trHeight w:val="549"/>
        </w:trPr>
        <w:tc>
          <w:tcPr>
            <w:tcW w:w="2170" w:type="pct"/>
          </w:tcPr>
          <w:p w14:paraId="5BFE308E" w14:textId="0EC20DB0"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 xml:space="preserve">E-mail </w:t>
            </w:r>
            <w:r w:rsidR="00DC2855" w:rsidRPr="00112711">
              <w:rPr>
                <w:rFonts w:ascii="Segoe UI" w:hAnsi="Segoe UI" w:cs="Segoe UI"/>
                <w:b/>
                <w:color w:val="002060"/>
                <w:sz w:val="18"/>
                <w:szCs w:val="18"/>
              </w:rPr>
              <w:t>address</w:t>
            </w:r>
          </w:p>
          <w:p w14:paraId="4199ABBA" w14:textId="77777777" w:rsidR="009A221D" w:rsidRPr="00112711" w:rsidRDefault="009A221D">
            <w:pPr>
              <w:rPr>
                <w:rFonts w:ascii="Segoe UI" w:hAnsi="Segoe UI" w:cs="Segoe UI"/>
                <w:b/>
                <w:color w:val="002060"/>
                <w:sz w:val="18"/>
                <w:szCs w:val="18"/>
              </w:rPr>
            </w:pPr>
          </w:p>
        </w:tc>
        <w:tc>
          <w:tcPr>
            <w:tcW w:w="2830" w:type="pct"/>
          </w:tcPr>
          <w:p w14:paraId="3F5DC6E0" w14:textId="77777777" w:rsidR="009A221D" w:rsidRPr="00112711" w:rsidRDefault="009A221D">
            <w:pPr>
              <w:rPr>
                <w:rFonts w:ascii="Segoe UI" w:hAnsi="Segoe UI" w:cs="Segoe UI"/>
                <w:color w:val="002060"/>
                <w:sz w:val="18"/>
                <w:szCs w:val="18"/>
              </w:rPr>
            </w:pPr>
          </w:p>
        </w:tc>
      </w:tr>
      <w:tr w:rsidR="00112711" w:rsidRPr="00112711" w14:paraId="253F69C5" w14:textId="77777777" w:rsidTr="00A359EB">
        <w:trPr>
          <w:trHeight w:val="520"/>
        </w:trPr>
        <w:tc>
          <w:tcPr>
            <w:tcW w:w="2170" w:type="pct"/>
          </w:tcPr>
          <w:p w14:paraId="3567D65C" w14:textId="7A84994C"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 xml:space="preserve">Do you require a work permit to work in </w:t>
            </w:r>
            <w:r w:rsidR="0068006D" w:rsidRPr="00112711">
              <w:rPr>
                <w:rFonts w:ascii="Segoe UI" w:hAnsi="Segoe UI" w:cs="Segoe UI"/>
                <w:b/>
                <w:color w:val="002060"/>
                <w:sz w:val="18"/>
                <w:szCs w:val="18"/>
              </w:rPr>
              <w:t>the</w:t>
            </w:r>
            <w:r w:rsidR="00EB429A" w:rsidRPr="00112711">
              <w:rPr>
                <w:rFonts w:ascii="Segoe UI" w:hAnsi="Segoe UI" w:cs="Segoe UI"/>
                <w:b/>
                <w:color w:val="002060"/>
                <w:sz w:val="18"/>
                <w:szCs w:val="18"/>
              </w:rPr>
              <w:t xml:space="preserve"> country where the role is located</w:t>
            </w:r>
            <w:r w:rsidRPr="00112711">
              <w:rPr>
                <w:rFonts w:ascii="Segoe UI" w:hAnsi="Segoe UI" w:cs="Segoe UI"/>
                <w:b/>
                <w:color w:val="002060"/>
                <w:sz w:val="18"/>
                <w:szCs w:val="18"/>
              </w:rPr>
              <w:t xml:space="preserve"> (Yes / No)</w:t>
            </w:r>
          </w:p>
        </w:tc>
        <w:tc>
          <w:tcPr>
            <w:tcW w:w="2830" w:type="pct"/>
          </w:tcPr>
          <w:p w14:paraId="6B974503" w14:textId="77777777" w:rsidR="009A221D" w:rsidRPr="00112711" w:rsidRDefault="009A221D">
            <w:pPr>
              <w:rPr>
                <w:rFonts w:ascii="Segoe UI" w:hAnsi="Segoe UI" w:cs="Segoe UI"/>
                <w:color w:val="002060"/>
                <w:sz w:val="18"/>
                <w:szCs w:val="18"/>
              </w:rPr>
            </w:pPr>
          </w:p>
        </w:tc>
      </w:tr>
      <w:tr w:rsidR="00112711" w:rsidRPr="00112711" w14:paraId="1C55EB2E" w14:textId="77777777" w:rsidTr="00A359EB">
        <w:trPr>
          <w:trHeight w:val="844"/>
        </w:trPr>
        <w:tc>
          <w:tcPr>
            <w:tcW w:w="2170" w:type="pct"/>
          </w:tcPr>
          <w:p w14:paraId="0CC970C7" w14:textId="22ED0E71"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 xml:space="preserve">If you have worked with IPPF before, please </w:t>
            </w:r>
            <w:r w:rsidR="00756DBA" w:rsidRPr="00112711">
              <w:rPr>
                <w:rFonts w:ascii="Segoe UI" w:hAnsi="Segoe UI" w:cs="Segoe UI"/>
                <w:b/>
                <w:color w:val="002060"/>
                <w:sz w:val="18"/>
                <w:szCs w:val="18"/>
              </w:rPr>
              <w:t xml:space="preserve">say when, where </w:t>
            </w:r>
            <w:r w:rsidRPr="00112711">
              <w:rPr>
                <w:rFonts w:ascii="Segoe UI" w:hAnsi="Segoe UI" w:cs="Segoe UI"/>
                <w:b/>
                <w:color w:val="002060"/>
                <w:sz w:val="18"/>
                <w:szCs w:val="18"/>
              </w:rPr>
              <w:t>and in what capacity.</w:t>
            </w:r>
          </w:p>
        </w:tc>
        <w:tc>
          <w:tcPr>
            <w:tcW w:w="2830" w:type="pct"/>
          </w:tcPr>
          <w:p w14:paraId="26F83D57" w14:textId="77777777" w:rsidR="009A221D" w:rsidRPr="00112711" w:rsidRDefault="009A221D">
            <w:pPr>
              <w:rPr>
                <w:rFonts w:ascii="Segoe UI" w:hAnsi="Segoe UI" w:cs="Segoe UI"/>
                <w:color w:val="002060"/>
                <w:sz w:val="18"/>
                <w:szCs w:val="18"/>
              </w:rPr>
            </w:pPr>
          </w:p>
        </w:tc>
      </w:tr>
    </w:tbl>
    <w:p w14:paraId="260C72A0" w14:textId="77777777" w:rsidR="00501180" w:rsidRPr="00112711" w:rsidRDefault="00501180" w:rsidP="006F0953">
      <w:pPr>
        <w:rPr>
          <w:rFonts w:ascii="Segoe UI" w:hAnsi="Segoe UI" w:cs="Segoe UI"/>
          <w:color w:val="002060"/>
          <w:sz w:val="18"/>
          <w:szCs w:val="18"/>
        </w:rPr>
      </w:pPr>
    </w:p>
    <w:p w14:paraId="09A2E902" w14:textId="77777777" w:rsidR="00707736" w:rsidRPr="00112711" w:rsidRDefault="00707736" w:rsidP="006F0953">
      <w:pPr>
        <w:rPr>
          <w:rFonts w:ascii="Segoe UI" w:hAnsi="Segoe UI" w:cs="Segoe UI"/>
          <w:color w:val="002060"/>
          <w:sz w:val="18"/>
          <w:szCs w:val="18"/>
        </w:rPr>
      </w:pPr>
    </w:p>
    <w:p w14:paraId="42A1168F" w14:textId="38EB52C0" w:rsidR="00DC0E88" w:rsidRDefault="00B4345F" w:rsidP="004D44B1">
      <w:pPr>
        <w:rPr>
          <w:rFonts w:ascii="Segoe UI" w:hAnsi="Segoe UI" w:cs="Segoe UI"/>
          <w:b/>
          <w:bCs/>
          <w:color w:val="002060"/>
          <w:sz w:val="18"/>
          <w:szCs w:val="18"/>
        </w:rPr>
      </w:pPr>
      <w:r w:rsidRPr="00112711">
        <w:rPr>
          <w:rFonts w:ascii="Segoe UI" w:hAnsi="Segoe UI" w:cs="Segoe UI"/>
          <w:b/>
          <w:bCs/>
          <w:color w:val="002060"/>
          <w:sz w:val="18"/>
          <w:szCs w:val="18"/>
        </w:rPr>
        <w:t xml:space="preserve">PERSONAL STATEMENT: </w:t>
      </w:r>
      <w:r w:rsidR="004D44B1" w:rsidRPr="00112711">
        <w:rPr>
          <w:rFonts w:ascii="Segoe UI" w:hAnsi="Segoe UI" w:cs="Segoe UI"/>
          <w:b/>
          <w:bCs/>
          <w:color w:val="002060"/>
          <w:sz w:val="18"/>
          <w:szCs w:val="18"/>
        </w:rPr>
        <w:t>IN YOUR OWN VOICE TELL US WHY YOU ARE INTERESTED IN TH</w:t>
      </w:r>
      <w:r w:rsidR="0030273E" w:rsidRPr="00112711">
        <w:rPr>
          <w:rFonts w:ascii="Segoe UI" w:hAnsi="Segoe UI" w:cs="Segoe UI"/>
          <w:b/>
          <w:bCs/>
          <w:color w:val="002060"/>
          <w:sz w:val="18"/>
          <w:szCs w:val="18"/>
        </w:rPr>
        <w:t>IS</w:t>
      </w:r>
      <w:r w:rsidR="004D44B1" w:rsidRPr="00112711">
        <w:rPr>
          <w:rFonts w:ascii="Segoe UI" w:hAnsi="Segoe UI" w:cs="Segoe UI"/>
          <w:b/>
          <w:bCs/>
          <w:color w:val="002060"/>
          <w:sz w:val="18"/>
          <w:szCs w:val="18"/>
        </w:rPr>
        <w:t xml:space="preserve"> ROLE AND WHAT SKILLS</w:t>
      </w:r>
      <w:r w:rsidRPr="00112711">
        <w:rPr>
          <w:rFonts w:ascii="Segoe UI" w:hAnsi="Segoe UI" w:cs="Segoe UI"/>
          <w:b/>
          <w:bCs/>
          <w:color w:val="002060"/>
          <w:sz w:val="18"/>
          <w:szCs w:val="18"/>
        </w:rPr>
        <w:t>, EXPERIEN</w:t>
      </w:r>
      <w:r w:rsidR="003547AF" w:rsidRPr="00112711">
        <w:rPr>
          <w:rFonts w:ascii="Segoe UI" w:hAnsi="Segoe UI" w:cs="Segoe UI"/>
          <w:b/>
          <w:bCs/>
          <w:color w:val="002060"/>
          <w:sz w:val="18"/>
          <w:szCs w:val="18"/>
        </w:rPr>
        <w:t>CES</w:t>
      </w:r>
      <w:r w:rsidR="000145AB" w:rsidRPr="00112711">
        <w:rPr>
          <w:rFonts w:ascii="Segoe UI" w:hAnsi="Segoe UI" w:cs="Segoe UI"/>
          <w:b/>
          <w:bCs/>
          <w:color w:val="002060"/>
          <w:sz w:val="18"/>
          <w:szCs w:val="18"/>
        </w:rPr>
        <w:t xml:space="preserve"> AND ACHIEVEMENTS</w:t>
      </w:r>
      <w:r w:rsidR="00706F8B" w:rsidRPr="00112711">
        <w:rPr>
          <w:rFonts w:ascii="Segoe UI" w:hAnsi="Segoe UI" w:cs="Segoe UI"/>
          <w:b/>
          <w:bCs/>
          <w:color w:val="002060"/>
          <w:sz w:val="18"/>
          <w:szCs w:val="18"/>
        </w:rPr>
        <w:t xml:space="preserve"> YOU WOULD BRING TO MEET THE REQUIREMENTS OF THE ROLE</w:t>
      </w:r>
      <w:r w:rsidR="00E03D27" w:rsidRPr="00112711">
        <w:rPr>
          <w:rFonts w:ascii="Segoe UI" w:hAnsi="Segoe UI" w:cs="Segoe UI"/>
          <w:b/>
          <w:bCs/>
          <w:color w:val="002060"/>
          <w:sz w:val="18"/>
          <w:szCs w:val="18"/>
        </w:rPr>
        <w:t>.</w:t>
      </w:r>
    </w:p>
    <w:p w14:paraId="13B35A57" w14:textId="77777777" w:rsidR="00DC0E88" w:rsidRPr="00112711" w:rsidRDefault="00DC0E88" w:rsidP="004D44B1">
      <w:pPr>
        <w:rPr>
          <w:rFonts w:ascii="Segoe UI" w:hAnsi="Segoe UI" w:cs="Segoe UI"/>
          <w:b/>
          <w:bCs/>
          <w:color w:val="002060"/>
          <w:sz w:val="18"/>
          <w:szCs w:val="18"/>
        </w:rPr>
      </w:pPr>
    </w:p>
    <w:p w14:paraId="097572E6" w14:textId="4EA51FB3" w:rsidR="00FB3344" w:rsidRPr="00112711" w:rsidRDefault="00A86032" w:rsidP="004D44B1">
      <w:pPr>
        <w:rPr>
          <w:rFonts w:ascii="Segoe UI" w:hAnsi="Segoe UI" w:cs="Segoe UI"/>
          <w:color w:val="002060"/>
          <w:sz w:val="18"/>
          <w:szCs w:val="18"/>
        </w:rPr>
      </w:pPr>
      <w:r w:rsidRPr="00112711">
        <w:rPr>
          <w:rFonts w:ascii="Segoe UI" w:hAnsi="Segoe UI" w:cs="Segoe UI"/>
          <w:color w:val="002060"/>
          <w:sz w:val="18"/>
          <w:szCs w:val="18"/>
        </w:rPr>
        <w:t xml:space="preserve">500 </w:t>
      </w:r>
      <w:r w:rsidR="008403CD" w:rsidRPr="00112711">
        <w:rPr>
          <w:rFonts w:ascii="Segoe UI" w:hAnsi="Segoe UI" w:cs="Segoe UI"/>
          <w:color w:val="002060"/>
          <w:sz w:val="18"/>
          <w:szCs w:val="18"/>
        </w:rPr>
        <w:t>w</w:t>
      </w:r>
      <w:r w:rsidRPr="00112711">
        <w:rPr>
          <w:rFonts w:ascii="Segoe UI" w:hAnsi="Segoe UI" w:cs="Segoe UI"/>
          <w:color w:val="002060"/>
          <w:sz w:val="18"/>
          <w:szCs w:val="18"/>
        </w:rPr>
        <w:t>ords maximum</w:t>
      </w:r>
      <w:r w:rsidR="00840701">
        <w:rPr>
          <w:rFonts w:ascii="Segoe UI" w:hAnsi="Segoe UI" w:cs="Segoe UI"/>
          <w:color w:val="002060"/>
          <w:sz w:val="18"/>
          <w:szCs w:val="18"/>
        </w:rPr>
        <w:t xml:space="preserve"> (The box expands to fit your text)</w:t>
      </w:r>
    </w:p>
    <w:tbl>
      <w:tblPr>
        <w:tblStyle w:val="TableGrid"/>
        <w:tblW w:w="1005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112711" w:rsidRPr="00112711" w14:paraId="2760076D" w14:textId="77777777" w:rsidTr="00304C34">
        <w:trPr>
          <w:trHeight w:val="2556"/>
        </w:trPr>
        <w:tc>
          <w:tcPr>
            <w:tcW w:w="10050" w:type="dxa"/>
          </w:tcPr>
          <w:p w14:paraId="5B1D6BF0" w14:textId="77777777" w:rsidR="008B59FE" w:rsidRPr="00112711" w:rsidRDefault="008B59FE" w:rsidP="004D44B1">
            <w:pPr>
              <w:rPr>
                <w:rFonts w:ascii="Segoe UI" w:hAnsi="Segoe UI" w:cs="Segoe UI"/>
                <w:color w:val="002060"/>
                <w:sz w:val="18"/>
                <w:szCs w:val="18"/>
              </w:rPr>
            </w:pPr>
          </w:p>
          <w:p w14:paraId="5705C6A3" w14:textId="0F076137" w:rsidR="00230D42" w:rsidRPr="00112711" w:rsidRDefault="00230D42" w:rsidP="004D44B1">
            <w:pPr>
              <w:rPr>
                <w:rFonts w:ascii="Segoe UI" w:hAnsi="Segoe UI" w:cs="Segoe UI"/>
                <w:color w:val="002060"/>
                <w:sz w:val="18"/>
                <w:szCs w:val="18"/>
              </w:rPr>
            </w:pPr>
          </w:p>
          <w:p w14:paraId="543884F6" w14:textId="63B0D950" w:rsidR="00230D42" w:rsidRPr="00112711" w:rsidRDefault="00230D42" w:rsidP="004D44B1">
            <w:pPr>
              <w:rPr>
                <w:rFonts w:ascii="Segoe UI" w:hAnsi="Segoe UI" w:cs="Segoe UI"/>
                <w:color w:val="002060"/>
                <w:sz w:val="18"/>
                <w:szCs w:val="18"/>
              </w:rPr>
            </w:pPr>
          </w:p>
          <w:p w14:paraId="024EE2D0" w14:textId="6A31FDE2" w:rsidR="00230D42" w:rsidRPr="00112711" w:rsidRDefault="00230D42" w:rsidP="004D44B1">
            <w:pPr>
              <w:rPr>
                <w:rFonts w:ascii="Segoe UI" w:hAnsi="Segoe UI" w:cs="Segoe UI"/>
                <w:color w:val="002060"/>
                <w:sz w:val="18"/>
                <w:szCs w:val="18"/>
              </w:rPr>
            </w:pPr>
          </w:p>
        </w:tc>
      </w:tr>
    </w:tbl>
    <w:p w14:paraId="7ADA9E0D" w14:textId="2FBDE5AD" w:rsidR="004D44B1" w:rsidRPr="00112711" w:rsidRDefault="004D44B1" w:rsidP="00137C26">
      <w:pPr>
        <w:rPr>
          <w:rFonts w:ascii="Segoe UI" w:hAnsi="Segoe UI" w:cs="Segoe UI"/>
          <w:color w:val="002060"/>
          <w:sz w:val="18"/>
          <w:szCs w:val="18"/>
        </w:rPr>
      </w:pPr>
    </w:p>
    <w:p w14:paraId="7F18D709" w14:textId="1C9B2EBD" w:rsidR="000F02B2" w:rsidRPr="00112711" w:rsidRDefault="000F02B2" w:rsidP="00C54E23">
      <w:pPr>
        <w:rPr>
          <w:rFonts w:ascii="Segoe UI" w:hAnsi="Segoe UI" w:cs="Segoe UI"/>
          <w:b/>
          <w:bCs/>
          <w:color w:val="002060"/>
          <w:sz w:val="18"/>
          <w:szCs w:val="18"/>
        </w:rPr>
      </w:pPr>
    </w:p>
    <w:p w14:paraId="554CF4FD" w14:textId="105E6CE4" w:rsidR="00D273B9" w:rsidRPr="00112711" w:rsidRDefault="00D273B9" w:rsidP="00C54E23">
      <w:pPr>
        <w:rPr>
          <w:rFonts w:ascii="Segoe UI" w:hAnsi="Segoe UI" w:cs="Segoe UI"/>
          <w:b/>
          <w:bCs/>
          <w:color w:val="002060"/>
          <w:sz w:val="18"/>
          <w:szCs w:val="18"/>
        </w:rPr>
      </w:pPr>
    </w:p>
    <w:p w14:paraId="59A9331B" w14:textId="77777777" w:rsidR="00D273B9" w:rsidRPr="00112711" w:rsidRDefault="00D273B9" w:rsidP="00C54E23">
      <w:pPr>
        <w:rPr>
          <w:rFonts w:ascii="Segoe UI" w:hAnsi="Segoe UI" w:cs="Segoe UI"/>
          <w:b/>
          <w:bCs/>
          <w:color w:val="002060"/>
          <w:sz w:val="18"/>
          <w:szCs w:val="18"/>
        </w:rPr>
      </w:pPr>
    </w:p>
    <w:p w14:paraId="26EC2430" w14:textId="36880A12" w:rsidR="00C54E23" w:rsidRPr="00112711" w:rsidRDefault="00C54E23" w:rsidP="00C54E23">
      <w:pPr>
        <w:rPr>
          <w:rFonts w:ascii="Segoe UI" w:hAnsi="Segoe UI" w:cs="Segoe UI"/>
          <w:b/>
          <w:bCs/>
          <w:color w:val="002060"/>
          <w:sz w:val="18"/>
          <w:szCs w:val="18"/>
        </w:rPr>
      </w:pPr>
      <w:r w:rsidRPr="00112711">
        <w:rPr>
          <w:rFonts w:ascii="Segoe UI" w:hAnsi="Segoe UI" w:cs="Segoe UI"/>
          <w:b/>
          <w:bCs/>
          <w:color w:val="002060"/>
          <w:sz w:val="18"/>
          <w:szCs w:val="18"/>
        </w:rPr>
        <w:t>Summary of Employment</w:t>
      </w:r>
      <w:r w:rsidR="003F3F16" w:rsidRPr="00112711">
        <w:rPr>
          <w:rFonts w:ascii="Segoe UI" w:hAnsi="Segoe UI" w:cs="Segoe UI"/>
          <w:b/>
          <w:bCs/>
          <w:color w:val="002060"/>
          <w:sz w:val="18"/>
          <w:szCs w:val="18"/>
        </w:rPr>
        <w:t xml:space="preserve"> - a</w:t>
      </w:r>
      <w:r w:rsidR="00FB0132" w:rsidRPr="00112711">
        <w:rPr>
          <w:rFonts w:ascii="Segoe UI" w:hAnsi="Segoe UI" w:cs="Segoe UI"/>
          <w:b/>
          <w:bCs/>
          <w:color w:val="002060"/>
          <w:sz w:val="18"/>
          <w:szCs w:val="18"/>
        </w:rPr>
        <w:t xml:space="preserve">dd </w:t>
      </w:r>
      <w:r w:rsidR="00F630FB" w:rsidRPr="00112711">
        <w:rPr>
          <w:rFonts w:ascii="Segoe UI" w:hAnsi="Segoe UI" w:cs="Segoe UI"/>
          <w:b/>
          <w:bCs/>
          <w:color w:val="002060"/>
          <w:sz w:val="18"/>
          <w:szCs w:val="18"/>
        </w:rPr>
        <w:t xml:space="preserve">additional rows </w:t>
      </w:r>
      <w:r w:rsidR="00FB0132" w:rsidRPr="00112711">
        <w:rPr>
          <w:rFonts w:ascii="Segoe UI" w:hAnsi="Segoe UI" w:cs="Segoe UI"/>
          <w:b/>
          <w:bCs/>
          <w:color w:val="002060"/>
          <w:sz w:val="18"/>
          <w:szCs w:val="18"/>
        </w:rPr>
        <w:t>if needed</w:t>
      </w:r>
      <w:r w:rsidR="00DB63EB" w:rsidRPr="00112711">
        <w:rPr>
          <w:rFonts w:ascii="Segoe UI" w:hAnsi="Segoe UI" w:cs="Segoe UI"/>
          <w:b/>
          <w:bCs/>
          <w:color w:val="002060"/>
          <w:sz w:val="18"/>
          <w:szCs w:val="18"/>
        </w:rPr>
        <w:t>.</w:t>
      </w:r>
    </w:p>
    <w:p w14:paraId="359E94C2" w14:textId="77777777" w:rsidR="007544DD" w:rsidRPr="00112711" w:rsidRDefault="007544DD" w:rsidP="00C54E23">
      <w:pPr>
        <w:rPr>
          <w:rFonts w:ascii="Segoe UI" w:hAnsi="Segoe UI" w:cs="Segoe UI"/>
          <w:b/>
          <w:bCs/>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80"/>
        <w:gridCol w:w="1132"/>
        <w:gridCol w:w="1063"/>
        <w:gridCol w:w="1875"/>
        <w:gridCol w:w="1484"/>
        <w:gridCol w:w="1947"/>
      </w:tblGrid>
      <w:tr w:rsidR="00112711" w:rsidRPr="00112711" w14:paraId="0C7B019B" w14:textId="77777777" w:rsidTr="001C50D7">
        <w:tc>
          <w:tcPr>
            <w:tcW w:w="1316" w:type="pct"/>
          </w:tcPr>
          <w:p w14:paraId="0763AAA5" w14:textId="6CD41A1D" w:rsidR="00CD36BD" w:rsidRPr="00112711" w:rsidRDefault="003F3F16" w:rsidP="00C54E23">
            <w:pPr>
              <w:rPr>
                <w:rFonts w:ascii="Segoe UI" w:hAnsi="Segoe UI" w:cs="Segoe UI"/>
                <w:b/>
                <w:bCs/>
                <w:color w:val="002060"/>
                <w:sz w:val="18"/>
                <w:szCs w:val="18"/>
              </w:rPr>
            </w:pPr>
            <w:r w:rsidRPr="00112711">
              <w:rPr>
                <w:rFonts w:ascii="Segoe UI" w:hAnsi="Segoe UI" w:cs="Segoe UI"/>
                <w:b/>
                <w:bCs/>
                <w:color w:val="002060"/>
                <w:sz w:val="18"/>
                <w:szCs w:val="18"/>
              </w:rPr>
              <w:t xml:space="preserve">Name &amp; address of </w:t>
            </w:r>
            <w:r w:rsidR="00CD36BD" w:rsidRPr="00112711">
              <w:rPr>
                <w:rFonts w:ascii="Segoe UI" w:hAnsi="Segoe UI" w:cs="Segoe UI"/>
                <w:b/>
                <w:bCs/>
                <w:color w:val="002060"/>
                <w:sz w:val="18"/>
                <w:szCs w:val="18"/>
              </w:rPr>
              <w:t>Employer</w:t>
            </w:r>
          </w:p>
        </w:tc>
        <w:tc>
          <w:tcPr>
            <w:tcW w:w="556" w:type="pct"/>
          </w:tcPr>
          <w:p w14:paraId="15962BAC" w14:textId="61E27863" w:rsidR="00CD36BD" w:rsidRPr="00112711" w:rsidRDefault="00CD36BD" w:rsidP="00C54E23">
            <w:pPr>
              <w:rPr>
                <w:rFonts w:ascii="Segoe UI" w:hAnsi="Segoe UI" w:cs="Segoe UI"/>
                <w:b/>
                <w:bCs/>
                <w:color w:val="002060"/>
                <w:sz w:val="18"/>
                <w:szCs w:val="18"/>
              </w:rPr>
            </w:pPr>
            <w:r w:rsidRPr="00112711">
              <w:rPr>
                <w:rFonts w:ascii="Segoe UI" w:hAnsi="Segoe UI" w:cs="Segoe UI"/>
                <w:b/>
                <w:bCs/>
                <w:color w:val="002060"/>
                <w:sz w:val="18"/>
                <w:szCs w:val="18"/>
              </w:rPr>
              <w:t>Start Date</w:t>
            </w:r>
          </w:p>
        </w:tc>
        <w:tc>
          <w:tcPr>
            <w:tcW w:w="522" w:type="pct"/>
          </w:tcPr>
          <w:p w14:paraId="3D163402" w14:textId="537D4ECC" w:rsidR="00CD36BD" w:rsidRPr="00112711" w:rsidRDefault="00CD36BD" w:rsidP="00C54E23">
            <w:pPr>
              <w:rPr>
                <w:rFonts w:ascii="Segoe UI" w:hAnsi="Segoe UI" w:cs="Segoe UI"/>
                <w:b/>
                <w:bCs/>
                <w:color w:val="002060"/>
                <w:sz w:val="18"/>
                <w:szCs w:val="18"/>
              </w:rPr>
            </w:pPr>
            <w:r w:rsidRPr="00112711">
              <w:rPr>
                <w:rFonts w:ascii="Segoe UI" w:hAnsi="Segoe UI" w:cs="Segoe UI"/>
                <w:b/>
                <w:bCs/>
                <w:color w:val="002060"/>
                <w:sz w:val="18"/>
                <w:szCs w:val="18"/>
              </w:rPr>
              <w:t>End Date</w:t>
            </w:r>
          </w:p>
        </w:tc>
        <w:tc>
          <w:tcPr>
            <w:tcW w:w="921" w:type="pct"/>
          </w:tcPr>
          <w:p w14:paraId="17D6185B" w14:textId="10B409F9" w:rsidR="00CD36BD" w:rsidRPr="00112711" w:rsidRDefault="003F3F16" w:rsidP="00C54E23">
            <w:pPr>
              <w:rPr>
                <w:rFonts w:ascii="Segoe UI" w:hAnsi="Segoe UI" w:cs="Segoe UI"/>
                <w:b/>
                <w:bCs/>
                <w:color w:val="002060"/>
                <w:sz w:val="18"/>
                <w:szCs w:val="18"/>
              </w:rPr>
            </w:pPr>
            <w:r w:rsidRPr="00112711">
              <w:rPr>
                <w:rFonts w:ascii="Segoe UI" w:hAnsi="Segoe UI" w:cs="Segoe UI"/>
                <w:b/>
                <w:bCs/>
                <w:color w:val="002060"/>
                <w:sz w:val="18"/>
                <w:szCs w:val="18"/>
              </w:rPr>
              <w:t>Position</w:t>
            </w:r>
          </w:p>
        </w:tc>
        <w:tc>
          <w:tcPr>
            <w:tcW w:w="729" w:type="pct"/>
          </w:tcPr>
          <w:p w14:paraId="2301EA0B" w14:textId="48688F38" w:rsidR="00CD36BD" w:rsidRPr="00112711" w:rsidRDefault="00CD36BD" w:rsidP="00C54E23">
            <w:pPr>
              <w:rPr>
                <w:rFonts w:ascii="Segoe UI" w:hAnsi="Segoe UI" w:cs="Segoe UI"/>
                <w:b/>
                <w:bCs/>
                <w:color w:val="002060"/>
                <w:sz w:val="18"/>
                <w:szCs w:val="18"/>
              </w:rPr>
            </w:pPr>
            <w:r w:rsidRPr="00112711">
              <w:rPr>
                <w:rFonts w:ascii="Segoe UI" w:hAnsi="Segoe UI" w:cs="Segoe UI"/>
                <w:b/>
                <w:bCs/>
                <w:color w:val="002060"/>
                <w:sz w:val="18"/>
                <w:szCs w:val="18"/>
              </w:rPr>
              <w:t>Location</w:t>
            </w:r>
          </w:p>
        </w:tc>
        <w:tc>
          <w:tcPr>
            <w:tcW w:w="956" w:type="pct"/>
          </w:tcPr>
          <w:p w14:paraId="0B71168E" w14:textId="494CD130" w:rsidR="00CD36BD" w:rsidRPr="00112711" w:rsidRDefault="00CD36BD" w:rsidP="00C54E23">
            <w:pPr>
              <w:rPr>
                <w:rFonts w:ascii="Segoe UI" w:hAnsi="Segoe UI" w:cs="Segoe UI"/>
                <w:b/>
                <w:bCs/>
                <w:color w:val="002060"/>
                <w:sz w:val="18"/>
                <w:szCs w:val="18"/>
              </w:rPr>
            </w:pPr>
            <w:r w:rsidRPr="00112711">
              <w:rPr>
                <w:rFonts w:ascii="Segoe UI" w:hAnsi="Segoe UI" w:cs="Segoe UI"/>
                <w:b/>
                <w:bCs/>
                <w:color w:val="002060"/>
                <w:sz w:val="18"/>
                <w:szCs w:val="18"/>
              </w:rPr>
              <w:t>Reason for Leaving</w:t>
            </w:r>
          </w:p>
        </w:tc>
      </w:tr>
      <w:tr w:rsidR="00112711" w:rsidRPr="00112711" w14:paraId="42BFEC6B" w14:textId="77777777" w:rsidTr="001C50D7">
        <w:tc>
          <w:tcPr>
            <w:tcW w:w="1316" w:type="pct"/>
          </w:tcPr>
          <w:p w14:paraId="65F95DBD" w14:textId="77777777" w:rsidR="00CD36BD" w:rsidRPr="00112711" w:rsidRDefault="00CD36BD" w:rsidP="00C54E23">
            <w:pPr>
              <w:rPr>
                <w:rFonts w:ascii="Segoe UI" w:hAnsi="Segoe UI" w:cs="Segoe UI"/>
                <w:color w:val="002060"/>
                <w:sz w:val="18"/>
                <w:szCs w:val="18"/>
              </w:rPr>
            </w:pPr>
          </w:p>
        </w:tc>
        <w:tc>
          <w:tcPr>
            <w:tcW w:w="556" w:type="pct"/>
          </w:tcPr>
          <w:p w14:paraId="2A8E11F9" w14:textId="77777777" w:rsidR="00CD36BD" w:rsidRPr="00112711" w:rsidRDefault="00CD36BD" w:rsidP="00C54E23">
            <w:pPr>
              <w:rPr>
                <w:rFonts w:ascii="Segoe UI" w:hAnsi="Segoe UI" w:cs="Segoe UI"/>
                <w:color w:val="002060"/>
                <w:sz w:val="18"/>
                <w:szCs w:val="18"/>
              </w:rPr>
            </w:pPr>
          </w:p>
        </w:tc>
        <w:tc>
          <w:tcPr>
            <w:tcW w:w="522" w:type="pct"/>
          </w:tcPr>
          <w:p w14:paraId="27545008" w14:textId="77777777" w:rsidR="00CD36BD" w:rsidRPr="00112711" w:rsidRDefault="00CD36BD" w:rsidP="00C54E23">
            <w:pPr>
              <w:rPr>
                <w:rFonts w:ascii="Segoe UI" w:hAnsi="Segoe UI" w:cs="Segoe UI"/>
                <w:color w:val="002060"/>
                <w:sz w:val="18"/>
                <w:szCs w:val="18"/>
              </w:rPr>
            </w:pPr>
          </w:p>
        </w:tc>
        <w:tc>
          <w:tcPr>
            <w:tcW w:w="921" w:type="pct"/>
          </w:tcPr>
          <w:p w14:paraId="688EFCD3" w14:textId="77777777" w:rsidR="00CD36BD" w:rsidRPr="00112711" w:rsidRDefault="00CD36BD" w:rsidP="00C54E23">
            <w:pPr>
              <w:rPr>
                <w:rFonts w:ascii="Segoe UI" w:hAnsi="Segoe UI" w:cs="Segoe UI"/>
                <w:color w:val="002060"/>
                <w:sz w:val="18"/>
                <w:szCs w:val="18"/>
              </w:rPr>
            </w:pPr>
          </w:p>
        </w:tc>
        <w:tc>
          <w:tcPr>
            <w:tcW w:w="729" w:type="pct"/>
          </w:tcPr>
          <w:p w14:paraId="68D4B98D" w14:textId="77777777" w:rsidR="00CD36BD" w:rsidRPr="00112711" w:rsidRDefault="00CD36BD" w:rsidP="00C54E23">
            <w:pPr>
              <w:rPr>
                <w:rFonts w:ascii="Segoe UI" w:hAnsi="Segoe UI" w:cs="Segoe UI"/>
                <w:color w:val="002060"/>
                <w:sz w:val="18"/>
                <w:szCs w:val="18"/>
              </w:rPr>
            </w:pPr>
          </w:p>
        </w:tc>
        <w:tc>
          <w:tcPr>
            <w:tcW w:w="956" w:type="pct"/>
          </w:tcPr>
          <w:p w14:paraId="50861427" w14:textId="13100677" w:rsidR="00CD36BD" w:rsidRPr="00112711" w:rsidRDefault="00CD36BD" w:rsidP="00C54E23">
            <w:pPr>
              <w:rPr>
                <w:rFonts w:ascii="Segoe UI" w:hAnsi="Segoe UI" w:cs="Segoe UI"/>
                <w:color w:val="002060"/>
                <w:sz w:val="18"/>
                <w:szCs w:val="18"/>
              </w:rPr>
            </w:pPr>
          </w:p>
        </w:tc>
      </w:tr>
      <w:tr w:rsidR="00112711" w:rsidRPr="00112711" w14:paraId="051D9AD3" w14:textId="77777777" w:rsidTr="001C50D7">
        <w:tc>
          <w:tcPr>
            <w:tcW w:w="1316" w:type="pct"/>
          </w:tcPr>
          <w:p w14:paraId="57DD8CF3" w14:textId="77777777" w:rsidR="00CD36BD" w:rsidRPr="00112711" w:rsidRDefault="00CD36BD" w:rsidP="00C54E23">
            <w:pPr>
              <w:rPr>
                <w:rFonts w:ascii="Segoe UI" w:hAnsi="Segoe UI" w:cs="Segoe UI"/>
                <w:color w:val="002060"/>
                <w:sz w:val="18"/>
                <w:szCs w:val="18"/>
              </w:rPr>
            </w:pPr>
          </w:p>
        </w:tc>
        <w:tc>
          <w:tcPr>
            <w:tcW w:w="556" w:type="pct"/>
          </w:tcPr>
          <w:p w14:paraId="69753C70" w14:textId="77777777" w:rsidR="00CD36BD" w:rsidRPr="00112711" w:rsidRDefault="00CD36BD" w:rsidP="00C54E23">
            <w:pPr>
              <w:rPr>
                <w:rFonts w:ascii="Segoe UI" w:hAnsi="Segoe UI" w:cs="Segoe UI"/>
                <w:color w:val="002060"/>
                <w:sz w:val="18"/>
                <w:szCs w:val="18"/>
              </w:rPr>
            </w:pPr>
          </w:p>
        </w:tc>
        <w:tc>
          <w:tcPr>
            <w:tcW w:w="522" w:type="pct"/>
          </w:tcPr>
          <w:p w14:paraId="519C7FAF" w14:textId="77777777" w:rsidR="00CD36BD" w:rsidRPr="00112711" w:rsidRDefault="00CD36BD" w:rsidP="00C54E23">
            <w:pPr>
              <w:rPr>
                <w:rFonts w:ascii="Segoe UI" w:hAnsi="Segoe UI" w:cs="Segoe UI"/>
                <w:color w:val="002060"/>
                <w:sz w:val="18"/>
                <w:szCs w:val="18"/>
              </w:rPr>
            </w:pPr>
          </w:p>
        </w:tc>
        <w:tc>
          <w:tcPr>
            <w:tcW w:w="921" w:type="pct"/>
          </w:tcPr>
          <w:p w14:paraId="7BDB4519" w14:textId="77777777" w:rsidR="00CD36BD" w:rsidRPr="00112711" w:rsidRDefault="00CD36BD" w:rsidP="00C54E23">
            <w:pPr>
              <w:rPr>
                <w:rFonts w:ascii="Segoe UI" w:hAnsi="Segoe UI" w:cs="Segoe UI"/>
                <w:color w:val="002060"/>
                <w:sz w:val="18"/>
                <w:szCs w:val="18"/>
              </w:rPr>
            </w:pPr>
          </w:p>
        </w:tc>
        <w:tc>
          <w:tcPr>
            <w:tcW w:w="729" w:type="pct"/>
          </w:tcPr>
          <w:p w14:paraId="7080437D" w14:textId="77777777" w:rsidR="00CD36BD" w:rsidRPr="00112711" w:rsidRDefault="00CD36BD" w:rsidP="00C54E23">
            <w:pPr>
              <w:rPr>
                <w:rFonts w:ascii="Segoe UI" w:hAnsi="Segoe UI" w:cs="Segoe UI"/>
                <w:color w:val="002060"/>
                <w:sz w:val="18"/>
                <w:szCs w:val="18"/>
              </w:rPr>
            </w:pPr>
          </w:p>
        </w:tc>
        <w:tc>
          <w:tcPr>
            <w:tcW w:w="956" w:type="pct"/>
          </w:tcPr>
          <w:p w14:paraId="25F6B8D5" w14:textId="21951CD8" w:rsidR="00CD36BD" w:rsidRPr="00112711" w:rsidRDefault="00CD36BD" w:rsidP="00C54E23">
            <w:pPr>
              <w:rPr>
                <w:rFonts w:ascii="Segoe UI" w:hAnsi="Segoe UI" w:cs="Segoe UI"/>
                <w:color w:val="002060"/>
                <w:sz w:val="18"/>
                <w:szCs w:val="18"/>
              </w:rPr>
            </w:pPr>
          </w:p>
        </w:tc>
      </w:tr>
      <w:tr w:rsidR="00112711" w:rsidRPr="00112711" w14:paraId="26F4DDC6" w14:textId="77777777" w:rsidTr="001C50D7">
        <w:tc>
          <w:tcPr>
            <w:tcW w:w="1316" w:type="pct"/>
          </w:tcPr>
          <w:p w14:paraId="5BC94327" w14:textId="77777777" w:rsidR="00CD36BD" w:rsidRPr="00112711" w:rsidRDefault="00CD36BD" w:rsidP="00C54E23">
            <w:pPr>
              <w:rPr>
                <w:rFonts w:ascii="Segoe UI" w:hAnsi="Segoe UI" w:cs="Segoe UI"/>
                <w:color w:val="002060"/>
                <w:sz w:val="18"/>
                <w:szCs w:val="18"/>
              </w:rPr>
            </w:pPr>
          </w:p>
        </w:tc>
        <w:tc>
          <w:tcPr>
            <w:tcW w:w="556" w:type="pct"/>
          </w:tcPr>
          <w:p w14:paraId="53221957" w14:textId="77777777" w:rsidR="00CD36BD" w:rsidRPr="00112711" w:rsidRDefault="00CD36BD" w:rsidP="00C54E23">
            <w:pPr>
              <w:rPr>
                <w:rFonts w:ascii="Segoe UI" w:hAnsi="Segoe UI" w:cs="Segoe UI"/>
                <w:color w:val="002060"/>
                <w:sz w:val="18"/>
                <w:szCs w:val="18"/>
              </w:rPr>
            </w:pPr>
          </w:p>
        </w:tc>
        <w:tc>
          <w:tcPr>
            <w:tcW w:w="522" w:type="pct"/>
          </w:tcPr>
          <w:p w14:paraId="5E330734" w14:textId="77777777" w:rsidR="00CD36BD" w:rsidRPr="00112711" w:rsidRDefault="00CD36BD" w:rsidP="00C54E23">
            <w:pPr>
              <w:rPr>
                <w:rFonts w:ascii="Segoe UI" w:hAnsi="Segoe UI" w:cs="Segoe UI"/>
                <w:color w:val="002060"/>
                <w:sz w:val="18"/>
                <w:szCs w:val="18"/>
              </w:rPr>
            </w:pPr>
          </w:p>
        </w:tc>
        <w:tc>
          <w:tcPr>
            <w:tcW w:w="921" w:type="pct"/>
          </w:tcPr>
          <w:p w14:paraId="66A8459B" w14:textId="77777777" w:rsidR="00CD36BD" w:rsidRPr="00112711" w:rsidRDefault="00CD36BD" w:rsidP="00C54E23">
            <w:pPr>
              <w:rPr>
                <w:rFonts w:ascii="Segoe UI" w:hAnsi="Segoe UI" w:cs="Segoe UI"/>
                <w:color w:val="002060"/>
                <w:sz w:val="18"/>
                <w:szCs w:val="18"/>
              </w:rPr>
            </w:pPr>
          </w:p>
        </w:tc>
        <w:tc>
          <w:tcPr>
            <w:tcW w:w="729" w:type="pct"/>
          </w:tcPr>
          <w:p w14:paraId="63B18092" w14:textId="77777777" w:rsidR="00CD36BD" w:rsidRPr="00112711" w:rsidRDefault="00CD36BD" w:rsidP="00C54E23">
            <w:pPr>
              <w:rPr>
                <w:rFonts w:ascii="Segoe UI" w:hAnsi="Segoe UI" w:cs="Segoe UI"/>
                <w:color w:val="002060"/>
                <w:sz w:val="18"/>
                <w:szCs w:val="18"/>
              </w:rPr>
            </w:pPr>
          </w:p>
        </w:tc>
        <w:tc>
          <w:tcPr>
            <w:tcW w:w="956" w:type="pct"/>
          </w:tcPr>
          <w:p w14:paraId="608344D7" w14:textId="1398B056" w:rsidR="00CD36BD" w:rsidRPr="00112711" w:rsidRDefault="00CD36BD" w:rsidP="00C54E23">
            <w:pPr>
              <w:rPr>
                <w:rFonts w:ascii="Segoe UI" w:hAnsi="Segoe UI" w:cs="Segoe UI"/>
                <w:color w:val="002060"/>
                <w:sz w:val="18"/>
                <w:szCs w:val="18"/>
              </w:rPr>
            </w:pPr>
          </w:p>
        </w:tc>
      </w:tr>
      <w:tr w:rsidR="00112711" w:rsidRPr="00112711" w14:paraId="6D128DDD" w14:textId="77777777" w:rsidTr="001C50D7">
        <w:tc>
          <w:tcPr>
            <w:tcW w:w="1316" w:type="pct"/>
          </w:tcPr>
          <w:p w14:paraId="1AECBD76" w14:textId="77777777" w:rsidR="00CD36BD" w:rsidRPr="00112711" w:rsidRDefault="00CD36BD" w:rsidP="00C54E23">
            <w:pPr>
              <w:rPr>
                <w:rFonts w:ascii="Segoe UI" w:hAnsi="Segoe UI" w:cs="Segoe UI"/>
                <w:color w:val="002060"/>
                <w:sz w:val="18"/>
                <w:szCs w:val="18"/>
              </w:rPr>
            </w:pPr>
          </w:p>
        </w:tc>
        <w:tc>
          <w:tcPr>
            <w:tcW w:w="556" w:type="pct"/>
          </w:tcPr>
          <w:p w14:paraId="072D2B1E" w14:textId="77777777" w:rsidR="00CD36BD" w:rsidRPr="00112711" w:rsidRDefault="00CD36BD" w:rsidP="00C54E23">
            <w:pPr>
              <w:rPr>
                <w:rFonts w:ascii="Segoe UI" w:hAnsi="Segoe UI" w:cs="Segoe UI"/>
                <w:color w:val="002060"/>
                <w:sz w:val="18"/>
                <w:szCs w:val="18"/>
              </w:rPr>
            </w:pPr>
          </w:p>
        </w:tc>
        <w:tc>
          <w:tcPr>
            <w:tcW w:w="522" w:type="pct"/>
          </w:tcPr>
          <w:p w14:paraId="6ADBC9CE" w14:textId="77777777" w:rsidR="00CD36BD" w:rsidRPr="00112711" w:rsidRDefault="00CD36BD" w:rsidP="00C54E23">
            <w:pPr>
              <w:rPr>
                <w:rFonts w:ascii="Segoe UI" w:hAnsi="Segoe UI" w:cs="Segoe UI"/>
                <w:color w:val="002060"/>
                <w:sz w:val="18"/>
                <w:szCs w:val="18"/>
              </w:rPr>
            </w:pPr>
          </w:p>
        </w:tc>
        <w:tc>
          <w:tcPr>
            <w:tcW w:w="921" w:type="pct"/>
          </w:tcPr>
          <w:p w14:paraId="0CD9CE9D" w14:textId="77777777" w:rsidR="00CD36BD" w:rsidRPr="00112711" w:rsidRDefault="00CD36BD" w:rsidP="00C54E23">
            <w:pPr>
              <w:rPr>
                <w:rFonts w:ascii="Segoe UI" w:hAnsi="Segoe UI" w:cs="Segoe UI"/>
                <w:color w:val="002060"/>
                <w:sz w:val="18"/>
                <w:szCs w:val="18"/>
              </w:rPr>
            </w:pPr>
          </w:p>
        </w:tc>
        <w:tc>
          <w:tcPr>
            <w:tcW w:w="729" w:type="pct"/>
          </w:tcPr>
          <w:p w14:paraId="44F256CF" w14:textId="77777777" w:rsidR="00CD36BD" w:rsidRPr="00112711" w:rsidRDefault="00CD36BD" w:rsidP="00C54E23">
            <w:pPr>
              <w:rPr>
                <w:rFonts w:ascii="Segoe UI" w:hAnsi="Segoe UI" w:cs="Segoe UI"/>
                <w:color w:val="002060"/>
                <w:sz w:val="18"/>
                <w:szCs w:val="18"/>
              </w:rPr>
            </w:pPr>
          </w:p>
        </w:tc>
        <w:tc>
          <w:tcPr>
            <w:tcW w:w="956" w:type="pct"/>
          </w:tcPr>
          <w:p w14:paraId="1AD80A5F" w14:textId="151AEC92" w:rsidR="00CD36BD" w:rsidRPr="00112711" w:rsidRDefault="00CD36BD" w:rsidP="00C54E23">
            <w:pPr>
              <w:rPr>
                <w:rFonts w:ascii="Segoe UI" w:hAnsi="Segoe UI" w:cs="Segoe UI"/>
                <w:color w:val="002060"/>
                <w:sz w:val="18"/>
                <w:szCs w:val="18"/>
              </w:rPr>
            </w:pPr>
          </w:p>
        </w:tc>
      </w:tr>
      <w:tr w:rsidR="00112711" w:rsidRPr="00112711" w14:paraId="762F78C5" w14:textId="77777777" w:rsidTr="001C50D7">
        <w:tc>
          <w:tcPr>
            <w:tcW w:w="1316" w:type="pct"/>
          </w:tcPr>
          <w:p w14:paraId="7BD94FB1" w14:textId="77777777" w:rsidR="00CD36BD" w:rsidRPr="00112711" w:rsidRDefault="00CD36BD" w:rsidP="00C54E23">
            <w:pPr>
              <w:rPr>
                <w:rFonts w:ascii="Segoe UI" w:hAnsi="Segoe UI" w:cs="Segoe UI"/>
                <w:color w:val="002060"/>
                <w:sz w:val="18"/>
                <w:szCs w:val="18"/>
              </w:rPr>
            </w:pPr>
          </w:p>
        </w:tc>
        <w:tc>
          <w:tcPr>
            <w:tcW w:w="556" w:type="pct"/>
          </w:tcPr>
          <w:p w14:paraId="5AD3359B" w14:textId="77777777" w:rsidR="00CD36BD" w:rsidRPr="00112711" w:rsidRDefault="00CD36BD" w:rsidP="00C54E23">
            <w:pPr>
              <w:rPr>
                <w:rFonts w:ascii="Segoe UI" w:hAnsi="Segoe UI" w:cs="Segoe UI"/>
                <w:color w:val="002060"/>
                <w:sz w:val="18"/>
                <w:szCs w:val="18"/>
              </w:rPr>
            </w:pPr>
          </w:p>
        </w:tc>
        <w:tc>
          <w:tcPr>
            <w:tcW w:w="522" w:type="pct"/>
          </w:tcPr>
          <w:p w14:paraId="73BC6255" w14:textId="77777777" w:rsidR="00CD36BD" w:rsidRPr="00112711" w:rsidRDefault="00CD36BD" w:rsidP="00C54E23">
            <w:pPr>
              <w:rPr>
                <w:rFonts w:ascii="Segoe UI" w:hAnsi="Segoe UI" w:cs="Segoe UI"/>
                <w:color w:val="002060"/>
                <w:sz w:val="18"/>
                <w:szCs w:val="18"/>
              </w:rPr>
            </w:pPr>
          </w:p>
        </w:tc>
        <w:tc>
          <w:tcPr>
            <w:tcW w:w="921" w:type="pct"/>
          </w:tcPr>
          <w:p w14:paraId="1D154DB8" w14:textId="77777777" w:rsidR="00CD36BD" w:rsidRPr="00112711" w:rsidRDefault="00CD36BD" w:rsidP="00C54E23">
            <w:pPr>
              <w:rPr>
                <w:rFonts w:ascii="Segoe UI" w:hAnsi="Segoe UI" w:cs="Segoe UI"/>
                <w:color w:val="002060"/>
                <w:sz w:val="18"/>
                <w:szCs w:val="18"/>
              </w:rPr>
            </w:pPr>
          </w:p>
        </w:tc>
        <w:tc>
          <w:tcPr>
            <w:tcW w:w="729" w:type="pct"/>
          </w:tcPr>
          <w:p w14:paraId="47D3D175" w14:textId="77777777" w:rsidR="00CD36BD" w:rsidRPr="00112711" w:rsidRDefault="00CD36BD" w:rsidP="00C54E23">
            <w:pPr>
              <w:rPr>
                <w:rFonts w:ascii="Segoe UI" w:hAnsi="Segoe UI" w:cs="Segoe UI"/>
                <w:color w:val="002060"/>
                <w:sz w:val="18"/>
                <w:szCs w:val="18"/>
              </w:rPr>
            </w:pPr>
          </w:p>
        </w:tc>
        <w:tc>
          <w:tcPr>
            <w:tcW w:w="956" w:type="pct"/>
          </w:tcPr>
          <w:p w14:paraId="5553429E" w14:textId="1FA63F37" w:rsidR="00CD36BD" w:rsidRPr="00112711" w:rsidRDefault="00CD36BD" w:rsidP="00C54E23">
            <w:pPr>
              <w:rPr>
                <w:rFonts w:ascii="Segoe UI" w:hAnsi="Segoe UI" w:cs="Segoe UI"/>
                <w:color w:val="002060"/>
                <w:sz w:val="18"/>
                <w:szCs w:val="18"/>
              </w:rPr>
            </w:pPr>
          </w:p>
        </w:tc>
      </w:tr>
    </w:tbl>
    <w:p w14:paraId="2B3D4CA4" w14:textId="77777777" w:rsidR="00C54E23" w:rsidRPr="00112711" w:rsidRDefault="00C54E23" w:rsidP="00C54E23">
      <w:pPr>
        <w:rPr>
          <w:rFonts w:ascii="Segoe UI" w:hAnsi="Segoe UI" w:cs="Segoe UI"/>
          <w:color w:val="002060"/>
          <w:sz w:val="18"/>
          <w:szCs w:val="18"/>
        </w:rPr>
      </w:pPr>
    </w:p>
    <w:p w14:paraId="07AC99C4" w14:textId="1BF72577" w:rsidR="00501180" w:rsidRPr="00112711" w:rsidRDefault="0020065E" w:rsidP="003839A3">
      <w:pPr>
        <w:ind w:right="-120"/>
        <w:rPr>
          <w:rFonts w:ascii="Segoe UI" w:hAnsi="Segoe UI" w:cs="Segoe UI"/>
          <w:color w:val="002060"/>
          <w:sz w:val="18"/>
          <w:szCs w:val="18"/>
        </w:rPr>
      </w:pPr>
      <w:r w:rsidRPr="00112711">
        <w:rPr>
          <w:rFonts w:ascii="Segoe UI" w:hAnsi="Segoe UI" w:cs="Segoe UI"/>
          <w:color w:val="002060"/>
          <w:sz w:val="18"/>
          <w:szCs w:val="18"/>
        </w:rPr>
        <w:t>You may</w:t>
      </w:r>
      <w:r w:rsidR="00594E75" w:rsidRPr="00112711">
        <w:rPr>
          <w:rFonts w:ascii="Segoe UI" w:hAnsi="Segoe UI" w:cs="Segoe UI"/>
          <w:color w:val="002060"/>
          <w:sz w:val="18"/>
          <w:szCs w:val="18"/>
        </w:rPr>
        <w:t xml:space="preserve"> attach </w:t>
      </w:r>
      <w:r w:rsidR="003F1B33" w:rsidRPr="00112711">
        <w:rPr>
          <w:rFonts w:ascii="Segoe UI" w:hAnsi="Segoe UI" w:cs="Segoe UI"/>
          <w:color w:val="002060"/>
          <w:sz w:val="18"/>
          <w:szCs w:val="18"/>
        </w:rPr>
        <w:t>a brief</w:t>
      </w:r>
      <w:r w:rsidR="00594E75" w:rsidRPr="00112711">
        <w:rPr>
          <w:rFonts w:ascii="Segoe UI" w:hAnsi="Segoe UI" w:cs="Segoe UI"/>
          <w:color w:val="002060"/>
          <w:sz w:val="18"/>
          <w:szCs w:val="18"/>
        </w:rPr>
        <w:t xml:space="preserve"> CV/RESUME with more detai</w:t>
      </w:r>
      <w:r w:rsidR="00A751C8" w:rsidRPr="00112711">
        <w:rPr>
          <w:rFonts w:ascii="Segoe UI" w:hAnsi="Segoe UI" w:cs="Segoe UI"/>
          <w:color w:val="002060"/>
          <w:sz w:val="18"/>
          <w:szCs w:val="18"/>
        </w:rPr>
        <w:t>ls about your roles, responsibilities</w:t>
      </w:r>
      <w:r w:rsidR="003F3F16" w:rsidRPr="00112711">
        <w:rPr>
          <w:rFonts w:ascii="Segoe UI" w:hAnsi="Segoe UI" w:cs="Segoe UI"/>
          <w:color w:val="002060"/>
          <w:sz w:val="18"/>
          <w:szCs w:val="18"/>
        </w:rPr>
        <w:t xml:space="preserve">, </w:t>
      </w:r>
      <w:proofErr w:type="gramStart"/>
      <w:r w:rsidR="00A751C8" w:rsidRPr="00112711">
        <w:rPr>
          <w:rFonts w:ascii="Segoe UI" w:hAnsi="Segoe UI" w:cs="Segoe UI"/>
          <w:color w:val="002060"/>
          <w:sz w:val="18"/>
          <w:szCs w:val="18"/>
        </w:rPr>
        <w:t>achievements</w:t>
      </w:r>
      <w:proofErr w:type="gramEnd"/>
      <w:r w:rsidR="003F3F16" w:rsidRPr="00112711">
        <w:rPr>
          <w:rFonts w:ascii="Segoe UI" w:hAnsi="Segoe UI" w:cs="Segoe UI"/>
          <w:color w:val="002060"/>
          <w:sz w:val="18"/>
          <w:szCs w:val="18"/>
        </w:rPr>
        <w:t xml:space="preserve"> and experiences</w:t>
      </w:r>
      <w:r w:rsidR="00A751C8" w:rsidRPr="00112711">
        <w:rPr>
          <w:rFonts w:ascii="Segoe UI" w:hAnsi="Segoe UI" w:cs="Segoe UI"/>
          <w:color w:val="002060"/>
          <w:sz w:val="18"/>
          <w:szCs w:val="18"/>
        </w:rPr>
        <w:t xml:space="preserve"> if you wish</w:t>
      </w:r>
      <w:r w:rsidR="003F1B33" w:rsidRPr="00112711">
        <w:rPr>
          <w:rFonts w:ascii="Segoe UI" w:hAnsi="Segoe UI" w:cs="Segoe UI"/>
          <w:color w:val="002060"/>
          <w:sz w:val="18"/>
          <w:szCs w:val="18"/>
        </w:rPr>
        <w:t xml:space="preserve"> (no more than 2 pages please)</w:t>
      </w:r>
      <w:r w:rsidR="00DB63EB" w:rsidRPr="00112711">
        <w:rPr>
          <w:rFonts w:ascii="Segoe UI" w:hAnsi="Segoe UI" w:cs="Segoe UI"/>
          <w:color w:val="002060"/>
          <w:sz w:val="18"/>
          <w:szCs w:val="18"/>
        </w:rPr>
        <w:t>.</w:t>
      </w:r>
    </w:p>
    <w:p w14:paraId="751A1AD8" w14:textId="77777777" w:rsidR="00A751C8" w:rsidRPr="00112711" w:rsidRDefault="00A751C8" w:rsidP="00FB0132">
      <w:pPr>
        <w:rPr>
          <w:rFonts w:ascii="Segoe UI" w:hAnsi="Segoe UI" w:cs="Segoe UI"/>
          <w:color w:val="002060"/>
          <w:sz w:val="18"/>
          <w:szCs w:val="18"/>
        </w:rPr>
      </w:pPr>
    </w:p>
    <w:p w14:paraId="6060D2D8" w14:textId="2CE6DAB0" w:rsidR="009A221D" w:rsidRPr="00112711" w:rsidRDefault="0035433C">
      <w:pPr>
        <w:rPr>
          <w:rFonts w:ascii="Segoe UI" w:hAnsi="Segoe UI" w:cs="Segoe UI"/>
          <w:color w:val="002060"/>
          <w:sz w:val="18"/>
          <w:szCs w:val="18"/>
        </w:rPr>
      </w:pPr>
      <w:r w:rsidRPr="00112711">
        <w:rPr>
          <w:rFonts w:ascii="Segoe UI" w:hAnsi="Segoe UI" w:cs="Segoe UI"/>
          <w:b/>
          <w:bCs/>
          <w:color w:val="002060"/>
          <w:sz w:val="18"/>
          <w:szCs w:val="18"/>
        </w:rPr>
        <w:t xml:space="preserve">Summary of </w:t>
      </w:r>
      <w:r w:rsidR="00913D5B" w:rsidRPr="00112711">
        <w:rPr>
          <w:rFonts w:ascii="Segoe UI" w:hAnsi="Segoe UI" w:cs="Segoe UI"/>
          <w:b/>
          <w:bCs/>
          <w:color w:val="002060"/>
          <w:sz w:val="18"/>
          <w:szCs w:val="18"/>
        </w:rPr>
        <w:t>O</w:t>
      </w:r>
      <w:r w:rsidR="00F86726" w:rsidRPr="00112711">
        <w:rPr>
          <w:rFonts w:ascii="Segoe UI" w:hAnsi="Segoe UI" w:cs="Segoe UI"/>
          <w:b/>
          <w:bCs/>
          <w:color w:val="002060"/>
          <w:sz w:val="18"/>
          <w:szCs w:val="18"/>
        </w:rPr>
        <w:t>ther Experiences</w:t>
      </w:r>
      <w:r w:rsidR="003F1B33" w:rsidRPr="00112711">
        <w:rPr>
          <w:rFonts w:ascii="Segoe UI" w:hAnsi="Segoe UI" w:cs="Segoe UI"/>
          <w:b/>
          <w:bCs/>
          <w:color w:val="002060"/>
          <w:sz w:val="18"/>
          <w:szCs w:val="18"/>
        </w:rPr>
        <w:t xml:space="preserve"> </w:t>
      </w:r>
      <w:r w:rsidR="000F02B2" w:rsidRPr="00112711">
        <w:rPr>
          <w:rFonts w:ascii="Segoe UI" w:hAnsi="Segoe UI" w:cs="Segoe UI"/>
          <w:b/>
          <w:bCs/>
          <w:color w:val="002060"/>
          <w:sz w:val="18"/>
          <w:szCs w:val="18"/>
        </w:rPr>
        <w:t xml:space="preserve">- </w:t>
      </w:r>
      <w:r w:rsidR="001535E8" w:rsidRPr="00112711">
        <w:rPr>
          <w:rFonts w:ascii="Segoe UI" w:hAnsi="Segoe UI" w:cs="Segoe UI"/>
          <w:color w:val="002060"/>
          <w:sz w:val="18"/>
          <w:szCs w:val="18"/>
        </w:rPr>
        <w:t xml:space="preserve">Please share any other experiences you have had outside of formal employment </w:t>
      </w:r>
      <w:r w:rsidR="0020065E" w:rsidRPr="00112711">
        <w:rPr>
          <w:rFonts w:ascii="Segoe UI" w:hAnsi="Segoe UI" w:cs="Segoe UI"/>
          <w:color w:val="002060"/>
          <w:sz w:val="18"/>
          <w:szCs w:val="18"/>
        </w:rPr>
        <w:t>which you feel have contributed</w:t>
      </w:r>
      <w:r w:rsidR="00A87B09" w:rsidRPr="00112711">
        <w:rPr>
          <w:rFonts w:ascii="Segoe UI" w:hAnsi="Segoe UI" w:cs="Segoe UI"/>
          <w:color w:val="002060"/>
          <w:sz w:val="18"/>
          <w:szCs w:val="18"/>
        </w:rPr>
        <w:t xml:space="preserve"> to building relevant skills for this role.</w:t>
      </w:r>
      <w:r w:rsidR="004D05F9" w:rsidRPr="00112711">
        <w:rPr>
          <w:rFonts w:ascii="Segoe UI" w:hAnsi="Segoe UI" w:cs="Segoe UI"/>
          <w:color w:val="002060"/>
          <w:sz w:val="18"/>
          <w:szCs w:val="18"/>
        </w:rPr>
        <w:t xml:space="preserve"> This is to build a </w:t>
      </w:r>
      <w:r w:rsidR="00E24D26" w:rsidRPr="00112711">
        <w:rPr>
          <w:rFonts w:ascii="Segoe UI" w:hAnsi="Segoe UI" w:cs="Segoe UI"/>
          <w:color w:val="002060"/>
          <w:sz w:val="18"/>
          <w:szCs w:val="18"/>
        </w:rPr>
        <w:t>better picture of you as a person</w:t>
      </w:r>
      <w:r w:rsidR="004D05F9" w:rsidRPr="00112711">
        <w:rPr>
          <w:rFonts w:ascii="Segoe UI" w:hAnsi="Segoe UI" w:cs="Segoe UI"/>
          <w:color w:val="002060"/>
          <w:sz w:val="18"/>
          <w:szCs w:val="18"/>
        </w:rPr>
        <w:t xml:space="preserve"> and understand any gaps in </w:t>
      </w:r>
      <w:r w:rsidR="000F02B2" w:rsidRPr="00112711">
        <w:rPr>
          <w:rFonts w:ascii="Segoe UI" w:hAnsi="Segoe UI" w:cs="Segoe UI"/>
          <w:color w:val="002060"/>
          <w:sz w:val="18"/>
          <w:szCs w:val="18"/>
        </w:rPr>
        <w:t>employment,</w:t>
      </w:r>
      <w:r w:rsidR="00EA200D" w:rsidRPr="00112711">
        <w:rPr>
          <w:rFonts w:ascii="Segoe UI" w:hAnsi="Segoe UI" w:cs="Segoe UI"/>
          <w:color w:val="002060"/>
          <w:sz w:val="18"/>
          <w:szCs w:val="18"/>
        </w:rPr>
        <w:t xml:space="preserve"> if relevant</w:t>
      </w:r>
      <w:r w:rsidR="004D05F9" w:rsidRPr="00112711">
        <w:rPr>
          <w:rFonts w:ascii="Segoe UI" w:hAnsi="Segoe UI" w:cs="Segoe UI"/>
          <w:color w:val="002060"/>
          <w:sz w:val="18"/>
          <w:szCs w:val="18"/>
        </w:rPr>
        <w:t xml:space="preserve">.  </w:t>
      </w:r>
    </w:p>
    <w:p w14:paraId="27CFF41C" w14:textId="77777777" w:rsidR="007544DD" w:rsidRPr="00112711" w:rsidRDefault="007544DD">
      <w:pPr>
        <w:rPr>
          <w:rFonts w:ascii="Segoe UI" w:hAnsi="Segoe UI" w:cs="Segoe UI"/>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118"/>
        <w:gridCol w:w="2063"/>
      </w:tblGrid>
      <w:tr w:rsidR="00112711" w:rsidRPr="00112711" w14:paraId="33CE760A" w14:textId="77777777" w:rsidTr="00A359EB">
        <w:trPr>
          <w:trHeight w:val="282"/>
        </w:trPr>
        <w:tc>
          <w:tcPr>
            <w:tcW w:w="3987" w:type="pct"/>
          </w:tcPr>
          <w:p w14:paraId="7D8596AF" w14:textId="354F4E20" w:rsidR="000736F3" w:rsidRPr="00112711" w:rsidRDefault="000736F3">
            <w:pPr>
              <w:rPr>
                <w:rFonts w:ascii="Segoe UI" w:hAnsi="Segoe UI" w:cs="Segoe UI"/>
                <w:b/>
                <w:bCs/>
                <w:color w:val="002060"/>
                <w:sz w:val="18"/>
                <w:szCs w:val="18"/>
              </w:rPr>
            </w:pPr>
            <w:r w:rsidRPr="00112711">
              <w:rPr>
                <w:rFonts w:ascii="Segoe UI" w:hAnsi="Segoe UI" w:cs="Segoe UI"/>
                <w:b/>
                <w:bCs/>
                <w:color w:val="002060"/>
                <w:sz w:val="18"/>
                <w:szCs w:val="18"/>
              </w:rPr>
              <w:t>Experience</w:t>
            </w:r>
            <w:r w:rsidR="00A61043" w:rsidRPr="00112711">
              <w:rPr>
                <w:rFonts w:ascii="Segoe UI" w:hAnsi="Segoe UI" w:cs="Segoe UI"/>
                <w:b/>
                <w:bCs/>
                <w:color w:val="002060"/>
                <w:sz w:val="18"/>
                <w:szCs w:val="18"/>
              </w:rPr>
              <w:t xml:space="preserve"> (</w:t>
            </w:r>
            <w:proofErr w:type="spellStart"/>
            <w:r w:rsidR="00A61043" w:rsidRPr="00112711">
              <w:rPr>
                <w:rFonts w:ascii="Segoe UI" w:hAnsi="Segoe UI" w:cs="Segoe UI"/>
                <w:b/>
                <w:bCs/>
                <w:color w:val="002060"/>
                <w:sz w:val="18"/>
                <w:szCs w:val="18"/>
              </w:rPr>
              <w:t>eg</w:t>
            </w:r>
            <w:proofErr w:type="spellEnd"/>
            <w:r w:rsidR="00A61043" w:rsidRPr="00112711">
              <w:rPr>
                <w:rFonts w:ascii="Segoe UI" w:hAnsi="Segoe UI" w:cs="Segoe UI"/>
                <w:b/>
                <w:bCs/>
                <w:color w:val="002060"/>
                <w:sz w:val="18"/>
                <w:szCs w:val="18"/>
              </w:rPr>
              <w:t>: caring/self-care/</w:t>
            </w:r>
            <w:r w:rsidR="00C96C34" w:rsidRPr="00112711">
              <w:rPr>
                <w:rFonts w:ascii="Segoe UI" w:hAnsi="Segoe UI" w:cs="Segoe UI"/>
                <w:b/>
                <w:bCs/>
                <w:color w:val="002060"/>
                <w:sz w:val="18"/>
                <w:szCs w:val="18"/>
              </w:rPr>
              <w:t>parenting/</w:t>
            </w:r>
            <w:r w:rsidR="001E0567" w:rsidRPr="00112711">
              <w:rPr>
                <w:rFonts w:ascii="Segoe UI" w:hAnsi="Segoe UI" w:cs="Segoe UI"/>
                <w:b/>
                <w:bCs/>
                <w:color w:val="002060"/>
                <w:sz w:val="18"/>
                <w:szCs w:val="18"/>
              </w:rPr>
              <w:t>learning/volunteering/casual work/</w:t>
            </w:r>
            <w:r w:rsidR="00551896" w:rsidRPr="00112711">
              <w:rPr>
                <w:rFonts w:ascii="Segoe UI" w:hAnsi="Segoe UI" w:cs="Segoe UI"/>
                <w:b/>
                <w:bCs/>
                <w:color w:val="002060"/>
                <w:sz w:val="18"/>
                <w:szCs w:val="18"/>
              </w:rPr>
              <w:t>travelling/</w:t>
            </w:r>
            <w:r w:rsidR="00C96C34" w:rsidRPr="00112711">
              <w:rPr>
                <w:rFonts w:ascii="Segoe UI" w:hAnsi="Segoe UI" w:cs="Segoe UI"/>
                <w:b/>
                <w:bCs/>
                <w:color w:val="002060"/>
                <w:sz w:val="18"/>
                <w:szCs w:val="18"/>
              </w:rPr>
              <w:t xml:space="preserve"> </w:t>
            </w:r>
            <w:r w:rsidR="003176DE" w:rsidRPr="00112711">
              <w:rPr>
                <w:rFonts w:ascii="Segoe UI" w:hAnsi="Segoe UI" w:cs="Segoe UI"/>
                <w:b/>
                <w:bCs/>
                <w:color w:val="002060"/>
                <w:sz w:val="18"/>
                <w:szCs w:val="18"/>
              </w:rPr>
              <w:t>activism)</w:t>
            </w:r>
          </w:p>
        </w:tc>
        <w:tc>
          <w:tcPr>
            <w:tcW w:w="1013" w:type="pct"/>
          </w:tcPr>
          <w:p w14:paraId="08F2BF33" w14:textId="15D353D2" w:rsidR="000736F3" w:rsidRPr="00112711" w:rsidRDefault="000736F3">
            <w:pPr>
              <w:rPr>
                <w:rFonts w:ascii="Segoe UI" w:hAnsi="Segoe UI" w:cs="Segoe UI"/>
                <w:b/>
                <w:bCs/>
                <w:color w:val="002060"/>
                <w:sz w:val="18"/>
                <w:szCs w:val="18"/>
              </w:rPr>
            </w:pPr>
            <w:r w:rsidRPr="00112711">
              <w:rPr>
                <w:rFonts w:ascii="Segoe UI" w:hAnsi="Segoe UI" w:cs="Segoe UI"/>
                <w:b/>
                <w:bCs/>
                <w:color w:val="002060"/>
                <w:sz w:val="18"/>
                <w:szCs w:val="18"/>
              </w:rPr>
              <w:t>Dates</w:t>
            </w:r>
          </w:p>
        </w:tc>
      </w:tr>
      <w:tr w:rsidR="00112711" w:rsidRPr="00112711" w14:paraId="790E7FC8" w14:textId="77777777" w:rsidTr="00A359EB">
        <w:trPr>
          <w:trHeight w:val="440"/>
        </w:trPr>
        <w:tc>
          <w:tcPr>
            <w:tcW w:w="3987" w:type="pct"/>
          </w:tcPr>
          <w:p w14:paraId="12932258" w14:textId="77777777" w:rsidR="000736F3" w:rsidRPr="00112711" w:rsidRDefault="000736F3">
            <w:pPr>
              <w:rPr>
                <w:rFonts w:ascii="Segoe UI" w:hAnsi="Segoe UI" w:cs="Segoe UI"/>
                <w:color w:val="002060"/>
                <w:sz w:val="18"/>
                <w:szCs w:val="18"/>
              </w:rPr>
            </w:pPr>
          </w:p>
        </w:tc>
        <w:tc>
          <w:tcPr>
            <w:tcW w:w="1013" w:type="pct"/>
          </w:tcPr>
          <w:p w14:paraId="3199531A" w14:textId="77777777" w:rsidR="000736F3" w:rsidRPr="00112711" w:rsidRDefault="000736F3">
            <w:pPr>
              <w:rPr>
                <w:rFonts w:ascii="Segoe UI" w:hAnsi="Segoe UI" w:cs="Segoe UI"/>
                <w:color w:val="002060"/>
                <w:sz w:val="18"/>
                <w:szCs w:val="18"/>
              </w:rPr>
            </w:pPr>
          </w:p>
        </w:tc>
      </w:tr>
      <w:tr w:rsidR="00112711" w:rsidRPr="00112711" w14:paraId="2AA3FEE9" w14:textId="77777777" w:rsidTr="00A359EB">
        <w:trPr>
          <w:trHeight w:val="440"/>
        </w:trPr>
        <w:tc>
          <w:tcPr>
            <w:tcW w:w="3987" w:type="pct"/>
          </w:tcPr>
          <w:p w14:paraId="3C49096D" w14:textId="77777777" w:rsidR="000736F3" w:rsidRPr="00112711" w:rsidRDefault="000736F3">
            <w:pPr>
              <w:rPr>
                <w:rFonts w:ascii="Segoe UI" w:hAnsi="Segoe UI" w:cs="Segoe UI"/>
                <w:color w:val="002060"/>
                <w:sz w:val="18"/>
                <w:szCs w:val="18"/>
              </w:rPr>
            </w:pPr>
          </w:p>
        </w:tc>
        <w:tc>
          <w:tcPr>
            <w:tcW w:w="1013" w:type="pct"/>
          </w:tcPr>
          <w:p w14:paraId="58FB787B" w14:textId="77777777" w:rsidR="000736F3" w:rsidRPr="00112711" w:rsidRDefault="000736F3">
            <w:pPr>
              <w:rPr>
                <w:rFonts w:ascii="Segoe UI" w:hAnsi="Segoe UI" w:cs="Segoe UI"/>
                <w:color w:val="002060"/>
                <w:sz w:val="18"/>
                <w:szCs w:val="18"/>
              </w:rPr>
            </w:pPr>
          </w:p>
        </w:tc>
      </w:tr>
      <w:tr w:rsidR="00112711" w:rsidRPr="00112711" w14:paraId="5F8FCF65" w14:textId="77777777" w:rsidTr="00A359EB">
        <w:trPr>
          <w:trHeight w:val="440"/>
        </w:trPr>
        <w:tc>
          <w:tcPr>
            <w:tcW w:w="3987" w:type="pct"/>
          </w:tcPr>
          <w:p w14:paraId="7076ECBC" w14:textId="77777777" w:rsidR="000736F3" w:rsidRPr="00112711" w:rsidRDefault="000736F3">
            <w:pPr>
              <w:rPr>
                <w:rFonts w:ascii="Segoe UI" w:hAnsi="Segoe UI" w:cs="Segoe UI"/>
                <w:color w:val="002060"/>
                <w:sz w:val="18"/>
                <w:szCs w:val="18"/>
              </w:rPr>
            </w:pPr>
          </w:p>
        </w:tc>
        <w:tc>
          <w:tcPr>
            <w:tcW w:w="1013" w:type="pct"/>
          </w:tcPr>
          <w:p w14:paraId="1D64DC10" w14:textId="77777777" w:rsidR="000736F3" w:rsidRPr="00112711" w:rsidRDefault="000736F3">
            <w:pPr>
              <w:rPr>
                <w:rFonts w:ascii="Segoe UI" w:hAnsi="Segoe UI" w:cs="Segoe UI"/>
                <w:color w:val="002060"/>
                <w:sz w:val="18"/>
                <w:szCs w:val="18"/>
              </w:rPr>
            </w:pPr>
          </w:p>
        </w:tc>
      </w:tr>
    </w:tbl>
    <w:p w14:paraId="2B142E55" w14:textId="77777777" w:rsidR="009A221D" w:rsidRPr="00112711" w:rsidRDefault="00913D5B" w:rsidP="00083B45">
      <w:pPr>
        <w:rPr>
          <w:rFonts w:ascii="Segoe UI" w:hAnsi="Segoe UI" w:cs="Segoe UI"/>
          <w:i/>
          <w:color w:val="002060"/>
          <w:sz w:val="18"/>
          <w:szCs w:val="18"/>
        </w:rPr>
      </w:pPr>
      <w:r w:rsidRPr="00112711">
        <w:rPr>
          <w:rFonts w:ascii="Segoe UI" w:hAnsi="Segoe UI" w:cs="Segoe UI"/>
          <w:i/>
          <w:color w:val="002060"/>
          <w:sz w:val="18"/>
          <w:szCs w:val="18"/>
        </w:rPr>
        <w:t>(Please add additional rows to the table if required)</w:t>
      </w:r>
    </w:p>
    <w:p w14:paraId="15AEDECA" w14:textId="77777777" w:rsidR="00095ECD" w:rsidRPr="00112711" w:rsidRDefault="00095ECD" w:rsidP="00095ECD">
      <w:pPr>
        <w:rPr>
          <w:rFonts w:ascii="Segoe UI" w:hAnsi="Segoe UI" w:cs="Segoe UI"/>
          <w:iCs/>
          <w:color w:val="002060"/>
          <w:sz w:val="18"/>
          <w:szCs w:val="18"/>
        </w:rPr>
      </w:pPr>
    </w:p>
    <w:p w14:paraId="06726374" w14:textId="72878437" w:rsidR="00D33734" w:rsidRPr="00112711" w:rsidRDefault="00A80E0E" w:rsidP="00D33734">
      <w:pPr>
        <w:rPr>
          <w:rFonts w:ascii="Segoe UI" w:hAnsi="Segoe UI" w:cs="Segoe UI"/>
          <w:iCs/>
          <w:color w:val="002060"/>
          <w:sz w:val="18"/>
          <w:szCs w:val="18"/>
        </w:rPr>
      </w:pPr>
      <w:r w:rsidRPr="00112711">
        <w:rPr>
          <w:rFonts w:ascii="Segoe UI" w:hAnsi="Segoe UI" w:cs="Segoe UI"/>
          <w:b/>
          <w:bCs/>
          <w:iCs/>
          <w:color w:val="002060"/>
          <w:sz w:val="18"/>
          <w:szCs w:val="18"/>
        </w:rPr>
        <w:t>Qualifications/Training</w:t>
      </w:r>
      <w:r w:rsidR="00103D90" w:rsidRPr="00112711">
        <w:rPr>
          <w:rFonts w:ascii="Segoe UI" w:hAnsi="Segoe UI" w:cs="Segoe UI"/>
          <w:b/>
          <w:bCs/>
          <w:iCs/>
          <w:color w:val="002060"/>
          <w:sz w:val="18"/>
          <w:szCs w:val="18"/>
        </w:rPr>
        <w:t xml:space="preserve"> you have</w:t>
      </w:r>
      <w:r w:rsidR="00D33734" w:rsidRPr="00112711">
        <w:rPr>
          <w:rFonts w:ascii="Segoe UI" w:hAnsi="Segoe UI" w:cs="Segoe UI"/>
          <w:b/>
          <w:bCs/>
          <w:iCs/>
          <w:color w:val="002060"/>
          <w:sz w:val="18"/>
          <w:szCs w:val="18"/>
        </w:rPr>
        <w:t xml:space="preserve"> </w:t>
      </w:r>
      <w:r w:rsidR="009E7674">
        <w:rPr>
          <w:rFonts w:ascii="Segoe UI" w:hAnsi="Segoe UI" w:cs="Segoe UI"/>
          <w:b/>
          <w:bCs/>
          <w:iCs/>
          <w:color w:val="002060"/>
          <w:sz w:val="18"/>
          <w:szCs w:val="18"/>
        </w:rPr>
        <w:t xml:space="preserve">that </w:t>
      </w:r>
      <w:r w:rsidR="00D33734" w:rsidRPr="00112711">
        <w:rPr>
          <w:rFonts w:ascii="Segoe UI" w:hAnsi="Segoe UI" w:cs="Segoe UI"/>
          <w:b/>
          <w:bCs/>
          <w:iCs/>
          <w:color w:val="002060"/>
          <w:sz w:val="18"/>
          <w:szCs w:val="18"/>
        </w:rPr>
        <w:t>are relevant for the role you are applying for</w:t>
      </w:r>
      <w:r w:rsidR="003176DE" w:rsidRPr="00112711">
        <w:rPr>
          <w:rFonts w:ascii="Segoe UI" w:hAnsi="Segoe UI" w:cs="Segoe UI"/>
          <w:b/>
          <w:bCs/>
          <w:iCs/>
          <w:color w:val="002060"/>
          <w:sz w:val="18"/>
          <w:szCs w:val="18"/>
        </w:rPr>
        <w:t>, based on the Job Description and Skills/Expertise required</w:t>
      </w:r>
      <w:r w:rsidR="00112711" w:rsidRPr="00112711">
        <w:rPr>
          <w:rFonts w:ascii="Segoe UI" w:hAnsi="Segoe UI" w:cs="Segoe UI"/>
          <w:b/>
          <w:bCs/>
          <w:iCs/>
          <w:color w:val="002060"/>
          <w:sz w:val="18"/>
          <w:szCs w:val="18"/>
        </w:rPr>
        <w:t>.</w:t>
      </w:r>
      <w:r w:rsidR="007C2326" w:rsidRPr="00112711">
        <w:rPr>
          <w:rFonts w:ascii="Segoe UI" w:hAnsi="Segoe UI" w:cs="Segoe UI"/>
          <w:b/>
          <w:bCs/>
          <w:iCs/>
          <w:color w:val="002060"/>
          <w:sz w:val="18"/>
          <w:szCs w:val="18"/>
        </w:rPr>
        <w:t xml:space="preserve"> </w:t>
      </w:r>
      <w:r w:rsidR="007C2326" w:rsidRPr="00112711">
        <w:rPr>
          <w:rFonts w:ascii="Segoe UI" w:hAnsi="Segoe UI" w:cs="Segoe UI"/>
          <w:iCs/>
          <w:color w:val="002060"/>
          <w:sz w:val="18"/>
          <w:szCs w:val="18"/>
        </w:rPr>
        <w:t>(Please add additional rows to the table if required)</w:t>
      </w:r>
      <w:r w:rsidR="00112711" w:rsidRPr="00112711">
        <w:rPr>
          <w:rFonts w:ascii="Segoe UI" w:hAnsi="Segoe UI" w:cs="Segoe UI"/>
          <w:iCs/>
          <w:color w:val="002060"/>
          <w:sz w:val="18"/>
          <w:szCs w:val="18"/>
        </w:rPr>
        <w:t>.</w:t>
      </w:r>
    </w:p>
    <w:p w14:paraId="57B322A0" w14:textId="77777777" w:rsidR="007544DD" w:rsidRPr="00112711" w:rsidRDefault="007544DD" w:rsidP="00D33734">
      <w:pPr>
        <w:rPr>
          <w:rFonts w:ascii="Segoe UI" w:hAnsi="Segoe UI" w:cs="Segoe UI"/>
          <w:iCs/>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7689"/>
        <w:gridCol w:w="2492"/>
      </w:tblGrid>
      <w:tr w:rsidR="00112711" w:rsidRPr="00112711" w14:paraId="1E3C49F6" w14:textId="77777777" w:rsidTr="007544DD">
        <w:tc>
          <w:tcPr>
            <w:tcW w:w="3776" w:type="pct"/>
          </w:tcPr>
          <w:p w14:paraId="17BF26BA" w14:textId="261F2878" w:rsidR="00C71E1C" w:rsidRPr="00112711" w:rsidRDefault="00C71E1C" w:rsidP="00D33734">
            <w:pPr>
              <w:rPr>
                <w:rFonts w:ascii="Segoe UI" w:hAnsi="Segoe UI" w:cs="Segoe UI"/>
                <w:b/>
                <w:bCs/>
                <w:iCs/>
                <w:color w:val="002060"/>
                <w:sz w:val="18"/>
                <w:szCs w:val="18"/>
              </w:rPr>
            </w:pPr>
            <w:r w:rsidRPr="00112711">
              <w:rPr>
                <w:rFonts w:ascii="Segoe UI" w:hAnsi="Segoe UI" w:cs="Segoe UI"/>
                <w:b/>
                <w:bCs/>
                <w:iCs/>
                <w:color w:val="002060"/>
                <w:sz w:val="18"/>
                <w:szCs w:val="18"/>
              </w:rPr>
              <w:t>Qualification or Training completed</w:t>
            </w:r>
          </w:p>
        </w:tc>
        <w:tc>
          <w:tcPr>
            <w:tcW w:w="1224" w:type="pct"/>
          </w:tcPr>
          <w:p w14:paraId="1B3D6AF0" w14:textId="281B5DF2" w:rsidR="00C71E1C" w:rsidRPr="00112711" w:rsidRDefault="00C71E1C" w:rsidP="00D33734">
            <w:pPr>
              <w:rPr>
                <w:rFonts w:ascii="Segoe UI" w:hAnsi="Segoe UI" w:cs="Segoe UI"/>
                <w:b/>
                <w:bCs/>
                <w:iCs/>
                <w:color w:val="002060"/>
                <w:sz w:val="18"/>
                <w:szCs w:val="18"/>
              </w:rPr>
            </w:pPr>
            <w:r w:rsidRPr="00112711">
              <w:rPr>
                <w:rFonts w:ascii="Segoe UI" w:hAnsi="Segoe UI" w:cs="Segoe UI"/>
                <w:b/>
                <w:bCs/>
                <w:iCs/>
                <w:color w:val="002060"/>
                <w:sz w:val="18"/>
                <w:szCs w:val="18"/>
              </w:rPr>
              <w:t>Date</w:t>
            </w:r>
            <w:r w:rsidR="00E24A23" w:rsidRPr="00112711">
              <w:rPr>
                <w:rFonts w:ascii="Segoe UI" w:hAnsi="Segoe UI" w:cs="Segoe UI"/>
                <w:b/>
                <w:bCs/>
                <w:iCs/>
                <w:color w:val="002060"/>
                <w:sz w:val="18"/>
                <w:szCs w:val="18"/>
              </w:rPr>
              <w:t xml:space="preserve"> Completed</w:t>
            </w:r>
          </w:p>
        </w:tc>
      </w:tr>
      <w:tr w:rsidR="00112711" w:rsidRPr="00112711" w14:paraId="41EB6A34" w14:textId="77777777" w:rsidTr="007544DD">
        <w:tc>
          <w:tcPr>
            <w:tcW w:w="3776" w:type="pct"/>
          </w:tcPr>
          <w:p w14:paraId="09EE34DE" w14:textId="77777777" w:rsidR="00C71E1C" w:rsidRPr="00112711" w:rsidRDefault="00C71E1C" w:rsidP="00D33734">
            <w:pPr>
              <w:rPr>
                <w:rFonts w:ascii="Segoe UI" w:hAnsi="Segoe UI" w:cs="Segoe UI"/>
                <w:iCs/>
                <w:color w:val="002060"/>
                <w:sz w:val="18"/>
                <w:szCs w:val="18"/>
              </w:rPr>
            </w:pPr>
          </w:p>
        </w:tc>
        <w:tc>
          <w:tcPr>
            <w:tcW w:w="1224" w:type="pct"/>
          </w:tcPr>
          <w:p w14:paraId="126EDB9A" w14:textId="77777777" w:rsidR="00C71E1C" w:rsidRPr="00112711" w:rsidRDefault="00C71E1C" w:rsidP="00D33734">
            <w:pPr>
              <w:rPr>
                <w:rFonts w:ascii="Segoe UI" w:hAnsi="Segoe UI" w:cs="Segoe UI"/>
                <w:iCs/>
                <w:color w:val="002060"/>
                <w:sz w:val="18"/>
                <w:szCs w:val="18"/>
              </w:rPr>
            </w:pPr>
          </w:p>
        </w:tc>
      </w:tr>
      <w:tr w:rsidR="00112711" w:rsidRPr="00112711" w14:paraId="2D010151" w14:textId="77777777" w:rsidTr="007544DD">
        <w:tc>
          <w:tcPr>
            <w:tcW w:w="3776" w:type="pct"/>
          </w:tcPr>
          <w:p w14:paraId="7F561CC3" w14:textId="77777777" w:rsidR="00C71E1C" w:rsidRPr="00112711" w:rsidRDefault="00C71E1C" w:rsidP="00D33734">
            <w:pPr>
              <w:rPr>
                <w:rFonts w:ascii="Segoe UI" w:hAnsi="Segoe UI" w:cs="Segoe UI"/>
                <w:iCs/>
                <w:color w:val="002060"/>
                <w:sz w:val="18"/>
                <w:szCs w:val="18"/>
              </w:rPr>
            </w:pPr>
          </w:p>
        </w:tc>
        <w:tc>
          <w:tcPr>
            <w:tcW w:w="1224" w:type="pct"/>
          </w:tcPr>
          <w:p w14:paraId="259A56CF" w14:textId="77777777" w:rsidR="00C71E1C" w:rsidRPr="00112711" w:rsidRDefault="00C71E1C" w:rsidP="00D33734">
            <w:pPr>
              <w:rPr>
                <w:rFonts w:ascii="Segoe UI" w:hAnsi="Segoe UI" w:cs="Segoe UI"/>
                <w:iCs/>
                <w:color w:val="002060"/>
                <w:sz w:val="18"/>
                <w:szCs w:val="18"/>
              </w:rPr>
            </w:pPr>
          </w:p>
        </w:tc>
      </w:tr>
      <w:tr w:rsidR="00112711" w:rsidRPr="00112711" w14:paraId="38D4B1C6" w14:textId="77777777" w:rsidTr="007544DD">
        <w:tc>
          <w:tcPr>
            <w:tcW w:w="3776" w:type="pct"/>
          </w:tcPr>
          <w:p w14:paraId="1A9C4A28" w14:textId="77777777" w:rsidR="00C71E1C" w:rsidRPr="00112711" w:rsidRDefault="00C71E1C" w:rsidP="00D33734">
            <w:pPr>
              <w:rPr>
                <w:rFonts w:ascii="Segoe UI" w:hAnsi="Segoe UI" w:cs="Segoe UI"/>
                <w:iCs/>
                <w:color w:val="002060"/>
                <w:sz w:val="18"/>
                <w:szCs w:val="18"/>
              </w:rPr>
            </w:pPr>
          </w:p>
        </w:tc>
        <w:tc>
          <w:tcPr>
            <w:tcW w:w="1224" w:type="pct"/>
          </w:tcPr>
          <w:p w14:paraId="78D5B02D" w14:textId="77777777" w:rsidR="00C71E1C" w:rsidRPr="00112711" w:rsidRDefault="00C71E1C" w:rsidP="00D33734">
            <w:pPr>
              <w:rPr>
                <w:rFonts w:ascii="Segoe UI" w:hAnsi="Segoe UI" w:cs="Segoe UI"/>
                <w:iCs/>
                <w:color w:val="002060"/>
                <w:sz w:val="18"/>
                <w:szCs w:val="18"/>
              </w:rPr>
            </w:pPr>
          </w:p>
        </w:tc>
      </w:tr>
    </w:tbl>
    <w:p w14:paraId="59F019F2" w14:textId="77777777" w:rsidR="009A221D" w:rsidRPr="00112711" w:rsidRDefault="009A221D">
      <w:pPr>
        <w:rPr>
          <w:rFonts w:ascii="Segoe UI" w:hAnsi="Segoe UI" w:cs="Segoe UI"/>
          <w:b/>
          <w:color w:val="002060"/>
          <w:sz w:val="18"/>
          <w:szCs w:val="18"/>
        </w:rPr>
      </w:pPr>
    </w:p>
    <w:p w14:paraId="6B20464F" w14:textId="097961B2"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Languages:</w:t>
      </w:r>
      <w:r w:rsidR="004941F9" w:rsidRPr="00112711">
        <w:rPr>
          <w:rFonts w:ascii="Segoe UI" w:hAnsi="Segoe UI" w:cs="Segoe UI"/>
          <w:b/>
          <w:color w:val="002060"/>
          <w:sz w:val="18"/>
          <w:szCs w:val="18"/>
        </w:rPr>
        <w:t xml:space="preserve"> (Level 1: </w:t>
      </w:r>
      <w:r w:rsidR="001F4027" w:rsidRPr="00112711">
        <w:rPr>
          <w:rFonts w:ascii="Segoe UI" w:hAnsi="Segoe UI" w:cs="Segoe UI"/>
          <w:b/>
          <w:color w:val="002060"/>
          <w:sz w:val="18"/>
          <w:szCs w:val="18"/>
        </w:rPr>
        <w:t>B</w:t>
      </w:r>
      <w:r w:rsidR="0059150A" w:rsidRPr="00112711">
        <w:rPr>
          <w:rFonts w:ascii="Segoe UI" w:hAnsi="Segoe UI" w:cs="Segoe UI"/>
          <w:b/>
          <w:color w:val="002060"/>
          <w:sz w:val="18"/>
          <w:szCs w:val="18"/>
        </w:rPr>
        <w:t>asic</w:t>
      </w:r>
      <w:r w:rsidR="004941F9" w:rsidRPr="00112711">
        <w:rPr>
          <w:rFonts w:ascii="Segoe UI" w:hAnsi="Segoe UI" w:cs="Segoe UI"/>
          <w:b/>
          <w:color w:val="002060"/>
          <w:sz w:val="18"/>
          <w:szCs w:val="18"/>
        </w:rPr>
        <w:t xml:space="preserve"> Level II</w:t>
      </w:r>
      <w:r w:rsidR="003C2114" w:rsidRPr="00112711">
        <w:rPr>
          <w:rFonts w:ascii="Segoe UI" w:hAnsi="Segoe UI" w:cs="Segoe UI"/>
          <w:b/>
          <w:color w:val="002060"/>
          <w:sz w:val="18"/>
          <w:szCs w:val="18"/>
        </w:rPr>
        <w:t xml:space="preserve">: </w:t>
      </w:r>
      <w:r w:rsidR="00D27063" w:rsidRPr="00112711">
        <w:rPr>
          <w:rFonts w:ascii="Segoe UI" w:hAnsi="Segoe UI" w:cs="Segoe UI"/>
          <w:b/>
          <w:color w:val="002060"/>
          <w:sz w:val="18"/>
          <w:szCs w:val="18"/>
        </w:rPr>
        <w:t xml:space="preserve">Business </w:t>
      </w:r>
      <w:r w:rsidR="00C318EE" w:rsidRPr="00112711">
        <w:rPr>
          <w:rFonts w:ascii="Segoe UI" w:hAnsi="Segoe UI" w:cs="Segoe UI"/>
          <w:b/>
          <w:color w:val="002060"/>
          <w:sz w:val="18"/>
          <w:szCs w:val="18"/>
        </w:rPr>
        <w:t xml:space="preserve">Proficient </w:t>
      </w:r>
      <w:r w:rsidR="003C2114" w:rsidRPr="00112711">
        <w:rPr>
          <w:rFonts w:ascii="Segoe UI" w:hAnsi="Segoe UI" w:cs="Segoe UI"/>
          <w:b/>
          <w:color w:val="002060"/>
          <w:sz w:val="18"/>
          <w:szCs w:val="18"/>
        </w:rPr>
        <w:t xml:space="preserve">Level III </w:t>
      </w:r>
      <w:r w:rsidR="00D27063" w:rsidRPr="00112711">
        <w:rPr>
          <w:rFonts w:ascii="Segoe UI" w:hAnsi="Segoe UI" w:cs="Segoe UI"/>
          <w:b/>
          <w:color w:val="002060"/>
          <w:sz w:val="18"/>
          <w:szCs w:val="18"/>
        </w:rPr>
        <w:t>–</w:t>
      </w:r>
      <w:r w:rsidR="003C2114" w:rsidRPr="00112711">
        <w:rPr>
          <w:rFonts w:ascii="Segoe UI" w:hAnsi="Segoe UI" w:cs="Segoe UI"/>
          <w:b/>
          <w:color w:val="002060"/>
          <w:sz w:val="18"/>
          <w:szCs w:val="18"/>
        </w:rPr>
        <w:t xml:space="preserve"> Fluent</w:t>
      </w:r>
      <w:r w:rsidR="00D27063" w:rsidRPr="00112711">
        <w:rPr>
          <w:rFonts w:ascii="Segoe UI" w:hAnsi="Segoe UI" w:cs="Segoe UI"/>
          <w:b/>
          <w:color w:val="002060"/>
          <w:sz w:val="18"/>
          <w:szCs w:val="18"/>
        </w:rPr>
        <w:t xml:space="preserve"> (DEFINED RELEVANT TO REGION)</w:t>
      </w:r>
      <w:r w:rsidR="00112711" w:rsidRPr="00112711">
        <w:rPr>
          <w:rFonts w:ascii="Segoe UI" w:hAnsi="Segoe UI" w:cs="Segoe UI"/>
          <w:b/>
          <w:color w:val="002060"/>
          <w:sz w:val="18"/>
          <w:szCs w:val="18"/>
        </w:rPr>
        <w:t>.</w:t>
      </w:r>
    </w:p>
    <w:p w14:paraId="1E3FA70E" w14:textId="1B84830F" w:rsidR="00304C34" w:rsidRPr="00112711" w:rsidRDefault="00304C34">
      <w:pPr>
        <w:rPr>
          <w:rFonts w:ascii="Segoe UI" w:hAnsi="Segoe UI" w:cs="Segoe UI"/>
          <w:b/>
          <w:color w:val="002060"/>
          <w:sz w:val="18"/>
          <w:szCs w:val="18"/>
        </w:rPr>
      </w:pPr>
    </w:p>
    <w:tbl>
      <w:tblPr>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3987"/>
        <w:gridCol w:w="1623"/>
        <w:gridCol w:w="1476"/>
        <w:gridCol w:w="1625"/>
        <w:gridCol w:w="1470"/>
      </w:tblGrid>
      <w:tr w:rsidR="00112711" w:rsidRPr="00112711" w14:paraId="4E01A845" w14:textId="77777777" w:rsidTr="006224A6">
        <w:trPr>
          <w:trHeight w:val="332"/>
        </w:trPr>
        <w:tc>
          <w:tcPr>
            <w:tcW w:w="1958" w:type="pct"/>
            <w:shd w:val="clear" w:color="auto" w:fill="auto"/>
            <w:vAlign w:val="center"/>
          </w:tcPr>
          <w:p w14:paraId="5358A629" w14:textId="7B147BA5" w:rsidR="009A221D" w:rsidRPr="00112711" w:rsidRDefault="003247F9">
            <w:pPr>
              <w:rPr>
                <w:rFonts w:ascii="Segoe UI" w:hAnsi="Segoe UI" w:cs="Segoe UI"/>
                <w:b/>
                <w:bCs/>
                <w:color w:val="002060"/>
                <w:sz w:val="18"/>
                <w:szCs w:val="18"/>
              </w:rPr>
            </w:pPr>
            <w:r w:rsidRPr="00112711">
              <w:rPr>
                <w:rFonts w:ascii="Segoe UI" w:hAnsi="Segoe UI" w:cs="Segoe UI"/>
                <w:b/>
                <w:bCs/>
                <w:color w:val="002060"/>
                <w:sz w:val="18"/>
                <w:szCs w:val="18"/>
              </w:rPr>
              <w:t>Language</w:t>
            </w:r>
          </w:p>
        </w:tc>
        <w:tc>
          <w:tcPr>
            <w:tcW w:w="797" w:type="pct"/>
            <w:shd w:val="clear" w:color="auto" w:fill="auto"/>
            <w:vAlign w:val="center"/>
          </w:tcPr>
          <w:p w14:paraId="0AEB6277" w14:textId="05645FB1" w:rsidR="009A221D" w:rsidRPr="00112711" w:rsidRDefault="00913D5B">
            <w:pPr>
              <w:jc w:val="center"/>
              <w:rPr>
                <w:rFonts w:ascii="Segoe UI" w:hAnsi="Segoe UI" w:cs="Segoe UI"/>
                <w:b/>
                <w:color w:val="002060"/>
                <w:sz w:val="18"/>
                <w:szCs w:val="18"/>
              </w:rPr>
            </w:pPr>
            <w:r w:rsidRPr="00112711">
              <w:rPr>
                <w:rFonts w:ascii="Segoe UI" w:hAnsi="Segoe UI" w:cs="Segoe UI"/>
                <w:b/>
                <w:color w:val="002060"/>
                <w:sz w:val="18"/>
                <w:szCs w:val="18"/>
              </w:rPr>
              <w:t>Speak</w:t>
            </w:r>
            <w:r w:rsidR="003247F9" w:rsidRPr="00112711">
              <w:rPr>
                <w:rFonts w:ascii="Segoe UI" w:hAnsi="Segoe UI" w:cs="Segoe UI"/>
                <w:b/>
                <w:color w:val="002060"/>
                <w:sz w:val="18"/>
                <w:szCs w:val="18"/>
              </w:rPr>
              <w:t>ing</w:t>
            </w:r>
          </w:p>
        </w:tc>
        <w:tc>
          <w:tcPr>
            <w:tcW w:w="725" w:type="pct"/>
            <w:shd w:val="clear" w:color="auto" w:fill="auto"/>
            <w:vAlign w:val="center"/>
          </w:tcPr>
          <w:p w14:paraId="032D3478" w14:textId="15614512" w:rsidR="009A221D" w:rsidRPr="00112711" w:rsidRDefault="00913D5B">
            <w:pPr>
              <w:jc w:val="center"/>
              <w:rPr>
                <w:rFonts w:ascii="Segoe UI" w:hAnsi="Segoe UI" w:cs="Segoe UI"/>
                <w:b/>
                <w:color w:val="002060"/>
                <w:sz w:val="18"/>
                <w:szCs w:val="18"/>
              </w:rPr>
            </w:pPr>
            <w:r w:rsidRPr="00112711">
              <w:rPr>
                <w:rFonts w:ascii="Segoe UI" w:hAnsi="Segoe UI" w:cs="Segoe UI"/>
                <w:b/>
                <w:color w:val="002060"/>
                <w:sz w:val="18"/>
                <w:szCs w:val="18"/>
              </w:rPr>
              <w:t>Rea</w:t>
            </w:r>
            <w:r w:rsidR="003247F9" w:rsidRPr="00112711">
              <w:rPr>
                <w:rFonts w:ascii="Segoe UI" w:hAnsi="Segoe UI" w:cs="Segoe UI"/>
                <w:b/>
                <w:color w:val="002060"/>
                <w:sz w:val="18"/>
                <w:szCs w:val="18"/>
              </w:rPr>
              <w:t>ding</w:t>
            </w:r>
          </w:p>
        </w:tc>
        <w:tc>
          <w:tcPr>
            <w:tcW w:w="798" w:type="pct"/>
            <w:shd w:val="clear" w:color="auto" w:fill="auto"/>
            <w:vAlign w:val="center"/>
          </w:tcPr>
          <w:p w14:paraId="78428CC6" w14:textId="07F9014D" w:rsidR="009A221D" w:rsidRPr="00112711" w:rsidRDefault="00913D5B">
            <w:pPr>
              <w:jc w:val="center"/>
              <w:rPr>
                <w:rFonts w:ascii="Segoe UI" w:hAnsi="Segoe UI" w:cs="Segoe UI"/>
                <w:b/>
                <w:color w:val="002060"/>
                <w:sz w:val="18"/>
                <w:szCs w:val="18"/>
              </w:rPr>
            </w:pPr>
            <w:r w:rsidRPr="00112711">
              <w:rPr>
                <w:rFonts w:ascii="Segoe UI" w:hAnsi="Segoe UI" w:cs="Segoe UI"/>
                <w:b/>
                <w:color w:val="002060"/>
                <w:sz w:val="18"/>
                <w:szCs w:val="18"/>
              </w:rPr>
              <w:t>Writ</w:t>
            </w:r>
            <w:r w:rsidR="003247F9" w:rsidRPr="00112711">
              <w:rPr>
                <w:rFonts w:ascii="Segoe UI" w:hAnsi="Segoe UI" w:cs="Segoe UI"/>
                <w:b/>
                <w:color w:val="002060"/>
                <w:sz w:val="18"/>
                <w:szCs w:val="18"/>
              </w:rPr>
              <w:t>ing</w:t>
            </w:r>
          </w:p>
        </w:tc>
        <w:tc>
          <w:tcPr>
            <w:tcW w:w="722" w:type="pct"/>
            <w:shd w:val="clear" w:color="auto" w:fill="auto"/>
            <w:vAlign w:val="center"/>
          </w:tcPr>
          <w:p w14:paraId="2C1F7614" w14:textId="48261CEC" w:rsidR="009A221D" w:rsidRPr="00112711" w:rsidRDefault="00EC1EDE">
            <w:pPr>
              <w:jc w:val="center"/>
              <w:rPr>
                <w:rFonts w:ascii="Segoe UI" w:hAnsi="Segoe UI" w:cs="Segoe UI"/>
                <w:b/>
                <w:color w:val="002060"/>
                <w:sz w:val="18"/>
                <w:szCs w:val="18"/>
              </w:rPr>
            </w:pPr>
            <w:r w:rsidRPr="00112711">
              <w:rPr>
                <w:rFonts w:ascii="Segoe UI" w:hAnsi="Segoe UI" w:cs="Segoe UI"/>
                <w:b/>
                <w:color w:val="002060"/>
                <w:sz w:val="18"/>
                <w:szCs w:val="18"/>
              </w:rPr>
              <w:t>Listening</w:t>
            </w:r>
          </w:p>
        </w:tc>
      </w:tr>
      <w:tr w:rsidR="00112711" w:rsidRPr="00112711" w14:paraId="21BE3B4D" w14:textId="77777777" w:rsidTr="006224A6">
        <w:trPr>
          <w:trHeight w:val="190"/>
        </w:trPr>
        <w:tc>
          <w:tcPr>
            <w:tcW w:w="1958" w:type="pct"/>
            <w:shd w:val="clear" w:color="auto" w:fill="auto"/>
          </w:tcPr>
          <w:p w14:paraId="30A13217" w14:textId="77777777" w:rsidR="009A221D" w:rsidRPr="00112711" w:rsidRDefault="009A221D">
            <w:pPr>
              <w:rPr>
                <w:rFonts w:ascii="Segoe UI" w:hAnsi="Segoe UI" w:cs="Segoe UI"/>
                <w:color w:val="002060"/>
                <w:sz w:val="18"/>
                <w:szCs w:val="18"/>
              </w:rPr>
            </w:pPr>
          </w:p>
        </w:tc>
        <w:tc>
          <w:tcPr>
            <w:tcW w:w="797" w:type="pct"/>
            <w:shd w:val="clear" w:color="auto" w:fill="auto"/>
          </w:tcPr>
          <w:p w14:paraId="330B59B9" w14:textId="77777777" w:rsidR="009A221D" w:rsidRPr="00112711" w:rsidRDefault="009A221D">
            <w:pPr>
              <w:rPr>
                <w:rFonts w:ascii="Segoe UI" w:hAnsi="Segoe UI" w:cs="Segoe UI"/>
                <w:color w:val="002060"/>
                <w:sz w:val="18"/>
                <w:szCs w:val="18"/>
              </w:rPr>
            </w:pPr>
          </w:p>
        </w:tc>
        <w:tc>
          <w:tcPr>
            <w:tcW w:w="725" w:type="pct"/>
            <w:shd w:val="clear" w:color="auto" w:fill="auto"/>
          </w:tcPr>
          <w:p w14:paraId="557DDEFB" w14:textId="77777777" w:rsidR="009A221D" w:rsidRPr="00112711" w:rsidRDefault="009A221D">
            <w:pPr>
              <w:rPr>
                <w:rFonts w:ascii="Segoe UI" w:hAnsi="Segoe UI" w:cs="Segoe UI"/>
                <w:color w:val="002060"/>
                <w:sz w:val="18"/>
                <w:szCs w:val="18"/>
              </w:rPr>
            </w:pPr>
          </w:p>
        </w:tc>
        <w:tc>
          <w:tcPr>
            <w:tcW w:w="798" w:type="pct"/>
            <w:shd w:val="clear" w:color="auto" w:fill="auto"/>
          </w:tcPr>
          <w:p w14:paraId="58E015AE" w14:textId="77777777" w:rsidR="009A221D" w:rsidRPr="00112711" w:rsidRDefault="009A221D">
            <w:pPr>
              <w:rPr>
                <w:rFonts w:ascii="Segoe UI" w:hAnsi="Segoe UI" w:cs="Segoe UI"/>
                <w:color w:val="002060"/>
                <w:sz w:val="18"/>
                <w:szCs w:val="18"/>
              </w:rPr>
            </w:pPr>
          </w:p>
        </w:tc>
        <w:tc>
          <w:tcPr>
            <w:tcW w:w="722" w:type="pct"/>
            <w:shd w:val="clear" w:color="auto" w:fill="auto"/>
          </w:tcPr>
          <w:p w14:paraId="27AC8D87" w14:textId="77777777" w:rsidR="009A221D" w:rsidRPr="00112711" w:rsidRDefault="009A221D">
            <w:pPr>
              <w:rPr>
                <w:rFonts w:ascii="Segoe UI" w:hAnsi="Segoe UI" w:cs="Segoe UI"/>
                <w:color w:val="002060"/>
                <w:sz w:val="18"/>
                <w:szCs w:val="18"/>
              </w:rPr>
            </w:pPr>
          </w:p>
        </w:tc>
      </w:tr>
      <w:tr w:rsidR="00112711" w:rsidRPr="00112711" w14:paraId="69001D02" w14:textId="77777777" w:rsidTr="006224A6">
        <w:trPr>
          <w:trHeight w:val="210"/>
        </w:trPr>
        <w:tc>
          <w:tcPr>
            <w:tcW w:w="1958" w:type="pct"/>
            <w:shd w:val="clear" w:color="auto" w:fill="auto"/>
          </w:tcPr>
          <w:p w14:paraId="19F5C8D9" w14:textId="3D75A8F5" w:rsidR="009A221D" w:rsidRPr="00112711" w:rsidRDefault="009A221D">
            <w:pPr>
              <w:rPr>
                <w:rFonts w:ascii="Segoe UI" w:hAnsi="Segoe UI" w:cs="Segoe UI"/>
                <w:color w:val="002060"/>
                <w:sz w:val="18"/>
                <w:szCs w:val="18"/>
              </w:rPr>
            </w:pPr>
          </w:p>
        </w:tc>
        <w:tc>
          <w:tcPr>
            <w:tcW w:w="797" w:type="pct"/>
            <w:shd w:val="clear" w:color="auto" w:fill="auto"/>
          </w:tcPr>
          <w:p w14:paraId="0526F870" w14:textId="77777777" w:rsidR="009A221D" w:rsidRPr="00112711" w:rsidRDefault="009A221D">
            <w:pPr>
              <w:rPr>
                <w:rFonts w:ascii="Segoe UI" w:hAnsi="Segoe UI" w:cs="Segoe UI"/>
                <w:color w:val="002060"/>
                <w:sz w:val="18"/>
                <w:szCs w:val="18"/>
              </w:rPr>
            </w:pPr>
          </w:p>
        </w:tc>
        <w:tc>
          <w:tcPr>
            <w:tcW w:w="725" w:type="pct"/>
            <w:shd w:val="clear" w:color="auto" w:fill="auto"/>
          </w:tcPr>
          <w:p w14:paraId="43159EBA" w14:textId="77777777" w:rsidR="009A221D" w:rsidRPr="00112711" w:rsidRDefault="009A221D">
            <w:pPr>
              <w:rPr>
                <w:rFonts w:ascii="Segoe UI" w:hAnsi="Segoe UI" w:cs="Segoe UI"/>
                <w:color w:val="002060"/>
                <w:sz w:val="18"/>
                <w:szCs w:val="18"/>
              </w:rPr>
            </w:pPr>
          </w:p>
        </w:tc>
        <w:tc>
          <w:tcPr>
            <w:tcW w:w="798" w:type="pct"/>
            <w:shd w:val="clear" w:color="auto" w:fill="auto"/>
          </w:tcPr>
          <w:p w14:paraId="2F772EB2" w14:textId="77777777" w:rsidR="009A221D" w:rsidRPr="00112711" w:rsidRDefault="009A221D">
            <w:pPr>
              <w:rPr>
                <w:rFonts w:ascii="Segoe UI" w:hAnsi="Segoe UI" w:cs="Segoe UI"/>
                <w:color w:val="002060"/>
                <w:sz w:val="18"/>
                <w:szCs w:val="18"/>
              </w:rPr>
            </w:pPr>
          </w:p>
        </w:tc>
        <w:tc>
          <w:tcPr>
            <w:tcW w:w="722" w:type="pct"/>
            <w:shd w:val="clear" w:color="auto" w:fill="auto"/>
          </w:tcPr>
          <w:p w14:paraId="0A473670" w14:textId="77777777" w:rsidR="009A221D" w:rsidRPr="00112711" w:rsidRDefault="009A221D">
            <w:pPr>
              <w:rPr>
                <w:rFonts w:ascii="Segoe UI" w:hAnsi="Segoe UI" w:cs="Segoe UI"/>
                <w:color w:val="002060"/>
                <w:sz w:val="18"/>
                <w:szCs w:val="18"/>
              </w:rPr>
            </w:pPr>
          </w:p>
        </w:tc>
      </w:tr>
      <w:tr w:rsidR="00112711" w:rsidRPr="00112711" w14:paraId="57011C16" w14:textId="77777777" w:rsidTr="006224A6">
        <w:trPr>
          <w:trHeight w:val="230"/>
        </w:trPr>
        <w:tc>
          <w:tcPr>
            <w:tcW w:w="1958" w:type="pct"/>
            <w:shd w:val="clear" w:color="auto" w:fill="auto"/>
          </w:tcPr>
          <w:p w14:paraId="4465CA04" w14:textId="77777777" w:rsidR="009A221D" w:rsidRPr="00112711" w:rsidRDefault="009A221D">
            <w:pPr>
              <w:rPr>
                <w:rFonts w:ascii="Segoe UI" w:hAnsi="Segoe UI" w:cs="Segoe UI"/>
                <w:color w:val="002060"/>
                <w:sz w:val="18"/>
                <w:szCs w:val="18"/>
              </w:rPr>
            </w:pPr>
          </w:p>
        </w:tc>
        <w:tc>
          <w:tcPr>
            <w:tcW w:w="797" w:type="pct"/>
            <w:shd w:val="clear" w:color="auto" w:fill="auto"/>
          </w:tcPr>
          <w:p w14:paraId="1003D1B3" w14:textId="77777777" w:rsidR="009A221D" w:rsidRPr="00112711" w:rsidRDefault="009A221D">
            <w:pPr>
              <w:rPr>
                <w:rFonts w:ascii="Segoe UI" w:hAnsi="Segoe UI" w:cs="Segoe UI"/>
                <w:color w:val="002060"/>
                <w:sz w:val="18"/>
                <w:szCs w:val="18"/>
              </w:rPr>
            </w:pPr>
          </w:p>
        </w:tc>
        <w:tc>
          <w:tcPr>
            <w:tcW w:w="725" w:type="pct"/>
            <w:shd w:val="clear" w:color="auto" w:fill="auto"/>
          </w:tcPr>
          <w:p w14:paraId="7D90761F" w14:textId="77777777" w:rsidR="009A221D" w:rsidRPr="00112711" w:rsidRDefault="009A221D">
            <w:pPr>
              <w:rPr>
                <w:rFonts w:ascii="Segoe UI" w:hAnsi="Segoe UI" w:cs="Segoe UI"/>
                <w:color w:val="002060"/>
                <w:sz w:val="18"/>
                <w:szCs w:val="18"/>
              </w:rPr>
            </w:pPr>
          </w:p>
        </w:tc>
        <w:tc>
          <w:tcPr>
            <w:tcW w:w="798" w:type="pct"/>
            <w:shd w:val="clear" w:color="auto" w:fill="auto"/>
          </w:tcPr>
          <w:p w14:paraId="2A108903" w14:textId="77777777" w:rsidR="009A221D" w:rsidRPr="00112711" w:rsidRDefault="009A221D">
            <w:pPr>
              <w:rPr>
                <w:rFonts w:ascii="Segoe UI" w:hAnsi="Segoe UI" w:cs="Segoe UI"/>
                <w:color w:val="002060"/>
                <w:sz w:val="18"/>
                <w:szCs w:val="18"/>
              </w:rPr>
            </w:pPr>
          </w:p>
        </w:tc>
        <w:tc>
          <w:tcPr>
            <w:tcW w:w="722" w:type="pct"/>
            <w:shd w:val="clear" w:color="auto" w:fill="auto"/>
          </w:tcPr>
          <w:p w14:paraId="5764F468" w14:textId="77777777" w:rsidR="009A221D" w:rsidRPr="00112711" w:rsidRDefault="009A221D">
            <w:pPr>
              <w:rPr>
                <w:rFonts w:ascii="Segoe UI" w:hAnsi="Segoe UI" w:cs="Segoe UI"/>
                <w:color w:val="002060"/>
                <w:sz w:val="18"/>
                <w:szCs w:val="18"/>
              </w:rPr>
            </w:pPr>
          </w:p>
        </w:tc>
      </w:tr>
    </w:tbl>
    <w:p w14:paraId="3A802EC3" w14:textId="0E25C3E2" w:rsidR="009A221D" w:rsidRPr="00112711" w:rsidRDefault="00913D5B" w:rsidP="00970007">
      <w:pPr>
        <w:rPr>
          <w:rFonts w:ascii="Segoe UI" w:hAnsi="Segoe UI" w:cs="Segoe UI"/>
          <w:i/>
          <w:color w:val="002060"/>
          <w:sz w:val="18"/>
          <w:szCs w:val="18"/>
        </w:rPr>
      </w:pPr>
      <w:r w:rsidRPr="00112711">
        <w:rPr>
          <w:rFonts w:ascii="Segoe UI" w:hAnsi="Segoe UI" w:cs="Segoe UI"/>
          <w:i/>
          <w:color w:val="002060"/>
          <w:sz w:val="18"/>
          <w:szCs w:val="18"/>
        </w:rPr>
        <w:t>(Please add additional rows if required)</w:t>
      </w:r>
    </w:p>
    <w:p w14:paraId="5E7797DB" w14:textId="2320FAE9" w:rsidR="0073393A" w:rsidRPr="00112711" w:rsidRDefault="0073393A" w:rsidP="001956EB">
      <w:pPr>
        <w:rPr>
          <w:rFonts w:ascii="Segoe UI" w:hAnsi="Segoe UI" w:cs="Segoe UI"/>
          <w:b/>
          <w:bCs/>
          <w:color w:val="002060"/>
          <w:sz w:val="18"/>
          <w:szCs w:val="18"/>
        </w:rPr>
      </w:pPr>
    </w:p>
    <w:p w14:paraId="7D8A0F09" w14:textId="02AEE52A" w:rsidR="00D273B9" w:rsidRPr="00112711" w:rsidRDefault="00D273B9" w:rsidP="001956EB">
      <w:pPr>
        <w:rPr>
          <w:rFonts w:ascii="Segoe UI" w:hAnsi="Segoe UI" w:cs="Segoe UI"/>
          <w:b/>
          <w:bCs/>
          <w:color w:val="002060"/>
          <w:sz w:val="18"/>
          <w:szCs w:val="18"/>
        </w:rPr>
      </w:pPr>
    </w:p>
    <w:p w14:paraId="3D0A520D" w14:textId="67ECD23F" w:rsidR="00D273B9" w:rsidRPr="00112711" w:rsidRDefault="00D273B9" w:rsidP="001956EB">
      <w:pPr>
        <w:rPr>
          <w:rFonts w:ascii="Segoe UI" w:hAnsi="Segoe UI" w:cs="Segoe UI"/>
          <w:b/>
          <w:bCs/>
          <w:color w:val="002060"/>
          <w:sz w:val="18"/>
          <w:szCs w:val="18"/>
        </w:rPr>
      </w:pPr>
    </w:p>
    <w:p w14:paraId="5A639003" w14:textId="4D3CC47C" w:rsidR="00D273B9" w:rsidRPr="00112711" w:rsidRDefault="00D273B9" w:rsidP="001956EB">
      <w:pPr>
        <w:rPr>
          <w:rFonts w:ascii="Segoe UI" w:hAnsi="Segoe UI" w:cs="Segoe UI"/>
          <w:b/>
          <w:bCs/>
          <w:color w:val="002060"/>
          <w:sz w:val="18"/>
          <w:szCs w:val="18"/>
        </w:rPr>
      </w:pPr>
    </w:p>
    <w:p w14:paraId="6BF7396C" w14:textId="4346870C" w:rsidR="00463D8E" w:rsidRPr="00112711" w:rsidRDefault="00463D8E" w:rsidP="00463D8E">
      <w:pPr>
        <w:rPr>
          <w:rFonts w:ascii="Segoe UI" w:hAnsi="Segoe UI" w:cs="Segoe UI"/>
          <w:b/>
          <w:bCs/>
          <w:color w:val="002060"/>
          <w:sz w:val="18"/>
          <w:szCs w:val="18"/>
        </w:rPr>
      </w:pPr>
    </w:p>
    <w:p w14:paraId="083BBDC4" w14:textId="77777777" w:rsidR="00F66EF7" w:rsidRPr="00F66EF7" w:rsidRDefault="00F66EF7" w:rsidP="00F66EF7">
      <w:pPr>
        <w:pStyle w:val="xmsonormal"/>
        <w:shd w:val="clear" w:color="auto" w:fill="FFFFFF"/>
        <w:spacing w:before="0" w:beforeAutospacing="0" w:after="0" w:afterAutospacing="0"/>
        <w:rPr>
          <w:rFonts w:ascii="Calibri" w:hAnsi="Calibri" w:cs="Calibri"/>
          <w:color w:val="002060"/>
          <w:sz w:val="22"/>
          <w:szCs w:val="22"/>
        </w:rPr>
      </w:pPr>
      <w:r w:rsidRPr="00F66EF7">
        <w:rPr>
          <w:rStyle w:val="xcontentpasted3"/>
          <w:rFonts w:ascii="Segoe UI" w:hAnsi="Segoe UI" w:cs="Segoe UI"/>
          <w:b/>
          <w:bCs/>
          <w:color w:val="002060"/>
          <w:sz w:val="18"/>
          <w:szCs w:val="18"/>
          <w:bdr w:val="none" w:sz="0" w:space="0" w:color="auto" w:frame="1"/>
        </w:rPr>
        <w:t>References: </w:t>
      </w:r>
      <w:r w:rsidRPr="00F66EF7">
        <w:rPr>
          <w:rStyle w:val="xcontentpasted3"/>
          <w:rFonts w:ascii="Segoe UI" w:hAnsi="Segoe UI" w:cs="Segoe UI"/>
          <w:color w:val="002060"/>
          <w:sz w:val="18"/>
          <w:szCs w:val="18"/>
          <w:bdr w:val="none" w:sz="0" w:space="0" w:color="auto" w:frame="1"/>
        </w:rPr>
        <w:t>Any offer of employment will be subject to receipt of satisfactory references. </w:t>
      </w:r>
    </w:p>
    <w:p w14:paraId="76EBB17C" w14:textId="1095A426" w:rsidR="00F66EF7" w:rsidRPr="00F66EF7" w:rsidRDefault="00F66EF7" w:rsidP="00F66EF7">
      <w:pPr>
        <w:pStyle w:val="xmsonormal"/>
        <w:shd w:val="clear" w:color="auto" w:fill="FFFFFF"/>
        <w:spacing w:before="0" w:beforeAutospacing="0" w:after="0" w:afterAutospacing="0"/>
        <w:rPr>
          <w:rFonts w:ascii="Calibri" w:hAnsi="Calibri" w:cs="Calibri"/>
          <w:color w:val="002060"/>
          <w:sz w:val="22"/>
          <w:szCs w:val="22"/>
        </w:rPr>
      </w:pPr>
      <w:r w:rsidRPr="00F66EF7">
        <w:rPr>
          <w:rStyle w:val="xcontentpasted3"/>
          <w:rFonts w:ascii="Segoe UI" w:hAnsi="Segoe UI" w:cs="Segoe UI"/>
          <w:color w:val="002060"/>
          <w:sz w:val="18"/>
          <w:szCs w:val="18"/>
          <w:bdr w:val="none" w:sz="0" w:space="0" w:color="auto" w:frame="1"/>
        </w:rPr>
        <w:t>Please provide 3 references of people who </w:t>
      </w:r>
      <w:r w:rsidRPr="00F66EF7">
        <w:rPr>
          <w:rStyle w:val="xcontentpasted3"/>
          <w:rFonts w:ascii="Segoe UI" w:hAnsi="Segoe UI" w:cs="Segoe UI"/>
          <w:color w:val="002060"/>
          <w:sz w:val="18"/>
          <w:szCs w:val="18"/>
          <w:bdr w:val="none" w:sz="0" w:space="0" w:color="auto" w:frame="1"/>
          <w:lang w:val="en-US"/>
        </w:rPr>
        <w:t>will be able to </w:t>
      </w:r>
      <w:r w:rsidRPr="00F66EF7">
        <w:rPr>
          <w:rStyle w:val="xcontentpasted3"/>
          <w:rFonts w:ascii="Segoe UI" w:hAnsi="Segoe UI" w:cs="Segoe UI"/>
          <w:color w:val="002060"/>
          <w:sz w:val="18"/>
          <w:szCs w:val="18"/>
          <w:bdr w:val="none" w:sz="0" w:space="0" w:color="auto" w:frame="1"/>
        </w:rPr>
        <w:t xml:space="preserve">provide feedback relating to your work, </w:t>
      </w:r>
      <w:proofErr w:type="gramStart"/>
      <w:r w:rsidRPr="00F66EF7">
        <w:rPr>
          <w:rStyle w:val="xcontentpasted3"/>
          <w:rFonts w:ascii="Segoe UI" w:hAnsi="Segoe UI" w:cs="Segoe UI"/>
          <w:color w:val="002060"/>
          <w:sz w:val="18"/>
          <w:szCs w:val="18"/>
          <w:bdr w:val="none" w:sz="0" w:space="0" w:color="auto" w:frame="1"/>
        </w:rPr>
        <w:t>skills</w:t>
      </w:r>
      <w:proofErr w:type="gramEnd"/>
      <w:r w:rsidRPr="00F66EF7">
        <w:rPr>
          <w:rStyle w:val="xcontentpasted3"/>
          <w:rFonts w:ascii="Segoe UI" w:hAnsi="Segoe UI" w:cs="Segoe UI"/>
          <w:color w:val="002060"/>
          <w:sz w:val="18"/>
          <w:szCs w:val="18"/>
          <w:bdr w:val="none" w:sz="0" w:space="0" w:color="auto" w:frame="1"/>
        </w:rPr>
        <w:t xml:space="preserve"> and suitability for the post applied.  </w:t>
      </w:r>
      <w:r w:rsidRPr="00F66EF7">
        <w:rPr>
          <w:rStyle w:val="xcontentpasted3"/>
          <w:rFonts w:ascii="Segoe UI" w:hAnsi="Segoe UI" w:cs="Segoe UI"/>
          <w:color w:val="002060"/>
          <w:sz w:val="18"/>
          <w:szCs w:val="18"/>
          <w:bdr w:val="none" w:sz="0" w:space="0" w:color="auto" w:frame="1"/>
          <w:lang w:val="en-US"/>
        </w:rPr>
        <w:t>For those coming from employment, o</w:t>
      </w:r>
      <w:r w:rsidRPr="00F66EF7">
        <w:rPr>
          <w:rStyle w:val="xcontentpasted3"/>
          <w:rFonts w:ascii="Segoe UI" w:hAnsi="Segoe UI" w:cs="Segoe UI"/>
          <w:color w:val="002060"/>
          <w:sz w:val="18"/>
          <w:szCs w:val="18"/>
          <w:bdr w:val="none" w:sz="0" w:space="0" w:color="auto" w:frame="1"/>
        </w:rPr>
        <w:t>ne reference should be from HR or your line/reporting manager from your current/most recent employer</w:t>
      </w:r>
      <w:r w:rsidRPr="00F66EF7">
        <w:rPr>
          <w:rStyle w:val="xcontentpasted3"/>
          <w:rFonts w:ascii="Segoe UI" w:hAnsi="Segoe UI" w:cs="Segoe UI"/>
          <w:color w:val="002060"/>
          <w:sz w:val="18"/>
          <w:szCs w:val="18"/>
          <w:u w:val="single"/>
          <w:bdr w:val="none" w:sz="0" w:space="0" w:color="auto" w:frame="1"/>
        </w:rPr>
        <w:t>.</w:t>
      </w:r>
      <w:r w:rsidRPr="00F66EF7">
        <w:rPr>
          <w:rStyle w:val="xcontentpasted3"/>
          <w:rFonts w:ascii="Segoe UI" w:hAnsi="Segoe UI" w:cs="Segoe UI"/>
          <w:color w:val="002060"/>
          <w:sz w:val="18"/>
          <w:szCs w:val="18"/>
          <w:bdr w:val="none" w:sz="0" w:space="0" w:color="auto" w:frame="1"/>
        </w:rPr>
        <w:t xml:space="preserve"> References will be kept </w:t>
      </w:r>
      <w:proofErr w:type="gramStart"/>
      <w:r w:rsidRPr="00F66EF7">
        <w:rPr>
          <w:rStyle w:val="xcontentpasted3"/>
          <w:rFonts w:ascii="Segoe UI" w:hAnsi="Segoe UI" w:cs="Segoe UI"/>
          <w:color w:val="002060"/>
          <w:sz w:val="18"/>
          <w:szCs w:val="18"/>
          <w:bdr w:val="none" w:sz="0" w:space="0" w:color="auto" w:frame="1"/>
        </w:rPr>
        <w:t>confidential</w:t>
      </w:r>
      <w:proofErr w:type="gramEnd"/>
      <w:r w:rsidRPr="00F66EF7">
        <w:rPr>
          <w:rStyle w:val="xcontentpasted3"/>
          <w:rFonts w:ascii="Segoe UI" w:hAnsi="Segoe UI" w:cs="Segoe UI"/>
          <w:color w:val="002060"/>
          <w:sz w:val="18"/>
          <w:szCs w:val="18"/>
          <w:bdr w:val="none" w:sz="0" w:space="0" w:color="auto" w:frame="1"/>
        </w:rPr>
        <w:t xml:space="preserve"> and referees will not be contacted without your permission. Depending on your career stage, a reference may be from a Teacher/Academic Supervisor. </w:t>
      </w:r>
    </w:p>
    <w:p w14:paraId="38A814E2" w14:textId="20BE6B43" w:rsidR="001956EB" w:rsidRPr="00112711" w:rsidRDefault="001956EB" w:rsidP="001956EB">
      <w:pPr>
        <w:rPr>
          <w:rFonts w:ascii="Segoe UI" w:hAnsi="Segoe UI" w:cs="Segoe UI"/>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514"/>
        <w:gridCol w:w="2515"/>
        <w:gridCol w:w="2515"/>
        <w:gridCol w:w="2637"/>
      </w:tblGrid>
      <w:tr w:rsidR="00112711" w:rsidRPr="00112711" w14:paraId="6405A748" w14:textId="77777777" w:rsidTr="006224A6">
        <w:trPr>
          <w:trHeight w:val="256"/>
        </w:trPr>
        <w:tc>
          <w:tcPr>
            <w:tcW w:w="1235" w:type="pct"/>
          </w:tcPr>
          <w:p w14:paraId="52910302" w14:textId="280A4FE4" w:rsidR="00EC66C4" w:rsidRPr="00112711" w:rsidRDefault="00EC66C4" w:rsidP="001956EB">
            <w:pPr>
              <w:rPr>
                <w:rFonts w:ascii="Segoe UI" w:hAnsi="Segoe UI" w:cs="Segoe UI"/>
                <w:b/>
                <w:color w:val="002060"/>
                <w:sz w:val="18"/>
                <w:szCs w:val="18"/>
              </w:rPr>
            </w:pPr>
            <w:r w:rsidRPr="00112711">
              <w:rPr>
                <w:rFonts w:ascii="Segoe UI" w:hAnsi="Segoe UI" w:cs="Segoe UI"/>
                <w:b/>
                <w:color w:val="002060"/>
                <w:sz w:val="18"/>
                <w:szCs w:val="18"/>
              </w:rPr>
              <w:t>Name</w:t>
            </w:r>
            <w:r w:rsidR="002909F7" w:rsidRPr="00112711">
              <w:rPr>
                <w:rFonts w:ascii="Segoe UI" w:hAnsi="Segoe UI" w:cs="Segoe UI"/>
                <w:b/>
                <w:color w:val="002060"/>
                <w:sz w:val="18"/>
                <w:szCs w:val="18"/>
              </w:rPr>
              <w:t xml:space="preserve"> and Position</w:t>
            </w:r>
          </w:p>
        </w:tc>
        <w:tc>
          <w:tcPr>
            <w:tcW w:w="1235" w:type="pct"/>
          </w:tcPr>
          <w:p w14:paraId="202D4F40" w14:textId="07BF93D1" w:rsidR="00EC66C4" w:rsidRPr="00112711" w:rsidRDefault="00EC66C4" w:rsidP="001956EB">
            <w:pPr>
              <w:rPr>
                <w:rFonts w:ascii="Segoe UI" w:hAnsi="Segoe UI" w:cs="Segoe UI"/>
                <w:b/>
                <w:color w:val="002060"/>
                <w:sz w:val="18"/>
                <w:szCs w:val="18"/>
              </w:rPr>
            </w:pPr>
            <w:r w:rsidRPr="00112711">
              <w:rPr>
                <w:rFonts w:ascii="Segoe UI" w:hAnsi="Segoe UI" w:cs="Segoe UI"/>
                <w:b/>
                <w:color w:val="002060"/>
                <w:sz w:val="18"/>
                <w:szCs w:val="18"/>
              </w:rPr>
              <w:t>Organisation</w:t>
            </w:r>
            <w:r w:rsidR="009A68E0" w:rsidRPr="00112711">
              <w:rPr>
                <w:rFonts w:ascii="Segoe UI" w:hAnsi="Segoe UI" w:cs="Segoe UI"/>
                <w:b/>
                <w:color w:val="002060"/>
                <w:sz w:val="18"/>
                <w:szCs w:val="18"/>
              </w:rPr>
              <w:t xml:space="preserve"> &amp; Address</w:t>
            </w:r>
          </w:p>
        </w:tc>
        <w:tc>
          <w:tcPr>
            <w:tcW w:w="1235" w:type="pct"/>
          </w:tcPr>
          <w:p w14:paraId="054616D5" w14:textId="4310A0BA" w:rsidR="00EC66C4" w:rsidRPr="00112711" w:rsidRDefault="002909F7" w:rsidP="001956EB">
            <w:pPr>
              <w:rPr>
                <w:rFonts w:ascii="Segoe UI" w:hAnsi="Segoe UI" w:cs="Segoe UI"/>
                <w:b/>
                <w:color w:val="002060"/>
                <w:sz w:val="18"/>
                <w:szCs w:val="18"/>
              </w:rPr>
            </w:pPr>
            <w:r w:rsidRPr="00112711">
              <w:rPr>
                <w:rFonts w:ascii="Segoe UI" w:hAnsi="Segoe UI" w:cs="Segoe UI"/>
                <w:b/>
                <w:color w:val="002060"/>
                <w:sz w:val="18"/>
                <w:szCs w:val="18"/>
              </w:rPr>
              <w:t>Contact Details</w:t>
            </w:r>
          </w:p>
        </w:tc>
        <w:tc>
          <w:tcPr>
            <w:tcW w:w="1296" w:type="pct"/>
          </w:tcPr>
          <w:p w14:paraId="6CE68EEA" w14:textId="243E3B2F" w:rsidR="00EC66C4" w:rsidRPr="00112711" w:rsidRDefault="00F97E9D" w:rsidP="001956EB">
            <w:pPr>
              <w:rPr>
                <w:rFonts w:ascii="Segoe UI" w:hAnsi="Segoe UI" w:cs="Segoe UI"/>
                <w:b/>
                <w:color w:val="002060"/>
                <w:sz w:val="18"/>
                <w:szCs w:val="18"/>
              </w:rPr>
            </w:pPr>
            <w:r w:rsidRPr="00112711">
              <w:rPr>
                <w:rFonts w:ascii="Segoe UI" w:hAnsi="Segoe UI" w:cs="Segoe UI"/>
                <w:b/>
                <w:color w:val="002060"/>
                <w:sz w:val="18"/>
                <w:szCs w:val="18"/>
              </w:rPr>
              <w:t>Professional Relationship</w:t>
            </w:r>
          </w:p>
        </w:tc>
      </w:tr>
      <w:tr w:rsidR="00112711" w:rsidRPr="00112711" w14:paraId="427DACE7" w14:textId="77777777" w:rsidTr="006224A6">
        <w:trPr>
          <w:trHeight w:val="267"/>
        </w:trPr>
        <w:tc>
          <w:tcPr>
            <w:tcW w:w="1235" w:type="pct"/>
          </w:tcPr>
          <w:p w14:paraId="47EF7429" w14:textId="77777777" w:rsidR="00EC66C4" w:rsidRPr="00112711" w:rsidRDefault="00EC66C4" w:rsidP="001956EB">
            <w:pPr>
              <w:rPr>
                <w:rFonts w:ascii="Segoe UI" w:hAnsi="Segoe UI" w:cs="Segoe UI"/>
                <w:bCs/>
                <w:color w:val="002060"/>
                <w:sz w:val="18"/>
                <w:szCs w:val="18"/>
              </w:rPr>
            </w:pPr>
          </w:p>
        </w:tc>
        <w:tc>
          <w:tcPr>
            <w:tcW w:w="1235" w:type="pct"/>
          </w:tcPr>
          <w:p w14:paraId="48481E2A" w14:textId="77777777" w:rsidR="00EC66C4" w:rsidRPr="00112711" w:rsidRDefault="00EC66C4" w:rsidP="001956EB">
            <w:pPr>
              <w:rPr>
                <w:rFonts w:ascii="Segoe UI" w:hAnsi="Segoe UI" w:cs="Segoe UI"/>
                <w:bCs/>
                <w:color w:val="002060"/>
                <w:sz w:val="18"/>
                <w:szCs w:val="18"/>
              </w:rPr>
            </w:pPr>
          </w:p>
        </w:tc>
        <w:tc>
          <w:tcPr>
            <w:tcW w:w="1235" w:type="pct"/>
          </w:tcPr>
          <w:p w14:paraId="11B9FFDC" w14:textId="3D88E182" w:rsidR="00EC66C4" w:rsidRPr="00112711" w:rsidRDefault="00EC66C4" w:rsidP="001956EB">
            <w:pPr>
              <w:rPr>
                <w:rFonts w:ascii="Segoe UI" w:hAnsi="Segoe UI" w:cs="Segoe UI"/>
                <w:bCs/>
                <w:color w:val="002060"/>
                <w:sz w:val="18"/>
                <w:szCs w:val="18"/>
              </w:rPr>
            </w:pPr>
          </w:p>
        </w:tc>
        <w:tc>
          <w:tcPr>
            <w:tcW w:w="1296" w:type="pct"/>
          </w:tcPr>
          <w:p w14:paraId="27996328" w14:textId="77777777" w:rsidR="00EC66C4" w:rsidRPr="00112711" w:rsidRDefault="00EC66C4" w:rsidP="001956EB">
            <w:pPr>
              <w:rPr>
                <w:rFonts w:ascii="Segoe UI" w:hAnsi="Segoe UI" w:cs="Segoe UI"/>
                <w:bCs/>
                <w:color w:val="002060"/>
                <w:sz w:val="18"/>
                <w:szCs w:val="18"/>
              </w:rPr>
            </w:pPr>
          </w:p>
        </w:tc>
      </w:tr>
      <w:tr w:rsidR="00112711" w:rsidRPr="00112711" w14:paraId="49F07AFE" w14:textId="77777777" w:rsidTr="006224A6">
        <w:trPr>
          <w:trHeight w:val="256"/>
        </w:trPr>
        <w:tc>
          <w:tcPr>
            <w:tcW w:w="1235" w:type="pct"/>
          </w:tcPr>
          <w:p w14:paraId="6A5EFCAC" w14:textId="77777777" w:rsidR="00EC66C4" w:rsidRPr="00112711" w:rsidRDefault="00EC66C4" w:rsidP="001956EB">
            <w:pPr>
              <w:rPr>
                <w:rFonts w:ascii="Segoe UI" w:hAnsi="Segoe UI" w:cs="Segoe UI"/>
                <w:bCs/>
                <w:color w:val="002060"/>
                <w:sz w:val="18"/>
                <w:szCs w:val="18"/>
              </w:rPr>
            </w:pPr>
          </w:p>
        </w:tc>
        <w:tc>
          <w:tcPr>
            <w:tcW w:w="1235" w:type="pct"/>
          </w:tcPr>
          <w:p w14:paraId="59103BC2" w14:textId="77777777" w:rsidR="00EC66C4" w:rsidRPr="00112711" w:rsidRDefault="00EC66C4" w:rsidP="001956EB">
            <w:pPr>
              <w:rPr>
                <w:rFonts w:ascii="Segoe UI" w:hAnsi="Segoe UI" w:cs="Segoe UI"/>
                <w:bCs/>
                <w:color w:val="002060"/>
                <w:sz w:val="18"/>
                <w:szCs w:val="18"/>
              </w:rPr>
            </w:pPr>
          </w:p>
        </w:tc>
        <w:tc>
          <w:tcPr>
            <w:tcW w:w="1235" w:type="pct"/>
          </w:tcPr>
          <w:p w14:paraId="5ED1632E" w14:textId="46113D4E" w:rsidR="00EC66C4" w:rsidRPr="00112711" w:rsidRDefault="00EC66C4" w:rsidP="001956EB">
            <w:pPr>
              <w:rPr>
                <w:rFonts w:ascii="Segoe UI" w:hAnsi="Segoe UI" w:cs="Segoe UI"/>
                <w:bCs/>
                <w:color w:val="002060"/>
                <w:sz w:val="18"/>
                <w:szCs w:val="18"/>
              </w:rPr>
            </w:pPr>
          </w:p>
        </w:tc>
        <w:tc>
          <w:tcPr>
            <w:tcW w:w="1296" w:type="pct"/>
          </w:tcPr>
          <w:p w14:paraId="21D6D685" w14:textId="77777777" w:rsidR="00EC66C4" w:rsidRPr="00112711" w:rsidRDefault="00EC66C4" w:rsidP="001956EB">
            <w:pPr>
              <w:rPr>
                <w:rFonts w:ascii="Segoe UI" w:hAnsi="Segoe UI" w:cs="Segoe UI"/>
                <w:bCs/>
                <w:color w:val="002060"/>
                <w:sz w:val="18"/>
                <w:szCs w:val="18"/>
              </w:rPr>
            </w:pPr>
          </w:p>
        </w:tc>
      </w:tr>
      <w:tr w:rsidR="00112711" w:rsidRPr="00112711" w14:paraId="273896FA" w14:textId="77777777" w:rsidTr="006224A6">
        <w:trPr>
          <w:trHeight w:val="267"/>
        </w:trPr>
        <w:tc>
          <w:tcPr>
            <w:tcW w:w="1235" w:type="pct"/>
          </w:tcPr>
          <w:p w14:paraId="29AB3179" w14:textId="77777777" w:rsidR="00EC66C4" w:rsidRPr="00112711" w:rsidRDefault="00EC66C4" w:rsidP="001956EB">
            <w:pPr>
              <w:rPr>
                <w:rFonts w:ascii="Segoe UI" w:hAnsi="Segoe UI" w:cs="Segoe UI"/>
                <w:bCs/>
                <w:color w:val="002060"/>
                <w:sz w:val="18"/>
                <w:szCs w:val="18"/>
              </w:rPr>
            </w:pPr>
          </w:p>
        </w:tc>
        <w:tc>
          <w:tcPr>
            <w:tcW w:w="1235" w:type="pct"/>
          </w:tcPr>
          <w:p w14:paraId="2795C893" w14:textId="77777777" w:rsidR="00EC66C4" w:rsidRPr="00112711" w:rsidRDefault="00EC66C4" w:rsidP="001956EB">
            <w:pPr>
              <w:rPr>
                <w:rFonts w:ascii="Segoe UI" w:hAnsi="Segoe UI" w:cs="Segoe UI"/>
                <w:bCs/>
                <w:color w:val="002060"/>
                <w:sz w:val="18"/>
                <w:szCs w:val="18"/>
              </w:rPr>
            </w:pPr>
          </w:p>
        </w:tc>
        <w:tc>
          <w:tcPr>
            <w:tcW w:w="1235" w:type="pct"/>
          </w:tcPr>
          <w:p w14:paraId="383C6C2C" w14:textId="77777777" w:rsidR="00EC66C4" w:rsidRPr="00112711" w:rsidRDefault="00EC66C4" w:rsidP="001956EB">
            <w:pPr>
              <w:rPr>
                <w:rFonts w:ascii="Segoe UI" w:hAnsi="Segoe UI" w:cs="Segoe UI"/>
                <w:bCs/>
                <w:color w:val="002060"/>
                <w:sz w:val="18"/>
                <w:szCs w:val="18"/>
              </w:rPr>
            </w:pPr>
          </w:p>
        </w:tc>
        <w:tc>
          <w:tcPr>
            <w:tcW w:w="1296" w:type="pct"/>
          </w:tcPr>
          <w:p w14:paraId="010E9361" w14:textId="77777777" w:rsidR="00EC66C4" w:rsidRPr="00112711" w:rsidRDefault="00EC66C4" w:rsidP="001956EB">
            <w:pPr>
              <w:rPr>
                <w:rFonts w:ascii="Segoe UI" w:hAnsi="Segoe UI" w:cs="Segoe UI"/>
                <w:bCs/>
                <w:color w:val="002060"/>
                <w:sz w:val="18"/>
                <w:szCs w:val="18"/>
              </w:rPr>
            </w:pPr>
          </w:p>
        </w:tc>
      </w:tr>
    </w:tbl>
    <w:p w14:paraId="300AFA13" w14:textId="77777777" w:rsidR="00C61345" w:rsidRPr="00112711" w:rsidRDefault="00C61345" w:rsidP="005F644B">
      <w:pPr>
        <w:rPr>
          <w:rFonts w:ascii="Segoe UI" w:hAnsi="Segoe UI" w:cs="Segoe UI"/>
          <w:b/>
          <w:bCs/>
          <w:color w:val="002060"/>
          <w:sz w:val="18"/>
          <w:szCs w:val="18"/>
        </w:rPr>
      </w:pPr>
    </w:p>
    <w:p w14:paraId="443B7850" w14:textId="18987BB7" w:rsidR="005F644B" w:rsidRPr="00112711" w:rsidRDefault="005F644B" w:rsidP="006E2CE9">
      <w:pPr>
        <w:pStyle w:val="paragraph"/>
        <w:spacing w:before="0" w:beforeAutospacing="0" w:after="0" w:afterAutospacing="0"/>
        <w:textAlignment w:val="baseline"/>
        <w:rPr>
          <w:rFonts w:ascii="Segoe UI" w:hAnsi="Segoe UI" w:cs="Segoe UI"/>
          <w:bCs/>
          <w:color w:val="002060"/>
          <w:sz w:val="18"/>
          <w:szCs w:val="18"/>
        </w:rPr>
      </w:pPr>
      <w:r w:rsidRPr="00112711">
        <w:rPr>
          <w:rFonts w:ascii="Segoe UI" w:hAnsi="Segoe UI" w:cs="Segoe UI"/>
          <w:b/>
          <w:color w:val="002060"/>
          <w:sz w:val="18"/>
          <w:szCs w:val="18"/>
        </w:rPr>
        <w:t>Criminal Record Declaration</w:t>
      </w:r>
      <w:r w:rsidR="00DC0E88">
        <w:rPr>
          <w:rFonts w:ascii="Segoe UI" w:hAnsi="Segoe UI" w:cs="Segoe UI"/>
          <w:b/>
          <w:color w:val="002060"/>
          <w:sz w:val="18"/>
          <w:szCs w:val="18"/>
        </w:rPr>
        <w:t xml:space="preserve">: </w:t>
      </w:r>
      <w:r w:rsidR="00606CF3" w:rsidRPr="00112711">
        <w:rPr>
          <w:rFonts w:ascii="Segoe UI" w:hAnsi="Segoe UI" w:cs="Segoe UI"/>
          <w:color w:val="002060"/>
          <w:sz w:val="18"/>
          <w:szCs w:val="18"/>
        </w:rPr>
        <w:t>As explained in the guidelines, o</w:t>
      </w:r>
      <w:r w:rsidRPr="00112711">
        <w:rPr>
          <w:rFonts w:ascii="Segoe UI" w:hAnsi="Segoe UI" w:cs="Segoe UI"/>
          <w:color w:val="002060"/>
          <w:sz w:val="18"/>
          <w:szCs w:val="18"/>
        </w:rPr>
        <w:t>ur recruitment process includes checks which may identify criminal convictions</w:t>
      </w:r>
      <w:r w:rsidR="009E7674">
        <w:rPr>
          <w:rFonts w:ascii="Segoe UI" w:hAnsi="Segoe UI" w:cs="Segoe UI"/>
          <w:color w:val="002060"/>
          <w:sz w:val="18"/>
          <w:szCs w:val="18"/>
        </w:rPr>
        <w:t xml:space="preserve">. </w:t>
      </w:r>
      <w:r w:rsidR="00804E70" w:rsidRPr="00112711">
        <w:rPr>
          <w:rFonts w:ascii="Segoe UI" w:hAnsi="Segoe UI" w:cs="Segoe UI"/>
          <w:bCs/>
          <w:color w:val="002060"/>
          <w:sz w:val="18"/>
          <w:szCs w:val="18"/>
        </w:rPr>
        <w:t xml:space="preserve">If you would like to self-declare here, </w:t>
      </w:r>
      <w:r w:rsidR="00956D4C" w:rsidRPr="00112711">
        <w:rPr>
          <w:rFonts w:ascii="Segoe UI" w:hAnsi="Segoe UI" w:cs="Segoe UI"/>
          <w:bCs/>
          <w:color w:val="002060"/>
          <w:sz w:val="18"/>
          <w:szCs w:val="18"/>
        </w:rPr>
        <w:t>we invite you to do so.</w:t>
      </w:r>
    </w:p>
    <w:p w14:paraId="0AA11CF2" w14:textId="77777777" w:rsidR="006224A6" w:rsidRPr="00112711" w:rsidRDefault="006224A6" w:rsidP="006E2CE9">
      <w:pPr>
        <w:pStyle w:val="paragraph"/>
        <w:spacing w:before="0" w:beforeAutospacing="0" w:after="0" w:afterAutospacing="0"/>
        <w:textAlignment w:val="baseline"/>
        <w:rPr>
          <w:rFonts w:ascii="Segoe UI" w:hAnsi="Segoe UI" w:cs="Segoe UI"/>
          <w:bCs/>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7693"/>
        <w:gridCol w:w="1199"/>
        <w:gridCol w:w="1289"/>
      </w:tblGrid>
      <w:tr w:rsidR="00112711" w:rsidRPr="00112711" w14:paraId="54841573" w14:textId="77777777" w:rsidTr="006224A6">
        <w:tc>
          <w:tcPr>
            <w:tcW w:w="3778" w:type="pct"/>
          </w:tcPr>
          <w:p w14:paraId="47423C62" w14:textId="77777777" w:rsidR="000F3CD5" w:rsidRPr="00112711" w:rsidRDefault="000F3CD5" w:rsidP="00804030">
            <w:pPr>
              <w:jc w:val="center"/>
              <w:rPr>
                <w:rFonts w:ascii="Segoe UI" w:hAnsi="Segoe UI" w:cs="Segoe UI"/>
                <w:b/>
                <w:color w:val="002060"/>
                <w:sz w:val="18"/>
                <w:szCs w:val="18"/>
                <w:lang w:val="en-US"/>
              </w:rPr>
            </w:pPr>
          </w:p>
        </w:tc>
        <w:tc>
          <w:tcPr>
            <w:tcW w:w="589" w:type="pct"/>
            <w:hideMark/>
          </w:tcPr>
          <w:p w14:paraId="53134A93" w14:textId="77777777" w:rsidR="000F3CD5" w:rsidRPr="00112711" w:rsidRDefault="000F3CD5" w:rsidP="00804030">
            <w:pPr>
              <w:jc w:val="center"/>
              <w:rPr>
                <w:rFonts w:ascii="Segoe UI" w:hAnsi="Segoe UI" w:cs="Segoe UI"/>
                <w:b/>
                <w:color w:val="002060"/>
                <w:sz w:val="18"/>
                <w:szCs w:val="18"/>
                <w:lang w:val="en-US"/>
              </w:rPr>
            </w:pPr>
            <w:r w:rsidRPr="00112711">
              <w:rPr>
                <w:rFonts w:ascii="Segoe UI" w:hAnsi="Segoe UI" w:cs="Segoe UI"/>
                <w:b/>
                <w:color w:val="002060"/>
                <w:sz w:val="18"/>
                <w:szCs w:val="18"/>
                <w:lang w:val="en-US"/>
              </w:rPr>
              <w:t>YES</w:t>
            </w:r>
          </w:p>
        </w:tc>
        <w:tc>
          <w:tcPr>
            <w:tcW w:w="633" w:type="pct"/>
            <w:hideMark/>
          </w:tcPr>
          <w:p w14:paraId="2620D47A" w14:textId="77777777" w:rsidR="000F3CD5" w:rsidRPr="00112711" w:rsidRDefault="000F3CD5" w:rsidP="00804030">
            <w:pPr>
              <w:jc w:val="center"/>
              <w:rPr>
                <w:rFonts w:ascii="Segoe UI" w:hAnsi="Segoe UI" w:cs="Segoe UI"/>
                <w:b/>
                <w:color w:val="002060"/>
                <w:sz w:val="18"/>
                <w:szCs w:val="18"/>
                <w:lang w:val="en-US"/>
              </w:rPr>
            </w:pPr>
            <w:r w:rsidRPr="00112711">
              <w:rPr>
                <w:rFonts w:ascii="Segoe UI" w:hAnsi="Segoe UI" w:cs="Segoe UI"/>
                <w:b/>
                <w:color w:val="002060"/>
                <w:sz w:val="18"/>
                <w:szCs w:val="18"/>
                <w:lang w:val="en-US"/>
              </w:rPr>
              <w:t>NO</w:t>
            </w:r>
          </w:p>
        </w:tc>
      </w:tr>
      <w:tr w:rsidR="00112711" w:rsidRPr="00112711" w14:paraId="371659F6" w14:textId="77777777" w:rsidTr="006224A6">
        <w:trPr>
          <w:trHeight w:val="521"/>
        </w:trPr>
        <w:tc>
          <w:tcPr>
            <w:tcW w:w="3778" w:type="pct"/>
          </w:tcPr>
          <w:p w14:paraId="6A37C167" w14:textId="77777777" w:rsidR="000F3CD5" w:rsidRPr="00112711" w:rsidRDefault="000F3CD5" w:rsidP="00804030">
            <w:pPr>
              <w:rPr>
                <w:rFonts w:ascii="Segoe UI" w:hAnsi="Segoe UI" w:cs="Segoe UI"/>
                <w:b/>
                <w:color w:val="002060"/>
                <w:sz w:val="18"/>
                <w:szCs w:val="18"/>
                <w:lang w:val="en-US"/>
              </w:rPr>
            </w:pPr>
            <w:r w:rsidRPr="00112711">
              <w:rPr>
                <w:rFonts w:ascii="Segoe UI" w:hAnsi="Segoe UI" w:cs="Segoe UI"/>
                <w:b/>
                <w:color w:val="002060"/>
                <w:sz w:val="18"/>
                <w:szCs w:val="18"/>
                <w:lang w:val="en-US"/>
              </w:rPr>
              <w:t xml:space="preserve">Have you been convicted by a court for any criminal offence and/or sentenced to imprisonment? </w:t>
            </w:r>
          </w:p>
        </w:tc>
        <w:tc>
          <w:tcPr>
            <w:tcW w:w="589" w:type="pct"/>
          </w:tcPr>
          <w:p w14:paraId="78038A72" w14:textId="77777777" w:rsidR="000F3CD5" w:rsidRPr="00112711" w:rsidRDefault="000F3CD5" w:rsidP="00804030">
            <w:pPr>
              <w:rPr>
                <w:rFonts w:ascii="Segoe UI" w:hAnsi="Segoe UI" w:cs="Segoe UI"/>
                <w:b/>
                <w:i/>
                <w:color w:val="002060"/>
                <w:sz w:val="18"/>
                <w:szCs w:val="18"/>
                <w:lang w:val="en-US"/>
              </w:rPr>
            </w:pPr>
          </w:p>
        </w:tc>
        <w:tc>
          <w:tcPr>
            <w:tcW w:w="633" w:type="pct"/>
          </w:tcPr>
          <w:p w14:paraId="3AE3252F" w14:textId="77777777" w:rsidR="000F3CD5" w:rsidRPr="00112711" w:rsidRDefault="000F3CD5" w:rsidP="00804030">
            <w:pPr>
              <w:rPr>
                <w:rFonts w:ascii="Segoe UI" w:hAnsi="Segoe UI" w:cs="Segoe UI"/>
                <w:b/>
                <w:i/>
                <w:color w:val="002060"/>
                <w:sz w:val="18"/>
                <w:szCs w:val="18"/>
                <w:lang w:val="en-US"/>
              </w:rPr>
            </w:pPr>
          </w:p>
        </w:tc>
      </w:tr>
      <w:tr w:rsidR="00112711" w:rsidRPr="00112711" w14:paraId="1E51E68A" w14:textId="77777777" w:rsidTr="006224A6">
        <w:trPr>
          <w:trHeight w:val="402"/>
        </w:trPr>
        <w:tc>
          <w:tcPr>
            <w:tcW w:w="3778" w:type="pct"/>
            <w:hideMark/>
          </w:tcPr>
          <w:p w14:paraId="6F85FCB2" w14:textId="751B23A3" w:rsidR="000F3CD5" w:rsidRPr="00112711" w:rsidRDefault="000F3CD5" w:rsidP="00804030">
            <w:pPr>
              <w:rPr>
                <w:rFonts w:ascii="Segoe UI" w:hAnsi="Segoe UI" w:cs="Segoe UI"/>
                <w:color w:val="002060"/>
                <w:sz w:val="18"/>
                <w:szCs w:val="18"/>
                <w:lang w:val="en-US"/>
              </w:rPr>
            </w:pPr>
            <w:r w:rsidRPr="00112711">
              <w:rPr>
                <w:rFonts w:ascii="Segoe UI" w:hAnsi="Segoe UI" w:cs="Segoe UI"/>
                <w:b/>
                <w:color w:val="002060"/>
                <w:sz w:val="18"/>
                <w:szCs w:val="18"/>
                <w:lang w:val="en-US"/>
              </w:rPr>
              <w:t>Are any criminal proceedings pending against you before a court</w:t>
            </w:r>
            <w:r w:rsidR="00DC0E88">
              <w:rPr>
                <w:rFonts w:ascii="Segoe UI" w:hAnsi="Segoe UI" w:cs="Segoe UI"/>
                <w:b/>
                <w:color w:val="002060"/>
                <w:sz w:val="18"/>
                <w:szCs w:val="18"/>
                <w:lang w:val="en-US"/>
              </w:rPr>
              <w:t>?</w:t>
            </w:r>
          </w:p>
        </w:tc>
        <w:tc>
          <w:tcPr>
            <w:tcW w:w="589" w:type="pct"/>
          </w:tcPr>
          <w:p w14:paraId="023C19B3" w14:textId="3B35EB45" w:rsidR="000F3CD5" w:rsidRPr="00112711" w:rsidRDefault="000F3CD5" w:rsidP="00804030">
            <w:pPr>
              <w:rPr>
                <w:rFonts w:ascii="Segoe UI" w:hAnsi="Segoe UI" w:cs="Segoe UI"/>
                <w:b/>
                <w:i/>
                <w:color w:val="002060"/>
                <w:sz w:val="18"/>
                <w:szCs w:val="18"/>
                <w:lang w:val="en-US"/>
              </w:rPr>
            </w:pPr>
          </w:p>
        </w:tc>
        <w:tc>
          <w:tcPr>
            <w:tcW w:w="633" w:type="pct"/>
          </w:tcPr>
          <w:p w14:paraId="56B2A432" w14:textId="77777777" w:rsidR="000F3CD5" w:rsidRPr="00112711" w:rsidRDefault="000F3CD5" w:rsidP="00804030">
            <w:pPr>
              <w:rPr>
                <w:rFonts w:ascii="Segoe UI" w:hAnsi="Segoe UI" w:cs="Segoe UI"/>
                <w:b/>
                <w:i/>
                <w:color w:val="002060"/>
                <w:sz w:val="18"/>
                <w:szCs w:val="18"/>
                <w:lang w:val="en-US"/>
              </w:rPr>
            </w:pPr>
          </w:p>
        </w:tc>
      </w:tr>
      <w:tr w:rsidR="00112711" w:rsidRPr="00112711" w14:paraId="0FEB600C" w14:textId="77777777" w:rsidTr="006224A6">
        <w:tc>
          <w:tcPr>
            <w:tcW w:w="5000" w:type="pct"/>
            <w:gridSpan w:val="3"/>
          </w:tcPr>
          <w:p w14:paraId="4705F47B" w14:textId="41D3E01A" w:rsidR="000F3CD5" w:rsidRPr="00112711" w:rsidRDefault="000F3CD5" w:rsidP="00804030">
            <w:pPr>
              <w:rPr>
                <w:rFonts w:ascii="Segoe UI" w:hAnsi="Segoe UI" w:cs="Segoe UI"/>
                <w:b/>
                <w:color w:val="002060"/>
                <w:sz w:val="18"/>
                <w:szCs w:val="18"/>
                <w:lang w:val="en-US"/>
              </w:rPr>
            </w:pPr>
            <w:r w:rsidRPr="00112711">
              <w:rPr>
                <w:rFonts w:ascii="Segoe UI" w:hAnsi="Segoe UI" w:cs="Segoe UI"/>
                <w:b/>
                <w:color w:val="002060"/>
                <w:sz w:val="18"/>
                <w:szCs w:val="18"/>
                <w:lang w:val="en-US"/>
              </w:rPr>
              <w:t xml:space="preserve">If the answer for </w:t>
            </w:r>
            <w:proofErr w:type="gramStart"/>
            <w:r w:rsidRPr="00112711">
              <w:rPr>
                <w:rFonts w:ascii="Segoe UI" w:hAnsi="Segoe UI" w:cs="Segoe UI"/>
                <w:b/>
                <w:color w:val="002060"/>
                <w:sz w:val="18"/>
                <w:szCs w:val="18"/>
                <w:lang w:val="en-US"/>
              </w:rPr>
              <w:t>either/</w:t>
            </w:r>
            <w:proofErr w:type="gramEnd"/>
            <w:r w:rsidRPr="00112711">
              <w:rPr>
                <w:rFonts w:ascii="Segoe UI" w:hAnsi="Segoe UI" w:cs="Segoe UI"/>
                <w:b/>
                <w:color w:val="002060"/>
                <w:sz w:val="18"/>
                <w:szCs w:val="18"/>
                <w:lang w:val="en-US"/>
              </w:rPr>
              <w:t>both of the above is ‘YES’ please provide comments if you wish</w:t>
            </w:r>
            <w:r w:rsidR="00DC0E88">
              <w:rPr>
                <w:rFonts w:ascii="Segoe UI" w:hAnsi="Segoe UI" w:cs="Segoe UI"/>
                <w:b/>
                <w:color w:val="002060"/>
                <w:sz w:val="18"/>
                <w:szCs w:val="18"/>
                <w:lang w:val="en-US"/>
              </w:rPr>
              <w:t xml:space="preserve">. </w:t>
            </w:r>
            <w:r w:rsidRPr="00112711">
              <w:rPr>
                <w:rFonts w:ascii="Segoe UI" w:hAnsi="Segoe UI" w:cs="Segoe UI"/>
                <w:b/>
                <w:color w:val="002060"/>
                <w:sz w:val="18"/>
                <w:szCs w:val="18"/>
                <w:lang w:val="en-US"/>
              </w:rPr>
              <w:t>Alternatively, we are happy to discuss during the recruitment process if you are short-listed.</w:t>
            </w:r>
          </w:p>
          <w:p w14:paraId="4A80DCF0" w14:textId="77777777" w:rsidR="000F3CD5" w:rsidRPr="00112711" w:rsidRDefault="000F3CD5" w:rsidP="00804030">
            <w:pPr>
              <w:rPr>
                <w:rFonts w:ascii="Segoe UI" w:hAnsi="Segoe UI" w:cs="Segoe UI"/>
                <w:b/>
                <w:color w:val="002060"/>
                <w:sz w:val="18"/>
                <w:szCs w:val="18"/>
                <w:lang w:val="en-US"/>
              </w:rPr>
            </w:pPr>
          </w:p>
          <w:p w14:paraId="007126D5" w14:textId="67E10D9D" w:rsidR="000F3CD5" w:rsidRPr="00112711" w:rsidRDefault="000F3CD5" w:rsidP="00804030">
            <w:pPr>
              <w:rPr>
                <w:rFonts w:ascii="Segoe UI" w:hAnsi="Segoe UI" w:cs="Segoe UI"/>
                <w:b/>
                <w:color w:val="002060"/>
                <w:sz w:val="18"/>
                <w:szCs w:val="18"/>
                <w:lang w:val="en-US"/>
              </w:rPr>
            </w:pPr>
          </w:p>
        </w:tc>
      </w:tr>
    </w:tbl>
    <w:p w14:paraId="73C17FF9" w14:textId="77777777" w:rsidR="00C61345" w:rsidRPr="00112711" w:rsidRDefault="00C61345" w:rsidP="00C574DC">
      <w:pPr>
        <w:rPr>
          <w:rFonts w:ascii="Segoe UI" w:hAnsi="Segoe UI" w:cs="Segoe UI"/>
          <w:b/>
          <w:bCs/>
          <w:color w:val="002060"/>
          <w:sz w:val="18"/>
          <w:szCs w:val="18"/>
        </w:rPr>
      </w:pPr>
    </w:p>
    <w:p w14:paraId="67304055" w14:textId="3A4DFC4D" w:rsidR="00F0421D" w:rsidRPr="00112711" w:rsidRDefault="00AB73C8" w:rsidP="00006B49">
      <w:pPr>
        <w:rPr>
          <w:rFonts w:ascii="Segoe UI" w:hAnsi="Segoe UI" w:cs="Segoe UI"/>
          <w:b/>
          <w:bCs/>
          <w:color w:val="002060"/>
          <w:sz w:val="18"/>
          <w:szCs w:val="18"/>
        </w:rPr>
      </w:pPr>
      <w:r w:rsidRPr="00112711">
        <w:rPr>
          <w:rFonts w:ascii="Segoe UI" w:hAnsi="Segoe UI" w:cs="Segoe UI"/>
          <w:b/>
          <w:bCs/>
          <w:color w:val="002060"/>
          <w:sz w:val="18"/>
          <w:szCs w:val="18"/>
        </w:rPr>
        <w:t xml:space="preserve">Please let us know </w:t>
      </w:r>
      <w:r w:rsidR="007544DD" w:rsidRPr="00112711">
        <w:rPr>
          <w:rFonts w:ascii="Segoe UI" w:hAnsi="Segoe UI" w:cs="Segoe UI"/>
          <w:b/>
          <w:bCs/>
          <w:color w:val="002060"/>
          <w:sz w:val="18"/>
          <w:szCs w:val="18"/>
        </w:rPr>
        <w:t xml:space="preserve">if </w:t>
      </w:r>
      <w:r w:rsidR="00006B49" w:rsidRPr="00112711">
        <w:rPr>
          <w:rFonts w:ascii="Segoe UI" w:hAnsi="Segoe UI" w:cs="Segoe UI"/>
          <w:b/>
          <w:bCs/>
          <w:color w:val="002060"/>
          <w:sz w:val="18"/>
          <w:szCs w:val="18"/>
        </w:rPr>
        <w:t>you require any special arrangement</w:t>
      </w:r>
      <w:r w:rsidRPr="00112711">
        <w:rPr>
          <w:rFonts w:ascii="Segoe UI" w:hAnsi="Segoe UI" w:cs="Segoe UI"/>
          <w:b/>
          <w:bCs/>
          <w:color w:val="002060"/>
          <w:sz w:val="18"/>
          <w:szCs w:val="18"/>
        </w:rPr>
        <w:t>s</w:t>
      </w:r>
      <w:r w:rsidR="00006B49" w:rsidRPr="00112711">
        <w:rPr>
          <w:rFonts w:ascii="Segoe UI" w:hAnsi="Segoe UI" w:cs="Segoe UI"/>
          <w:b/>
          <w:bCs/>
          <w:color w:val="002060"/>
          <w:sz w:val="18"/>
          <w:szCs w:val="18"/>
        </w:rPr>
        <w:t xml:space="preserve"> </w:t>
      </w:r>
      <w:r w:rsidR="00A35137" w:rsidRPr="00112711">
        <w:rPr>
          <w:rFonts w:ascii="Segoe UI" w:hAnsi="Segoe UI" w:cs="Segoe UI"/>
          <w:b/>
          <w:bCs/>
          <w:color w:val="002060"/>
          <w:sz w:val="18"/>
          <w:szCs w:val="18"/>
        </w:rPr>
        <w:t>or reasonable adjustment</w:t>
      </w:r>
      <w:r w:rsidR="008A220A" w:rsidRPr="00112711">
        <w:rPr>
          <w:rFonts w:ascii="Segoe UI" w:hAnsi="Segoe UI" w:cs="Segoe UI"/>
          <w:b/>
          <w:bCs/>
          <w:color w:val="002060"/>
          <w:sz w:val="18"/>
          <w:szCs w:val="18"/>
        </w:rPr>
        <w:t>s</w:t>
      </w:r>
      <w:r w:rsidR="00A35137" w:rsidRPr="00112711">
        <w:rPr>
          <w:rFonts w:ascii="Segoe UI" w:hAnsi="Segoe UI" w:cs="Segoe UI"/>
          <w:b/>
          <w:bCs/>
          <w:color w:val="002060"/>
          <w:sz w:val="18"/>
          <w:szCs w:val="18"/>
        </w:rPr>
        <w:t xml:space="preserve"> </w:t>
      </w:r>
      <w:r w:rsidR="00006B49" w:rsidRPr="00112711">
        <w:rPr>
          <w:rFonts w:ascii="Segoe UI" w:hAnsi="Segoe UI" w:cs="Segoe UI"/>
          <w:b/>
          <w:bCs/>
          <w:color w:val="002060"/>
          <w:sz w:val="18"/>
          <w:szCs w:val="18"/>
        </w:rPr>
        <w:t>for the interview</w:t>
      </w:r>
      <w:r w:rsidR="00F0421D" w:rsidRPr="00112711">
        <w:rPr>
          <w:rFonts w:ascii="Segoe UI" w:hAnsi="Segoe UI" w:cs="Segoe UI"/>
          <w:b/>
          <w:bCs/>
          <w:color w:val="002060"/>
          <w:sz w:val="18"/>
          <w:szCs w:val="18"/>
        </w:rPr>
        <w:t>.</w:t>
      </w:r>
    </w:p>
    <w:p w14:paraId="00829DEF" w14:textId="47C7B8FC" w:rsidR="00006B49" w:rsidRPr="00112711" w:rsidRDefault="00F0421D" w:rsidP="00006B49">
      <w:pPr>
        <w:rPr>
          <w:rFonts w:ascii="Segoe UI" w:hAnsi="Segoe UI" w:cs="Segoe UI"/>
          <w:b/>
          <w:bCs/>
          <w:color w:val="002060"/>
          <w:sz w:val="18"/>
          <w:szCs w:val="18"/>
        </w:rPr>
      </w:pPr>
      <w:r w:rsidRPr="00112711">
        <w:rPr>
          <w:rFonts w:ascii="Segoe UI" w:hAnsi="Segoe UI" w:cs="Segoe UI"/>
          <w:b/>
          <w:bCs/>
          <w:color w:val="002060"/>
          <w:sz w:val="18"/>
          <w:szCs w:val="18"/>
        </w:rPr>
        <w:t>If you do, please</w:t>
      </w:r>
      <w:r w:rsidR="009823C5" w:rsidRPr="00112711">
        <w:rPr>
          <w:rFonts w:ascii="Segoe UI" w:hAnsi="Segoe UI" w:cs="Segoe UI"/>
          <w:b/>
          <w:bCs/>
          <w:color w:val="002060"/>
          <w:sz w:val="18"/>
          <w:szCs w:val="18"/>
        </w:rPr>
        <w:t xml:space="preserve"> </w:t>
      </w:r>
      <w:r w:rsidR="00006B49" w:rsidRPr="00112711">
        <w:rPr>
          <w:rFonts w:ascii="Segoe UI" w:hAnsi="Segoe UI" w:cs="Segoe UI"/>
          <w:b/>
          <w:bCs/>
          <w:color w:val="002060"/>
          <w:sz w:val="18"/>
          <w:szCs w:val="18"/>
        </w:rPr>
        <w:t xml:space="preserve">provide </w:t>
      </w:r>
      <w:r w:rsidR="00513A7B" w:rsidRPr="00112711">
        <w:rPr>
          <w:rFonts w:ascii="Segoe UI" w:hAnsi="Segoe UI" w:cs="Segoe UI"/>
          <w:b/>
          <w:bCs/>
          <w:color w:val="002060"/>
          <w:sz w:val="18"/>
          <w:szCs w:val="18"/>
        </w:rPr>
        <w:t xml:space="preserve">the </w:t>
      </w:r>
      <w:r w:rsidR="00006B49" w:rsidRPr="00112711">
        <w:rPr>
          <w:rFonts w:ascii="Segoe UI" w:hAnsi="Segoe UI" w:cs="Segoe UI"/>
          <w:b/>
          <w:bCs/>
          <w:color w:val="002060"/>
          <w:sz w:val="18"/>
          <w:szCs w:val="18"/>
        </w:rPr>
        <w:t>details below:</w:t>
      </w:r>
    </w:p>
    <w:p w14:paraId="678272A1" w14:textId="77777777" w:rsidR="006224A6" w:rsidRPr="00112711" w:rsidRDefault="006224A6" w:rsidP="00006B49">
      <w:pPr>
        <w:rPr>
          <w:rFonts w:ascii="Segoe UI" w:hAnsi="Segoe UI" w:cs="Segoe UI"/>
          <w:b/>
          <w:bCs/>
          <w:color w:val="002060"/>
          <w:sz w:val="18"/>
          <w:szCs w:val="18"/>
        </w:rPr>
      </w:pPr>
    </w:p>
    <w:tbl>
      <w:tblPr>
        <w:tblStyle w:val="TableGrid1"/>
        <w:tblW w:w="5067" w:type="pct"/>
        <w:tblInd w:w="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191"/>
      </w:tblGrid>
      <w:tr w:rsidR="00112711" w:rsidRPr="00112711" w14:paraId="1F95D82A" w14:textId="77777777" w:rsidTr="00152D2E">
        <w:trPr>
          <w:trHeight w:val="261"/>
        </w:trPr>
        <w:tc>
          <w:tcPr>
            <w:tcW w:w="5000" w:type="pct"/>
          </w:tcPr>
          <w:p w14:paraId="2DF188EB" w14:textId="77777777" w:rsidR="00006B49" w:rsidRPr="00112711" w:rsidRDefault="00006B49" w:rsidP="00006B49">
            <w:pPr>
              <w:rPr>
                <w:rFonts w:ascii="Segoe UI" w:hAnsi="Segoe UI" w:cs="Segoe UI"/>
                <w:b/>
                <w:bCs/>
                <w:color w:val="002060"/>
                <w:sz w:val="18"/>
                <w:szCs w:val="18"/>
                <w:lang w:val="en-US"/>
              </w:rPr>
            </w:pPr>
          </w:p>
          <w:p w14:paraId="261E77B6" w14:textId="2B41E20D" w:rsidR="00006B49" w:rsidRPr="00112711" w:rsidRDefault="00006B49" w:rsidP="00006B49">
            <w:pPr>
              <w:rPr>
                <w:rFonts w:ascii="Segoe UI" w:hAnsi="Segoe UI" w:cs="Segoe UI"/>
                <w:b/>
                <w:bCs/>
                <w:color w:val="002060"/>
                <w:sz w:val="18"/>
                <w:szCs w:val="18"/>
                <w:lang w:val="en-US"/>
              </w:rPr>
            </w:pPr>
          </w:p>
          <w:p w14:paraId="79E349DF" w14:textId="6F94122F" w:rsidR="00006B49" w:rsidRPr="00112711" w:rsidRDefault="00006B49" w:rsidP="00006B49">
            <w:pPr>
              <w:rPr>
                <w:rFonts w:ascii="Segoe UI" w:hAnsi="Segoe UI" w:cs="Segoe UI"/>
                <w:b/>
                <w:bCs/>
                <w:color w:val="002060"/>
                <w:sz w:val="18"/>
                <w:szCs w:val="18"/>
                <w:lang w:val="en-US"/>
              </w:rPr>
            </w:pPr>
          </w:p>
        </w:tc>
      </w:tr>
    </w:tbl>
    <w:p w14:paraId="52928951" w14:textId="77777777" w:rsidR="00006B49" w:rsidRPr="00112711" w:rsidRDefault="00006B49" w:rsidP="00006B49">
      <w:pPr>
        <w:rPr>
          <w:rFonts w:ascii="Segoe UI" w:hAnsi="Segoe UI" w:cs="Segoe UI"/>
          <w:b/>
          <w:bCs/>
          <w:color w:val="002060"/>
          <w:sz w:val="18"/>
          <w:szCs w:val="18"/>
        </w:rPr>
      </w:pPr>
    </w:p>
    <w:p w14:paraId="6F50F65A" w14:textId="77777777" w:rsidR="00C61345" w:rsidRPr="00112711" w:rsidRDefault="00C61345">
      <w:pPr>
        <w:ind w:left="357"/>
        <w:jc w:val="center"/>
        <w:rPr>
          <w:rFonts w:ascii="Segoe UI" w:hAnsi="Segoe UI" w:cs="Segoe UI"/>
          <w:b/>
          <w:bCs/>
          <w:color w:val="002060"/>
          <w:sz w:val="18"/>
          <w:szCs w:val="18"/>
        </w:rPr>
      </w:pPr>
    </w:p>
    <w:p w14:paraId="23DE8564" w14:textId="1007DF52" w:rsidR="009A221D" w:rsidRPr="00112711" w:rsidRDefault="00913D5B" w:rsidP="002A1DBC">
      <w:pPr>
        <w:rPr>
          <w:rFonts w:ascii="Segoe UI" w:hAnsi="Segoe UI" w:cs="Segoe UI"/>
          <w:b/>
          <w:bCs/>
          <w:color w:val="002060"/>
          <w:sz w:val="18"/>
          <w:szCs w:val="18"/>
        </w:rPr>
      </w:pPr>
      <w:r w:rsidRPr="00112711">
        <w:rPr>
          <w:rFonts w:ascii="Segoe UI" w:hAnsi="Segoe UI" w:cs="Segoe UI"/>
          <w:b/>
          <w:bCs/>
          <w:color w:val="002060"/>
          <w:sz w:val="18"/>
          <w:szCs w:val="18"/>
        </w:rPr>
        <w:t>DECLARATION</w:t>
      </w:r>
    </w:p>
    <w:p w14:paraId="23461BCC" w14:textId="05CCACF4" w:rsidR="008C15CA" w:rsidRPr="00112711" w:rsidRDefault="008C15CA">
      <w:pPr>
        <w:ind w:left="357"/>
        <w:jc w:val="center"/>
        <w:rPr>
          <w:rFonts w:ascii="Segoe UI" w:hAnsi="Segoe UI" w:cs="Segoe UI"/>
          <w:color w:val="002060"/>
          <w:sz w:val="18"/>
          <w:szCs w:val="18"/>
        </w:rPr>
      </w:pPr>
    </w:p>
    <w:p w14:paraId="40B38720" w14:textId="1B1DB4DA" w:rsidR="009A221D" w:rsidRPr="00112711" w:rsidRDefault="00913D5B" w:rsidP="002A1DBC">
      <w:pPr>
        <w:rPr>
          <w:rFonts w:ascii="Segoe UI" w:hAnsi="Segoe UI" w:cs="Segoe UI"/>
          <w:b/>
          <w:color w:val="002060"/>
          <w:sz w:val="18"/>
          <w:szCs w:val="18"/>
        </w:rPr>
      </w:pPr>
      <w:r w:rsidRPr="00112711">
        <w:rPr>
          <w:rFonts w:ascii="Segoe UI" w:hAnsi="Segoe UI" w:cs="Segoe UI"/>
          <w:b/>
          <w:color w:val="002060"/>
          <w:sz w:val="18"/>
          <w:szCs w:val="18"/>
        </w:rPr>
        <w:t>I confirm that the information given on this form</w:t>
      </w:r>
      <w:r w:rsidR="00002781" w:rsidRPr="00112711">
        <w:rPr>
          <w:rFonts w:ascii="Segoe UI" w:hAnsi="Segoe UI" w:cs="Segoe UI"/>
          <w:b/>
          <w:color w:val="002060"/>
          <w:sz w:val="18"/>
          <w:szCs w:val="18"/>
        </w:rPr>
        <w:t xml:space="preserve"> and</w:t>
      </w:r>
      <w:r w:rsidR="004108F0" w:rsidRPr="00112711">
        <w:rPr>
          <w:rFonts w:ascii="Segoe UI" w:hAnsi="Segoe UI" w:cs="Segoe UI"/>
          <w:b/>
          <w:color w:val="002060"/>
          <w:sz w:val="18"/>
          <w:szCs w:val="18"/>
        </w:rPr>
        <w:t xml:space="preserve"> in</w:t>
      </w:r>
      <w:r w:rsidR="001A50A3" w:rsidRPr="00112711">
        <w:rPr>
          <w:rFonts w:ascii="Segoe UI" w:hAnsi="Segoe UI" w:cs="Segoe UI"/>
          <w:b/>
          <w:color w:val="002060"/>
          <w:sz w:val="18"/>
          <w:szCs w:val="18"/>
        </w:rPr>
        <w:t xml:space="preserve"> any</w:t>
      </w:r>
      <w:r w:rsidR="00002781" w:rsidRPr="00112711">
        <w:rPr>
          <w:rFonts w:ascii="Segoe UI" w:hAnsi="Segoe UI" w:cs="Segoe UI"/>
          <w:b/>
          <w:color w:val="002060"/>
          <w:sz w:val="18"/>
          <w:szCs w:val="18"/>
        </w:rPr>
        <w:t xml:space="preserve"> </w:t>
      </w:r>
      <w:r w:rsidR="00EE5820" w:rsidRPr="00112711">
        <w:rPr>
          <w:rFonts w:ascii="Segoe UI" w:hAnsi="Segoe UI" w:cs="Segoe UI"/>
          <w:b/>
          <w:color w:val="002060"/>
          <w:sz w:val="18"/>
          <w:szCs w:val="18"/>
        </w:rPr>
        <w:t>CV</w:t>
      </w:r>
      <w:r w:rsidR="002A1DBC" w:rsidRPr="00112711">
        <w:rPr>
          <w:rFonts w:ascii="Segoe UI" w:hAnsi="Segoe UI" w:cs="Segoe UI"/>
          <w:b/>
          <w:color w:val="002060"/>
          <w:sz w:val="18"/>
          <w:szCs w:val="18"/>
        </w:rPr>
        <w:t>/RESUME</w:t>
      </w:r>
      <w:r w:rsidR="00002781" w:rsidRPr="00112711">
        <w:rPr>
          <w:rFonts w:ascii="Segoe UI" w:hAnsi="Segoe UI" w:cs="Segoe UI"/>
          <w:b/>
          <w:color w:val="002060"/>
          <w:sz w:val="18"/>
          <w:szCs w:val="18"/>
        </w:rPr>
        <w:t xml:space="preserve"> </w:t>
      </w:r>
      <w:r w:rsidR="00D273B9" w:rsidRPr="00112711">
        <w:rPr>
          <w:rFonts w:ascii="Segoe UI" w:hAnsi="Segoe UI" w:cs="Segoe UI"/>
          <w:b/>
          <w:color w:val="002060"/>
          <w:sz w:val="18"/>
          <w:szCs w:val="18"/>
        </w:rPr>
        <w:t>attached</w:t>
      </w:r>
      <w:r w:rsidR="00D84F97" w:rsidRPr="00112711">
        <w:rPr>
          <w:rFonts w:ascii="Segoe UI" w:hAnsi="Segoe UI" w:cs="Segoe UI"/>
          <w:b/>
          <w:color w:val="002060"/>
          <w:sz w:val="18"/>
          <w:szCs w:val="18"/>
        </w:rPr>
        <w:t xml:space="preserve"> is</w:t>
      </w:r>
      <w:r w:rsidRPr="00112711">
        <w:rPr>
          <w:rFonts w:ascii="Segoe UI" w:hAnsi="Segoe UI" w:cs="Segoe UI"/>
          <w:b/>
          <w:color w:val="002060"/>
          <w:sz w:val="18"/>
          <w:szCs w:val="18"/>
        </w:rPr>
        <w:t xml:space="preserve"> true</w:t>
      </w:r>
      <w:r w:rsidR="0074387C" w:rsidRPr="00112711">
        <w:rPr>
          <w:rFonts w:ascii="Segoe UI" w:hAnsi="Segoe UI" w:cs="Segoe UI"/>
          <w:b/>
          <w:color w:val="002060"/>
          <w:sz w:val="18"/>
          <w:szCs w:val="18"/>
        </w:rPr>
        <w:t xml:space="preserve"> and </w:t>
      </w:r>
      <w:r w:rsidRPr="00112711">
        <w:rPr>
          <w:rFonts w:ascii="Segoe UI" w:hAnsi="Segoe UI" w:cs="Segoe UI"/>
          <w:b/>
          <w:color w:val="002060"/>
          <w:sz w:val="18"/>
          <w:szCs w:val="18"/>
        </w:rPr>
        <w:t>complete</w:t>
      </w:r>
      <w:r w:rsidR="00D273B9" w:rsidRPr="00112711">
        <w:rPr>
          <w:rFonts w:ascii="Segoe UI" w:hAnsi="Segoe UI" w:cs="Segoe UI"/>
          <w:b/>
          <w:color w:val="002060"/>
          <w:sz w:val="18"/>
          <w:szCs w:val="18"/>
        </w:rPr>
        <w:t xml:space="preserve">. </w:t>
      </w:r>
      <w:r w:rsidR="00002781" w:rsidRPr="00112711">
        <w:rPr>
          <w:rFonts w:ascii="Segoe UI" w:hAnsi="Segoe UI" w:cs="Segoe UI"/>
          <w:b/>
          <w:color w:val="002060"/>
          <w:sz w:val="18"/>
          <w:szCs w:val="18"/>
        </w:rPr>
        <w:t>I understand that a</w:t>
      </w:r>
      <w:r w:rsidRPr="00112711">
        <w:rPr>
          <w:rFonts w:ascii="Segoe UI" w:hAnsi="Segoe UI" w:cs="Segoe UI"/>
          <w:b/>
          <w:color w:val="002060"/>
          <w:sz w:val="18"/>
          <w:szCs w:val="18"/>
        </w:rPr>
        <w:t xml:space="preserve">ny false statement may be sufficient cause for </w:t>
      </w:r>
      <w:r w:rsidR="0074387C" w:rsidRPr="00112711">
        <w:rPr>
          <w:rFonts w:ascii="Segoe UI" w:hAnsi="Segoe UI" w:cs="Segoe UI"/>
          <w:b/>
          <w:color w:val="002060"/>
          <w:sz w:val="18"/>
          <w:szCs w:val="18"/>
        </w:rPr>
        <w:t>disqualificati</w:t>
      </w:r>
      <w:r w:rsidR="00AE343E" w:rsidRPr="00112711">
        <w:rPr>
          <w:rFonts w:ascii="Segoe UI" w:hAnsi="Segoe UI" w:cs="Segoe UI"/>
          <w:b/>
          <w:color w:val="002060"/>
          <w:sz w:val="18"/>
          <w:szCs w:val="18"/>
        </w:rPr>
        <w:t>on of my application</w:t>
      </w:r>
      <w:r w:rsidR="00083B45" w:rsidRPr="00112711">
        <w:rPr>
          <w:rFonts w:ascii="Segoe UI" w:hAnsi="Segoe UI" w:cs="Segoe UI"/>
          <w:b/>
          <w:color w:val="002060"/>
          <w:sz w:val="18"/>
          <w:szCs w:val="18"/>
        </w:rPr>
        <w:t>, my appointment being withdrawn</w:t>
      </w:r>
      <w:r w:rsidR="00AE343E" w:rsidRPr="00112711">
        <w:rPr>
          <w:rFonts w:ascii="Segoe UI" w:hAnsi="Segoe UI" w:cs="Segoe UI"/>
          <w:b/>
          <w:color w:val="002060"/>
          <w:sz w:val="18"/>
          <w:szCs w:val="18"/>
        </w:rPr>
        <w:t xml:space="preserve"> or</w:t>
      </w:r>
      <w:r w:rsidRPr="00112711">
        <w:rPr>
          <w:rFonts w:ascii="Segoe UI" w:hAnsi="Segoe UI" w:cs="Segoe UI"/>
          <w:b/>
          <w:color w:val="002060"/>
          <w:sz w:val="18"/>
          <w:szCs w:val="18"/>
        </w:rPr>
        <w:t xml:space="preserve">, if employed, </w:t>
      </w:r>
      <w:r w:rsidR="00083B45" w:rsidRPr="00112711">
        <w:rPr>
          <w:rFonts w:ascii="Segoe UI" w:hAnsi="Segoe UI" w:cs="Segoe UI"/>
          <w:b/>
          <w:color w:val="002060"/>
          <w:sz w:val="18"/>
          <w:szCs w:val="18"/>
        </w:rPr>
        <w:t xml:space="preserve">to my </w:t>
      </w:r>
      <w:r w:rsidRPr="00112711">
        <w:rPr>
          <w:rFonts w:ascii="Segoe UI" w:hAnsi="Segoe UI" w:cs="Segoe UI"/>
          <w:b/>
          <w:color w:val="002060"/>
          <w:sz w:val="18"/>
          <w:szCs w:val="18"/>
        </w:rPr>
        <w:t>dismissal.</w:t>
      </w:r>
    </w:p>
    <w:p w14:paraId="4253A1A1" w14:textId="47AFFE8E" w:rsidR="009A221D" w:rsidRPr="00112711" w:rsidRDefault="009A221D">
      <w:pPr>
        <w:ind w:left="357"/>
        <w:rPr>
          <w:rFonts w:ascii="Segoe UI" w:hAnsi="Segoe UI" w:cs="Segoe UI"/>
          <w:b/>
          <w:color w:val="002060"/>
          <w:sz w:val="18"/>
          <w:szCs w:val="18"/>
        </w:rPr>
      </w:pPr>
    </w:p>
    <w:tbl>
      <w:tblPr>
        <w:tblStyle w:val="TableGrid"/>
        <w:tblW w:w="5067"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753"/>
        <w:gridCol w:w="8438"/>
      </w:tblGrid>
      <w:tr w:rsidR="00112711" w:rsidRPr="00112711" w14:paraId="6337F7C5" w14:textId="77777777" w:rsidTr="00AA37F0">
        <w:trPr>
          <w:trHeight w:val="340"/>
        </w:trPr>
        <w:tc>
          <w:tcPr>
            <w:tcW w:w="860" w:type="pct"/>
          </w:tcPr>
          <w:p w14:paraId="1D6C7083" w14:textId="6B3AC596" w:rsidR="009A221D" w:rsidRPr="00112711" w:rsidRDefault="008C15CA">
            <w:pPr>
              <w:rPr>
                <w:rFonts w:ascii="Segoe UI" w:hAnsi="Segoe UI" w:cs="Segoe UI"/>
                <w:b/>
                <w:color w:val="002060"/>
                <w:sz w:val="18"/>
                <w:szCs w:val="18"/>
              </w:rPr>
            </w:pPr>
            <w:r w:rsidRPr="00112711">
              <w:rPr>
                <w:rFonts w:ascii="Segoe UI" w:hAnsi="Segoe UI" w:cs="Segoe UI"/>
                <w:b/>
                <w:color w:val="002060"/>
                <w:sz w:val="18"/>
                <w:szCs w:val="18"/>
              </w:rPr>
              <w:t>Name</w:t>
            </w:r>
          </w:p>
        </w:tc>
        <w:tc>
          <w:tcPr>
            <w:tcW w:w="4140" w:type="pct"/>
          </w:tcPr>
          <w:p w14:paraId="64250EF4" w14:textId="77777777" w:rsidR="009A221D" w:rsidRPr="00112711" w:rsidRDefault="009A221D">
            <w:pPr>
              <w:rPr>
                <w:rFonts w:ascii="Segoe UI" w:hAnsi="Segoe UI" w:cs="Segoe UI"/>
                <w:color w:val="002060"/>
                <w:sz w:val="18"/>
                <w:szCs w:val="18"/>
              </w:rPr>
            </w:pPr>
          </w:p>
          <w:p w14:paraId="44A0ADCA" w14:textId="77777777" w:rsidR="009A221D" w:rsidRPr="00112711" w:rsidRDefault="009A221D">
            <w:pPr>
              <w:rPr>
                <w:rFonts w:ascii="Segoe UI" w:hAnsi="Segoe UI" w:cs="Segoe UI"/>
                <w:color w:val="002060"/>
                <w:sz w:val="18"/>
                <w:szCs w:val="18"/>
              </w:rPr>
            </w:pPr>
          </w:p>
        </w:tc>
      </w:tr>
      <w:tr w:rsidR="00112711" w:rsidRPr="00112711" w14:paraId="44A6FFA9" w14:textId="77777777" w:rsidTr="00AA37F0">
        <w:trPr>
          <w:trHeight w:val="546"/>
        </w:trPr>
        <w:tc>
          <w:tcPr>
            <w:tcW w:w="860" w:type="pct"/>
          </w:tcPr>
          <w:p w14:paraId="00097454" w14:textId="3031F193" w:rsidR="008C15CA" w:rsidRPr="00112711" w:rsidRDefault="008C15CA">
            <w:pPr>
              <w:rPr>
                <w:rFonts w:ascii="Segoe UI" w:hAnsi="Segoe UI" w:cs="Segoe UI"/>
                <w:b/>
                <w:color w:val="002060"/>
                <w:sz w:val="18"/>
                <w:szCs w:val="18"/>
              </w:rPr>
            </w:pPr>
            <w:r w:rsidRPr="00112711">
              <w:rPr>
                <w:rFonts w:ascii="Segoe UI" w:hAnsi="Segoe UI" w:cs="Segoe UI"/>
                <w:b/>
                <w:color w:val="002060"/>
                <w:sz w:val="18"/>
                <w:szCs w:val="18"/>
              </w:rPr>
              <w:t>Signature</w:t>
            </w:r>
          </w:p>
        </w:tc>
        <w:tc>
          <w:tcPr>
            <w:tcW w:w="4140" w:type="pct"/>
          </w:tcPr>
          <w:p w14:paraId="05C07DCE" w14:textId="28326D3A" w:rsidR="008C15CA" w:rsidRPr="00112711" w:rsidRDefault="008C15CA">
            <w:pPr>
              <w:rPr>
                <w:rFonts w:ascii="Segoe UI" w:hAnsi="Segoe UI" w:cs="Segoe UI"/>
                <w:b/>
                <w:color w:val="002060"/>
                <w:sz w:val="18"/>
                <w:szCs w:val="18"/>
              </w:rPr>
            </w:pPr>
          </w:p>
        </w:tc>
      </w:tr>
      <w:tr w:rsidR="00112711" w:rsidRPr="00112711" w14:paraId="368AA379" w14:textId="77777777" w:rsidTr="00AA37F0">
        <w:trPr>
          <w:trHeight w:val="412"/>
        </w:trPr>
        <w:tc>
          <w:tcPr>
            <w:tcW w:w="860" w:type="pct"/>
          </w:tcPr>
          <w:p w14:paraId="58656529" w14:textId="77777777"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Date</w:t>
            </w:r>
          </w:p>
        </w:tc>
        <w:tc>
          <w:tcPr>
            <w:tcW w:w="4140" w:type="pct"/>
          </w:tcPr>
          <w:p w14:paraId="64FE4248" w14:textId="427170D6" w:rsidR="009A221D" w:rsidRPr="00112711" w:rsidRDefault="009A221D">
            <w:pPr>
              <w:rPr>
                <w:rFonts w:ascii="Segoe UI" w:hAnsi="Segoe UI" w:cs="Segoe UI"/>
                <w:color w:val="002060"/>
                <w:sz w:val="18"/>
                <w:szCs w:val="18"/>
              </w:rPr>
            </w:pPr>
          </w:p>
          <w:p w14:paraId="0941A604" w14:textId="77777777" w:rsidR="009A221D" w:rsidRPr="00112711" w:rsidRDefault="009A221D">
            <w:pPr>
              <w:rPr>
                <w:rFonts w:ascii="Segoe UI" w:hAnsi="Segoe UI" w:cs="Segoe UI"/>
                <w:color w:val="002060"/>
                <w:sz w:val="18"/>
                <w:szCs w:val="18"/>
              </w:rPr>
            </w:pPr>
          </w:p>
        </w:tc>
      </w:tr>
    </w:tbl>
    <w:p w14:paraId="50AB5A0E" w14:textId="4DF1FB38" w:rsidR="00CC0189" w:rsidRPr="00112711" w:rsidRDefault="00CC0189" w:rsidP="00970007">
      <w:pPr>
        <w:pStyle w:val="Header"/>
        <w:rPr>
          <w:rFonts w:ascii="Segoe UI" w:eastAsia="Times New Roman" w:hAnsi="Segoe UI" w:cs="Segoe UI"/>
          <w:b/>
          <w:color w:val="002060"/>
          <w:sz w:val="18"/>
          <w:szCs w:val="18"/>
          <w:lang w:val="en-GB"/>
        </w:rPr>
      </w:pPr>
    </w:p>
    <w:p w14:paraId="21D7F3C8" w14:textId="4DB06426" w:rsidR="00002781" w:rsidRPr="00463D8E" w:rsidRDefault="00913D5B" w:rsidP="00463D8E">
      <w:pPr>
        <w:pStyle w:val="BodyText"/>
        <w:spacing w:before="7"/>
        <w:rPr>
          <w:rFonts w:ascii="Arial Black" w:eastAsia="Lucida Sans Unicode" w:hAnsi="Lucida Sans Unicode" w:cs="Lucida Sans Unicode"/>
          <w:sz w:val="27"/>
        </w:rPr>
      </w:pPr>
      <w:r w:rsidRPr="00112711">
        <w:rPr>
          <w:rFonts w:ascii="Segoe UI" w:hAnsi="Segoe UI" w:cs="Segoe UI"/>
          <w:b/>
          <w:color w:val="002060"/>
          <w:sz w:val="18"/>
          <w:szCs w:val="18"/>
        </w:rPr>
        <w:t>Please send your completed application to the email address mentioned in the vacancy advertisement.</w:t>
      </w:r>
    </w:p>
    <w:sectPr w:rsidR="00002781" w:rsidRPr="00463D8E" w:rsidSect="009E7674">
      <w:headerReference w:type="default" r:id="rId8"/>
      <w:footerReference w:type="default" r:id="rId9"/>
      <w:headerReference w:type="first" r:id="rId10"/>
      <w:footerReference w:type="first" r:id="rId11"/>
      <w:pgSz w:w="12240" w:h="15840"/>
      <w:pgMar w:top="1440" w:right="1077" w:bottom="1440" w:left="1077" w:header="431" w:footer="431" w:gutter="0"/>
      <w:pgBorders w:offsetFrom="page">
        <w:top w:val="dotted" w:sz="4" w:space="24" w:color="auto" w:shadow="1"/>
        <w:left w:val="dotted" w:sz="4" w:space="24" w:color="auto" w:shadow="1"/>
        <w:bottom w:val="dotted" w:sz="4" w:space="24" w:color="auto" w:shadow="1"/>
        <w:right w:val="dotted" w:sz="4" w:space="24" w:color="auto" w:shadow="1"/>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1ABB98" w14:textId="77777777" w:rsidR="00750753" w:rsidRDefault="00750753">
      <w:r>
        <w:separator/>
      </w:r>
    </w:p>
  </w:endnote>
  <w:endnote w:type="continuationSeparator" w:id="0">
    <w:p w14:paraId="0BE073DC" w14:textId="77777777" w:rsidR="00750753" w:rsidRDefault="00750753">
      <w:r>
        <w:continuationSeparator/>
      </w:r>
    </w:p>
  </w:endnote>
  <w:endnote w:type="continuationNotice" w:id="1">
    <w:p w14:paraId="19756ADD" w14:textId="77777777" w:rsidR="00750753" w:rsidRDefault="007507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A00002BF" w:usb1="68C7FCFB" w:usb2="00000010" w:usb3="00000000" w:csb0="0002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3318A" w14:textId="664D50B7" w:rsidR="00152D2E" w:rsidRDefault="00B17C97">
    <w:pPr>
      <w:pStyle w:val="Footer"/>
    </w:pPr>
    <w:r>
      <w:rPr>
        <w:noProof/>
      </w:rPr>
      <mc:AlternateContent>
        <mc:Choice Requires="wpg">
          <w:drawing>
            <wp:anchor distT="0" distB="0" distL="0" distR="0" simplePos="0" relativeHeight="251660288" behindDoc="1" locked="0" layoutInCell="1" allowOverlap="1" wp14:anchorId="659E6796" wp14:editId="3F1E6BE6">
              <wp:simplePos x="0" y="0"/>
              <wp:positionH relativeFrom="page">
                <wp:posOffset>1199515</wp:posOffset>
              </wp:positionH>
              <wp:positionV relativeFrom="paragraph">
                <wp:posOffset>1690370</wp:posOffset>
              </wp:positionV>
              <wp:extent cx="874395" cy="883920"/>
              <wp:effectExtent l="0" t="0" r="0" b="0"/>
              <wp:wrapTopAndBottom/>
              <wp:docPr id="27"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28"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1BDBF8EB" id="Group 27" o:spid="_x0000_s1026" style="position:absolute;margin-left:94.45pt;margin-top:133.1pt;width:68.85pt;height:69.6pt;z-index:-251656192;mso-wrap-distance-left:0;mso-wrap-distance-right:0;mso-position-horizontal-relative:page" coordorigin="1889,1076" coordsize="1377,1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">
              <v:shape id="docshape22" o:spid="_x0000_s1027" style="position:absolute;left:1888;top:1075;width:1377;height:1392;visibility:visible;mso-wrap-style:square;v-text-anchor:top" coordsize="1377,1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"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fillcolor="#bd7db6" stroked="f">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23" o:spid="_x0000_s1028" type="#_x0000_t75" style="position:absolute;left:2037;top:1124;width:1118;height: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">
                <v:imagedata r:id="rId2" o:title=""/>
              </v:shape>
              <w10:wrap type="topAndBottom" anchorx="page"/>
            </v:group>
          </w:pict>
        </mc:Fallback>
      </mc:AlternateContent>
    </w:r>
    <w:r>
      <w:rPr>
        <w:noProof/>
      </w:rPr>
      <mc:AlternateContent>
        <mc:Choice Requires="wpg">
          <w:drawing>
            <wp:anchor distT="0" distB="0" distL="0" distR="0" simplePos="0" relativeHeight="251659264" behindDoc="1" locked="0" layoutInCell="1" allowOverlap="1" wp14:anchorId="659E6796" wp14:editId="0EDA2830">
              <wp:simplePos x="0" y="0"/>
              <wp:positionH relativeFrom="page">
                <wp:posOffset>1199515</wp:posOffset>
              </wp:positionH>
              <wp:positionV relativeFrom="paragraph">
                <wp:posOffset>1690370</wp:posOffset>
              </wp:positionV>
              <wp:extent cx="874395" cy="883920"/>
              <wp:effectExtent l="0" t="0" r="0" b="0"/>
              <wp:wrapTopAndBottom/>
              <wp:docPr id="2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5"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6"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4D4704FE" id="Group 24" o:spid="_x0000_s1026" style="position:absolute;margin-left:94.45pt;margin-top:133.1pt;width:68.85pt;height:69.6pt;z-index:-251657216;mso-wrap-distance-left:0;mso-wrap-distance-right:0;mso-position-horizontal-relative:page" coordorigin="1889,1076" coordsize="1377,1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">
              <v:shape id="docshape22" o:spid="_x0000_s1027" style="position:absolute;left:1888;top:1075;width:1377;height:1392;visibility:visible;mso-wrap-style:square;v-text-anchor:top" coordsize="1377,1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"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fillcolor="#bd7db6" stroked="f">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 id="docshape23" o:spid="_x0000_s1028" type="#_x0000_t75" style="position:absolute;left:2037;top:1124;width:1118;height: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">
                <v:imagedata r:id="rId2" o:title=""/>
              </v:shape>
              <w10:wrap type="topAndBottom" anchorx="page"/>
            </v:group>
          </w:pict>
        </mc:Fallback>
      </mc:AlternateContent>
    </w:r>
    <w:r>
      <w:rPr>
        <w:noProof/>
      </w:rPr>
      <mc:AlternateContent>
        <mc:Choice Requires="wpg">
          <w:drawing>
            <wp:anchor distT="0" distB="0" distL="0" distR="0" simplePos="0" relativeHeight="251653120" behindDoc="1" locked="0" layoutInCell="1" allowOverlap="1" wp14:anchorId="659E6796" wp14:editId="6C62E4BD">
              <wp:simplePos x="0" y="0"/>
              <wp:positionH relativeFrom="page">
                <wp:posOffset>1199515</wp:posOffset>
              </wp:positionH>
              <wp:positionV relativeFrom="paragraph">
                <wp:posOffset>1690370</wp:posOffset>
              </wp:positionV>
              <wp:extent cx="874395" cy="883920"/>
              <wp:effectExtent l="0" t="0" r="0" b="0"/>
              <wp:wrapTopAndBottom/>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22"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28B0B716" id="Group 21" o:spid="_x0000_s1026" style="position:absolute;margin-left:94.45pt;margin-top:133.1pt;width:68.85pt;height:69.6pt;z-index:-251663360;mso-wrap-distance-left:0;mso-wrap-distance-right:0;mso-position-horizontal-relative:page" coordorigin="1889,1076" coordsize="1377,1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">
              <v:shape id="docshape22" o:spid="_x0000_s1027" style="position:absolute;left:1888;top:1075;width:1377;height:1392;visibility:visible;mso-wrap-style:square;v-text-anchor:top" coordsize="1377,1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"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fillcolor="#bd7db6" stroked="f">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 id="docshape23" o:spid="_x0000_s1028" type="#_x0000_t75" style="position:absolute;left:2037;top:1124;width:1118;height: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">
                <v:imagedata r:id="rId2" o:title=""/>
              </v:shape>
              <w10:wrap type="topAndBottom" anchorx="page"/>
            </v:group>
          </w:pict>
        </mc:Fallback>
      </mc:AlternateContent>
    </w:r>
    <w:r>
      <w:rPr>
        <w:noProof/>
      </w:rPr>
      <mc:AlternateContent>
        <mc:Choice Requires="wpg">
          <w:drawing>
            <wp:anchor distT="0" distB="0" distL="0" distR="0" simplePos="0" relativeHeight="251649024" behindDoc="1" locked="0" layoutInCell="1" allowOverlap="1" wp14:anchorId="659E6796" wp14:editId="376855A4">
              <wp:simplePos x="0" y="0"/>
              <wp:positionH relativeFrom="page">
                <wp:posOffset>1199515</wp:posOffset>
              </wp:positionH>
              <wp:positionV relativeFrom="paragraph">
                <wp:posOffset>1690370</wp:posOffset>
              </wp:positionV>
              <wp:extent cx="874395" cy="883920"/>
              <wp:effectExtent l="0" t="0" r="0" b="0"/>
              <wp:wrapTopAndBottom/>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19"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0"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21AD0A81" id="Group 18" o:spid="_x0000_s1026" style="position:absolute;margin-left:94.45pt;margin-top:133.1pt;width:68.85pt;height:69.6pt;z-index:-251667456;mso-wrap-distance-left:0;mso-wrap-distance-right:0;mso-position-horizontal-relative:page" coordorigin="1889,1076" coordsize="1377,1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">
              <v:shape id="docshape22" o:spid="_x0000_s1027" style="position:absolute;left:1888;top:1075;width:1377;height:1392;visibility:visible;mso-wrap-style:square;v-text-anchor:top" coordsize="1377,1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"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fillcolor="#bd7db6" stroked="f">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 id="docshape23" o:spid="_x0000_s1028" type="#_x0000_t75" style="position:absolute;left:2037;top:1124;width:1118;height: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">
                <v:imagedata r:id="rId2" o:title=""/>
              </v:shape>
              <w10:wrap type="topAndBottom" anchorx="pag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669723" w14:textId="3896FD72" w:rsidR="00B17C97" w:rsidRDefault="00B17C97">
    <w:pPr>
      <w:pStyle w:val="Footer"/>
    </w:pPr>
    <w:r>
      <w:rPr>
        <w:noProof/>
      </w:rPr>
      <mc:AlternateContent>
        <mc:Choice Requires="wpg">
          <w:drawing>
            <wp:anchor distT="0" distB="0" distL="0" distR="0" simplePos="0" relativeHeight="251670528" behindDoc="1" locked="0" layoutInCell="1" allowOverlap="1" wp14:anchorId="45CB4431" wp14:editId="1385D21D">
              <wp:simplePos x="0" y="0"/>
              <wp:positionH relativeFrom="page">
                <wp:posOffset>5500370</wp:posOffset>
              </wp:positionH>
              <wp:positionV relativeFrom="paragraph">
                <wp:posOffset>7967980</wp:posOffset>
              </wp:positionV>
              <wp:extent cx="1025525" cy="1016000"/>
              <wp:effectExtent l="0" t="0" r="0" b="0"/>
              <wp:wrapTopAndBottom/>
              <wp:docPr id="33"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25525" cy="1016000"/>
                        <a:chOff x="8662" y="227"/>
                        <a:chExt cx="1615" cy="1600"/>
                      </a:xfrm>
                    </wpg:grpSpPr>
                    <wps:wsp>
                      <wps:cNvPr id="34" name="docshape41"/>
                      <wps:cNvSpPr>
                        <a:spLocks/>
                      </wps:cNvSpPr>
                      <wps:spPr bwMode="auto">
                        <a:xfrm>
                          <a:off x="8662" y="227"/>
                          <a:ext cx="1615" cy="1600"/>
                        </a:xfrm>
                        <a:custGeom>
                          <a:avLst/>
                          <a:gdLst>
                            <a:gd name="T0" fmla="+- 0 9690 8662"/>
                            <a:gd name="T1" fmla="*/ T0 w 1615"/>
                            <a:gd name="T2" fmla="+- 0 1261 227"/>
                            <a:gd name="T3" fmla="*/ 1261 h 1600"/>
                            <a:gd name="T4" fmla="+- 0 9270 8662"/>
                            <a:gd name="T5" fmla="*/ T4 w 1615"/>
                            <a:gd name="T6" fmla="+- 0 1225 227"/>
                            <a:gd name="T7" fmla="*/ 1225 h 1600"/>
                            <a:gd name="T8" fmla="+- 0 9306 8662"/>
                            <a:gd name="T9" fmla="*/ T8 w 1615"/>
                            <a:gd name="T10" fmla="+- 0 846 227"/>
                            <a:gd name="T11" fmla="*/ 846 h 1600"/>
                            <a:gd name="T12" fmla="+- 0 9734 8662"/>
                            <a:gd name="T13" fmla="*/ T12 w 1615"/>
                            <a:gd name="T14" fmla="+- 0 834 227"/>
                            <a:gd name="T15" fmla="*/ 834 h 1600"/>
                            <a:gd name="T16" fmla="+- 0 9740 8662"/>
                            <a:gd name="T17" fmla="*/ T16 w 1615"/>
                            <a:gd name="T18" fmla="+- 0 803 227"/>
                            <a:gd name="T19" fmla="*/ 803 h 1600"/>
                            <a:gd name="T20" fmla="+- 0 9564 8662"/>
                            <a:gd name="T21" fmla="*/ T20 w 1615"/>
                            <a:gd name="T22" fmla="+- 0 720 227"/>
                            <a:gd name="T23" fmla="*/ 720 h 1600"/>
                            <a:gd name="T24" fmla="+- 0 9191 8662"/>
                            <a:gd name="T25" fmla="*/ T24 w 1615"/>
                            <a:gd name="T26" fmla="+- 0 978 227"/>
                            <a:gd name="T27" fmla="*/ 978 h 1600"/>
                            <a:gd name="T28" fmla="+- 0 9415 8662"/>
                            <a:gd name="T29" fmla="*/ T28 w 1615"/>
                            <a:gd name="T30" fmla="+- 0 1335 227"/>
                            <a:gd name="T31" fmla="*/ 1335 h 1600"/>
                            <a:gd name="T32" fmla="+- 0 9787 8662"/>
                            <a:gd name="T33" fmla="*/ T32 w 1615"/>
                            <a:gd name="T34" fmla="+- 0 1208 227"/>
                            <a:gd name="T35" fmla="*/ 1208 h 1600"/>
                            <a:gd name="T36" fmla="+- 0 9855 8662"/>
                            <a:gd name="T37" fmla="*/ T36 w 1615"/>
                            <a:gd name="T38" fmla="+- 0 808 227"/>
                            <a:gd name="T39" fmla="*/ 808 h 1600"/>
                            <a:gd name="T40" fmla="+- 0 9536 8662"/>
                            <a:gd name="T41" fmla="*/ T40 w 1615"/>
                            <a:gd name="T42" fmla="+- 0 632 227"/>
                            <a:gd name="T43" fmla="*/ 632 h 1600"/>
                            <a:gd name="T44" fmla="+- 0 9210 8662"/>
                            <a:gd name="T45" fmla="*/ T44 w 1615"/>
                            <a:gd name="T46" fmla="+- 0 777 227"/>
                            <a:gd name="T47" fmla="*/ 777 h 1600"/>
                            <a:gd name="T48" fmla="+- 0 9299 8662"/>
                            <a:gd name="T49" fmla="*/ T48 w 1615"/>
                            <a:gd name="T50" fmla="+- 0 734 227"/>
                            <a:gd name="T51" fmla="*/ 734 h 1600"/>
                            <a:gd name="T52" fmla="+- 0 9677 8662"/>
                            <a:gd name="T53" fmla="*/ T52 w 1615"/>
                            <a:gd name="T54" fmla="+- 0 682 227"/>
                            <a:gd name="T55" fmla="*/ 682 h 1600"/>
                            <a:gd name="T56" fmla="+- 0 9901 8662"/>
                            <a:gd name="T57" fmla="*/ T56 w 1615"/>
                            <a:gd name="T58" fmla="+- 0 957 227"/>
                            <a:gd name="T59" fmla="*/ 957 h 1600"/>
                            <a:gd name="T60" fmla="+- 0 9898 8662"/>
                            <a:gd name="T61" fmla="*/ T60 w 1615"/>
                            <a:gd name="T62" fmla="+- 0 1144 227"/>
                            <a:gd name="T63" fmla="*/ 1144 h 1600"/>
                            <a:gd name="T64" fmla="+- 0 10232 8662"/>
                            <a:gd name="T65" fmla="*/ T64 w 1615"/>
                            <a:gd name="T66" fmla="+- 0 1357 227"/>
                            <a:gd name="T67" fmla="*/ 1357 h 1600"/>
                            <a:gd name="T68" fmla="+- 0 9571 8662"/>
                            <a:gd name="T69" fmla="*/ T68 w 1615"/>
                            <a:gd name="T70" fmla="+- 0 1595 227"/>
                            <a:gd name="T71" fmla="*/ 1595 h 1600"/>
                            <a:gd name="T72" fmla="+- 0 9051 8662"/>
                            <a:gd name="T73" fmla="*/ T72 w 1615"/>
                            <a:gd name="T74" fmla="+- 0 1799 227"/>
                            <a:gd name="T75" fmla="*/ 1799 h 1600"/>
                            <a:gd name="T76" fmla="+- 0 8982 8662"/>
                            <a:gd name="T77" fmla="*/ T76 w 1615"/>
                            <a:gd name="T78" fmla="+- 0 1625 227"/>
                            <a:gd name="T79" fmla="*/ 1625 h 1600"/>
                            <a:gd name="T80" fmla="+- 0 9018 8662"/>
                            <a:gd name="T81" fmla="*/ T80 w 1615"/>
                            <a:gd name="T82" fmla="+- 0 1565 227"/>
                            <a:gd name="T83" fmla="*/ 1565 h 1600"/>
                            <a:gd name="T84" fmla="+- 0 8936 8662"/>
                            <a:gd name="T85" fmla="*/ T84 w 1615"/>
                            <a:gd name="T86" fmla="+- 0 1403 227"/>
                            <a:gd name="T87" fmla="*/ 1403 h 1600"/>
                            <a:gd name="T88" fmla="+- 0 8905 8662"/>
                            <a:gd name="T89" fmla="*/ T88 w 1615"/>
                            <a:gd name="T90" fmla="+- 0 1291 227"/>
                            <a:gd name="T91" fmla="*/ 1291 h 1600"/>
                            <a:gd name="T92" fmla="+- 0 8824 8662"/>
                            <a:gd name="T93" fmla="*/ T92 w 1615"/>
                            <a:gd name="T94" fmla="+- 0 1203 227"/>
                            <a:gd name="T95" fmla="*/ 1203 h 1600"/>
                            <a:gd name="T96" fmla="+- 0 8805 8662"/>
                            <a:gd name="T97" fmla="*/ T96 w 1615"/>
                            <a:gd name="T98" fmla="+- 0 1079 227"/>
                            <a:gd name="T99" fmla="*/ 1079 h 1600"/>
                            <a:gd name="T100" fmla="+- 0 8814 8662"/>
                            <a:gd name="T101" fmla="*/ T100 w 1615"/>
                            <a:gd name="T102" fmla="+- 0 975 227"/>
                            <a:gd name="T103" fmla="*/ 975 h 1600"/>
                            <a:gd name="T104" fmla="+- 0 8784 8662"/>
                            <a:gd name="T105" fmla="*/ T104 w 1615"/>
                            <a:gd name="T106" fmla="+- 0 799 227"/>
                            <a:gd name="T107" fmla="*/ 799 h 1600"/>
                            <a:gd name="T108" fmla="+- 0 9132 8662"/>
                            <a:gd name="T109" fmla="*/ T108 w 1615"/>
                            <a:gd name="T110" fmla="+- 0 539 227"/>
                            <a:gd name="T111" fmla="*/ 539 h 1600"/>
                            <a:gd name="T112" fmla="+- 0 9651 8662"/>
                            <a:gd name="T113" fmla="*/ T112 w 1615"/>
                            <a:gd name="T114" fmla="+- 0 359 227"/>
                            <a:gd name="T115" fmla="*/ 359 h 1600"/>
                            <a:gd name="T116" fmla="+- 0 9877 8662"/>
                            <a:gd name="T117" fmla="*/ T116 w 1615"/>
                            <a:gd name="T118" fmla="+- 0 355 227"/>
                            <a:gd name="T119" fmla="*/ 355 h 1600"/>
                            <a:gd name="T120" fmla="+- 0 9917 8662"/>
                            <a:gd name="T121" fmla="*/ T120 w 1615"/>
                            <a:gd name="T122" fmla="+- 0 491 227"/>
                            <a:gd name="T123" fmla="*/ 491 h 1600"/>
                            <a:gd name="T124" fmla="+- 0 9972 8662"/>
                            <a:gd name="T125" fmla="*/ T124 w 1615"/>
                            <a:gd name="T126" fmla="+- 0 613 227"/>
                            <a:gd name="T127" fmla="*/ 613 h 1600"/>
                            <a:gd name="T128" fmla="+- 0 10028 8662"/>
                            <a:gd name="T129" fmla="*/ T128 w 1615"/>
                            <a:gd name="T130" fmla="+- 0 761 227"/>
                            <a:gd name="T131" fmla="*/ 761 h 1600"/>
                            <a:gd name="T132" fmla="+- 0 10076 8662"/>
                            <a:gd name="T133" fmla="*/ T132 w 1615"/>
                            <a:gd name="T134" fmla="+- 0 929 227"/>
                            <a:gd name="T135" fmla="*/ 929 h 1600"/>
                            <a:gd name="T136" fmla="+- 0 10147 8662"/>
                            <a:gd name="T137" fmla="*/ T136 w 1615"/>
                            <a:gd name="T138" fmla="+- 0 1031 227"/>
                            <a:gd name="T139" fmla="*/ 1031 h 1600"/>
                            <a:gd name="T140" fmla="+- 0 10171 8662"/>
                            <a:gd name="T141" fmla="*/ T140 w 1615"/>
                            <a:gd name="T142" fmla="+- 0 1261 227"/>
                            <a:gd name="T143" fmla="*/ 1261 h 1600"/>
                            <a:gd name="T144" fmla="+- 0 10244 8662"/>
                            <a:gd name="T145" fmla="*/ T144 w 1615"/>
                            <a:gd name="T146" fmla="+- 0 1289 227"/>
                            <a:gd name="T147" fmla="*/ 1289 h 1600"/>
                            <a:gd name="T148" fmla="+- 0 10170 8662"/>
                            <a:gd name="T149" fmla="*/ T148 w 1615"/>
                            <a:gd name="T150" fmla="+- 0 1111 227"/>
                            <a:gd name="T151" fmla="*/ 1111 h 1600"/>
                            <a:gd name="T152" fmla="+- 0 10126 8662"/>
                            <a:gd name="T153" fmla="*/ T152 w 1615"/>
                            <a:gd name="T154" fmla="+- 0 953 227"/>
                            <a:gd name="T155" fmla="*/ 953 h 1600"/>
                            <a:gd name="T156" fmla="+- 0 10148 8662"/>
                            <a:gd name="T157" fmla="*/ T156 w 1615"/>
                            <a:gd name="T158" fmla="+- 0 825 227"/>
                            <a:gd name="T159" fmla="*/ 825 h 1600"/>
                            <a:gd name="T160" fmla="+- 0 10018 8662"/>
                            <a:gd name="T161" fmla="*/ T160 w 1615"/>
                            <a:gd name="T162" fmla="+- 0 637 227"/>
                            <a:gd name="T163" fmla="*/ 637 h 1600"/>
                            <a:gd name="T164" fmla="+- 0 9966 8662"/>
                            <a:gd name="T165" fmla="*/ T164 w 1615"/>
                            <a:gd name="T166" fmla="+- 0 501 227"/>
                            <a:gd name="T167" fmla="*/ 501 h 1600"/>
                            <a:gd name="T168" fmla="+- 0 9931 8662"/>
                            <a:gd name="T169" fmla="*/ T168 w 1615"/>
                            <a:gd name="T170" fmla="+- 0 375 227"/>
                            <a:gd name="T171" fmla="*/ 375 h 1600"/>
                            <a:gd name="T172" fmla="+- 0 9915 8662"/>
                            <a:gd name="T173" fmla="*/ T172 w 1615"/>
                            <a:gd name="T174" fmla="+- 0 229 227"/>
                            <a:gd name="T175" fmla="*/ 229 h 1600"/>
                            <a:gd name="T176" fmla="+- 0 9727 8662"/>
                            <a:gd name="T177" fmla="*/ T176 w 1615"/>
                            <a:gd name="T178" fmla="+- 0 303 227"/>
                            <a:gd name="T179" fmla="*/ 303 h 1600"/>
                            <a:gd name="T180" fmla="+- 0 9051 8662"/>
                            <a:gd name="T181" fmla="*/ T180 w 1615"/>
                            <a:gd name="T182" fmla="+- 0 535 227"/>
                            <a:gd name="T183" fmla="*/ 535 h 1600"/>
                            <a:gd name="T184" fmla="+- 0 8679 8662"/>
                            <a:gd name="T185" fmla="*/ T184 w 1615"/>
                            <a:gd name="T186" fmla="+- 0 679 227"/>
                            <a:gd name="T187" fmla="*/ 679 h 1600"/>
                            <a:gd name="T188" fmla="+- 0 8711 8662"/>
                            <a:gd name="T189" fmla="*/ T188 w 1615"/>
                            <a:gd name="T190" fmla="+- 0 849 227"/>
                            <a:gd name="T191" fmla="*/ 849 h 1600"/>
                            <a:gd name="T192" fmla="+- 0 8739 8662"/>
                            <a:gd name="T193" fmla="*/ T192 w 1615"/>
                            <a:gd name="T194" fmla="+- 0 1047 227"/>
                            <a:gd name="T195" fmla="*/ 1047 h 1600"/>
                            <a:gd name="T196" fmla="+- 0 8781 8662"/>
                            <a:gd name="T197" fmla="*/ T196 w 1615"/>
                            <a:gd name="T198" fmla="+- 0 1177 227"/>
                            <a:gd name="T199" fmla="*/ 1177 h 1600"/>
                            <a:gd name="T200" fmla="+- 0 8843 8662"/>
                            <a:gd name="T201" fmla="*/ T200 w 1615"/>
                            <a:gd name="T202" fmla="+- 0 1331 227"/>
                            <a:gd name="T203" fmla="*/ 1331 h 1600"/>
                            <a:gd name="T204" fmla="+- 0 8895 8662"/>
                            <a:gd name="T205" fmla="*/ T204 w 1615"/>
                            <a:gd name="T206" fmla="+- 0 1397 227"/>
                            <a:gd name="T207" fmla="*/ 1397 h 1600"/>
                            <a:gd name="T208" fmla="+- 0 8888 8662"/>
                            <a:gd name="T209" fmla="*/ T208 w 1615"/>
                            <a:gd name="T210" fmla="+- 0 1527 227"/>
                            <a:gd name="T211" fmla="*/ 1527 h 1600"/>
                            <a:gd name="T212" fmla="+- 0 8956 8662"/>
                            <a:gd name="T213" fmla="*/ T212 w 1615"/>
                            <a:gd name="T214" fmla="+- 0 1617 227"/>
                            <a:gd name="T215" fmla="*/ 1617 h 1600"/>
                            <a:gd name="T216" fmla="+- 0 9030 8662"/>
                            <a:gd name="T217" fmla="*/ T216 w 1615"/>
                            <a:gd name="T218" fmla="+- 0 1781 227"/>
                            <a:gd name="T219" fmla="*/ 1781 h 1600"/>
                            <a:gd name="T220" fmla="+- 0 9224 8662"/>
                            <a:gd name="T221" fmla="*/ T220 w 1615"/>
                            <a:gd name="T222" fmla="+- 0 1779 227"/>
                            <a:gd name="T223" fmla="*/ 1779 h 1600"/>
                            <a:gd name="T224" fmla="+- 0 9744 8662"/>
                            <a:gd name="T225" fmla="*/ T224 w 1615"/>
                            <a:gd name="T226" fmla="+- 0 1565 227"/>
                            <a:gd name="T227" fmla="*/ 1565 h 1600"/>
                            <a:gd name="T228" fmla="+- 0 10248 8662"/>
                            <a:gd name="T229" fmla="*/ T228 w 1615"/>
                            <a:gd name="T230" fmla="+- 0 1387 227"/>
                            <a:gd name="T231" fmla="*/ 1387 h 16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1615" h="1600">
                              <a:moveTo>
                                <a:pt x="1192" y="780"/>
                              </a:moveTo>
                              <a:lnTo>
                                <a:pt x="1180" y="705"/>
                              </a:lnTo>
                              <a:lnTo>
                                <a:pt x="1170" y="686"/>
                              </a:lnTo>
                              <a:lnTo>
                                <a:pt x="1170" y="778"/>
                              </a:lnTo>
                              <a:lnTo>
                                <a:pt x="1162" y="841"/>
                              </a:lnTo>
                              <a:lnTo>
                                <a:pt x="1131" y="914"/>
                              </a:lnTo>
                              <a:lnTo>
                                <a:pt x="1069" y="1000"/>
                              </a:lnTo>
                              <a:lnTo>
                                <a:pt x="1028" y="1034"/>
                              </a:lnTo>
                              <a:lnTo>
                                <a:pt x="973" y="1071"/>
                              </a:lnTo>
                              <a:lnTo>
                                <a:pt x="907" y="1097"/>
                              </a:lnTo>
                              <a:lnTo>
                                <a:pt x="831" y="1096"/>
                              </a:lnTo>
                              <a:lnTo>
                                <a:pt x="768" y="1081"/>
                              </a:lnTo>
                              <a:lnTo>
                                <a:pt x="727" y="1074"/>
                              </a:lnTo>
                              <a:lnTo>
                                <a:pt x="687" y="1059"/>
                              </a:lnTo>
                              <a:lnTo>
                                <a:pt x="625" y="1021"/>
                              </a:lnTo>
                              <a:lnTo>
                                <a:pt x="608" y="998"/>
                              </a:lnTo>
                              <a:lnTo>
                                <a:pt x="583" y="948"/>
                              </a:lnTo>
                              <a:lnTo>
                                <a:pt x="559" y="886"/>
                              </a:lnTo>
                              <a:lnTo>
                                <a:pt x="550" y="830"/>
                              </a:lnTo>
                              <a:lnTo>
                                <a:pt x="554" y="778"/>
                              </a:lnTo>
                              <a:lnTo>
                                <a:pt x="565" y="728"/>
                              </a:lnTo>
                              <a:lnTo>
                                <a:pt x="586" y="682"/>
                              </a:lnTo>
                              <a:lnTo>
                                <a:pt x="619" y="646"/>
                              </a:lnTo>
                              <a:lnTo>
                                <a:pt x="644" y="619"/>
                              </a:lnTo>
                              <a:lnTo>
                                <a:pt x="685" y="578"/>
                              </a:lnTo>
                              <a:lnTo>
                                <a:pt x="745" y="540"/>
                              </a:lnTo>
                              <a:lnTo>
                                <a:pt x="828" y="520"/>
                              </a:lnTo>
                              <a:lnTo>
                                <a:pt x="870" y="517"/>
                              </a:lnTo>
                              <a:lnTo>
                                <a:pt x="929" y="520"/>
                              </a:lnTo>
                              <a:lnTo>
                                <a:pt x="992" y="536"/>
                              </a:lnTo>
                              <a:lnTo>
                                <a:pt x="1046" y="578"/>
                              </a:lnTo>
                              <a:lnTo>
                                <a:pt x="1072" y="607"/>
                              </a:lnTo>
                              <a:lnTo>
                                <a:pt x="1104" y="641"/>
                              </a:lnTo>
                              <a:lnTo>
                                <a:pt x="1135" y="679"/>
                              </a:lnTo>
                              <a:lnTo>
                                <a:pt x="1158" y="725"/>
                              </a:lnTo>
                              <a:lnTo>
                                <a:pt x="1170" y="778"/>
                              </a:lnTo>
                              <a:lnTo>
                                <a:pt x="1170" y="686"/>
                              </a:lnTo>
                              <a:lnTo>
                                <a:pt x="1153" y="657"/>
                              </a:lnTo>
                              <a:lnTo>
                                <a:pt x="1117" y="621"/>
                              </a:lnTo>
                              <a:lnTo>
                                <a:pt x="1078" y="576"/>
                              </a:lnTo>
                              <a:lnTo>
                                <a:pt x="1072" y="567"/>
                              </a:lnTo>
                              <a:lnTo>
                                <a:pt x="1068" y="556"/>
                              </a:lnTo>
                              <a:lnTo>
                                <a:pt x="1060" y="550"/>
                              </a:lnTo>
                              <a:lnTo>
                                <a:pt x="1024" y="528"/>
                              </a:lnTo>
                              <a:lnTo>
                                <a:pt x="1003" y="517"/>
                              </a:lnTo>
                              <a:lnTo>
                                <a:pt x="986" y="509"/>
                              </a:lnTo>
                              <a:lnTo>
                                <a:pt x="946" y="497"/>
                              </a:lnTo>
                              <a:lnTo>
                                <a:pt x="902" y="493"/>
                              </a:lnTo>
                              <a:lnTo>
                                <a:pt x="831" y="495"/>
                              </a:lnTo>
                              <a:lnTo>
                                <a:pt x="771" y="502"/>
                              </a:lnTo>
                              <a:lnTo>
                                <a:pt x="713" y="524"/>
                              </a:lnTo>
                              <a:lnTo>
                                <a:pt x="651" y="570"/>
                              </a:lnTo>
                              <a:lnTo>
                                <a:pt x="576" y="648"/>
                              </a:lnTo>
                              <a:lnTo>
                                <a:pt x="554" y="680"/>
                              </a:lnTo>
                              <a:lnTo>
                                <a:pt x="539" y="715"/>
                              </a:lnTo>
                              <a:lnTo>
                                <a:pt x="529" y="751"/>
                              </a:lnTo>
                              <a:lnTo>
                                <a:pt x="523" y="790"/>
                              </a:lnTo>
                              <a:lnTo>
                                <a:pt x="524" y="851"/>
                              </a:lnTo>
                              <a:lnTo>
                                <a:pt x="536" y="903"/>
                              </a:lnTo>
                              <a:lnTo>
                                <a:pt x="555" y="952"/>
                              </a:lnTo>
                              <a:lnTo>
                                <a:pt x="577" y="1002"/>
                              </a:lnTo>
                              <a:lnTo>
                                <a:pt x="625" y="1055"/>
                              </a:lnTo>
                              <a:lnTo>
                                <a:pt x="684" y="1088"/>
                              </a:lnTo>
                              <a:lnTo>
                                <a:pt x="753" y="1108"/>
                              </a:lnTo>
                              <a:lnTo>
                                <a:pt x="827" y="1122"/>
                              </a:lnTo>
                              <a:lnTo>
                                <a:pt x="877" y="1126"/>
                              </a:lnTo>
                              <a:lnTo>
                                <a:pt x="924" y="1121"/>
                              </a:lnTo>
                              <a:lnTo>
                                <a:pt x="968" y="1106"/>
                              </a:lnTo>
                              <a:lnTo>
                                <a:pt x="983" y="1097"/>
                              </a:lnTo>
                              <a:lnTo>
                                <a:pt x="1011" y="1082"/>
                              </a:lnTo>
                              <a:lnTo>
                                <a:pt x="1074" y="1033"/>
                              </a:lnTo>
                              <a:lnTo>
                                <a:pt x="1125" y="981"/>
                              </a:lnTo>
                              <a:lnTo>
                                <a:pt x="1163" y="923"/>
                              </a:lnTo>
                              <a:lnTo>
                                <a:pt x="1186" y="857"/>
                              </a:lnTo>
                              <a:lnTo>
                                <a:pt x="1192" y="780"/>
                              </a:lnTo>
                              <a:close/>
                              <a:moveTo>
                                <a:pt x="1262" y="811"/>
                              </a:moveTo>
                              <a:lnTo>
                                <a:pt x="1261" y="727"/>
                              </a:lnTo>
                              <a:lnTo>
                                <a:pt x="1241" y="656"/>
                              </a:lnTo>
                              <a:lnTo>
                                <a:pt x="1208" y="601"/>
                              </a:lnTo>
                              <a:lnTo>
                                <a:pt x="1193" y="581"/>
                              </a:lnTo>
                              <a:lnTo>
                                <a:pt x="1181" y="562"/>
                              </a:lnTo>
                              <a:lnTo>
                                <a:pt x="1168" y="544"/>
                              </a:lnTo>
                              <a:lnTo>
                                <a:pt x="1151" y="528"/>
                              </a:lnTo>
                              <a:lnTo>
                                <a:pt x="1092" y="483"/>
                              </a:lnTo>
                              <a:lnTo>
                                <a:pt x="1037" y="446"/>
                              </a:lnTo>
                              <a:lnTo>
                                <a:pt x="978" y="419"/>
                              </a:lnTo>
                              <a:lnTo>
                                <a:pt x="913" y="407"/>
                              </a:lnTo>
                              <a:lnTo>
                                <a:pt x="874" y="405"/>
                              </a:lnTo>
                              <a:lnTo>
                                <a:pt x="848" y="407"/>
                              </a:lnTo>
                              <a:lnTo>
                                <a:pt x="804" y="418"/>
                              </a:lnTo>
                              <a:lnTo>
                                <a:pt x="715" y="444"/>
                              </a:lnTo>
                              <a:lnTo>
                                <a:pt x="671" y="465"/>
                              </a:lnTo>
                              <a:lnTo>
                                <a:pt x="624" y="493"/>
                              </a:lnTo>
                              <a:lnTo>
                                <a:pt x="581" y="522"/>
                              </a:lnTo>
                              <a:lnTo>
                                <a:pt x="551" y="543"/>
                              </a:lnTo>
                              <a:lnTo>
                                <a:pt x="548" y="550"/>
                              </a:lnTo>
                              <a:lnTo>
                                <a:pt x="545" y="561"/>
                              </a:lnTo>
                              <a:lnTo>
                                <a:pt x="544" y="567"/>
                              </a:lnTo>
                              <a:lnTo>
                                <a:pt x="550" y="564"/>
                              </a:lnTo>
                              <a:lnTo>
                                <a:pt x="553" y="564"/>
                              </a:lnTo>
                              <a:lnTo>
                                <a:pt x="556" y="564"/>
                              </a:lnTo>
                              <a:lnTo>
                                <a:pt x="563" y="557"/>
                              </a:lnTo>
                              <a:lnTo>
                                <a:pt x="589" y="538"/>
                              </a:lnTo>
                              <a:lnTo>
                                <a:pt x="637" y="507"/>
                              </a:lnTo>
                              <a:lnTo>
                                <a:pt x="693" y="477"/>
                              </a:lnTo>
                              <a:lnTo>
                                <a:pt x="744" y="457"/>
                              </a:lnTo>
                              <a:lnTo>
                                <a:pt x="797" y="441"/>
                              </a:lnTo>
                              <a:lnTo>
                                <a:pt x="835" y="431"/>
                              </a:lnTo>
                              <a:lnTo>
                                <a:pt x="879" y="428"/>
                              </a:lnTo>
                              <a:lnTo>
                                <a:pt x="951" y="433"/>
                              </a:lnTo>
                              <a:lnTo>
                                <a:pt x="984" y="441"/>
                              </a:lnTo>
                              <a:lnTo>
                                <a:pt x="1015" y="455"/>
                              </a:lnTo>
                              <a:lnTo>
                                <a:pt x="1043" y="473"/>
                              </a:lnTo>
                              <a:lnTo>
                                <a:pt x="1088" y="507"/>
                              </a:lnTo>
                              <a:lnTo>
                                <a:pt x="1125" y="534"/>
                              </a:lnTo>
                              <a:lnTo>
                                <a:pt x="1143" y="548"/>
                              </a:lnTo>
                              <a:lnTo>
                                <a:pt x="1154" y="562"/>
                              </a:lnTo>
                              <a:lnTo>
                                <a:pt x="1194" y="614"/>
                              </a:lnTo>
                              <a:lnTo>
                                <a:pt x="1222" y="673"/>
                              </a:lnTo>
                              <a:lnTo>
                                <a:pt x="1239" y="730"/>
                              </a:lnTo>
                              <a:lnTo>
                                <a:pt x="1242" y="795"/>
                              </a:lnTo>
                              <a:lnTo>
                                <a:pt x="1227" y="877"/>
                              </a:lnTo>
                              <a:lnTo>
                                <a:pt x="1213" y="935"/>
                              </a:lnTo>
                              <a:lnTo>
                                <a:pt x="1221" y="934"/>
                              </a:lnTo>
                              <a:lnTo>
                                <a:pt x="1228" y="936"/>
                              </a:lnTo>
                              <a:lnTo>
                                <a:pt x="1234" y="941"/>
                              </a:lnTo>
                              <a:lnTo>
                                <a:pt x="1236" y="928"/>
                              </a:lnTo>
                              <a:lnTo>
                                <a:pt x="1236" y="917"/>
                              </a:lnTo>
                              <a:lnTo>
                                <a:pt x="1241" y="904"/>
                              </a:lnTo>
                              <a:lnTo>
                                <a:pt x="1262" y="811"/>
                              </a:lnTo>
                              <a:close/>
                              <a:moveTo>
                                <a:pt x="1615" y="1092"/>
                              </a:moveTo>
                              <a:lnTo>
                                <a:pt x="1611" y="1084"/>
                              </a:lnTo>
                              <a:lnTo>
                                <a:pt x="1605" y="1076"/>
                              </a:lnTo>
                              <a:lnTo>
                                <a:pt x="1582" y="1062"/>
                              </a:lnTo>
                              <a:lnTo>
                                <a:pt x="1582" y="1108"/>
                              </a:lnTo>
                              <a:lnTo>
                                <a:pt x="1570" y="1130"/>
                              </a:lnTo>
                              <a:lnTo>
                                <a:pt x="1560" y="1144"/>
                              </a:lnTo>
                              <a:lnTo>
                                <a:pt x="1547" y="1156"/>
                              </a:lnTo>
                              <a:lnTo>
                                <a:pt x="1527" y="1168"/>
                              </a:lnTo>
                              <a:lnTo>
                                <a:pt x="1496" y="1178"/>
                              </a:lnTo>
                              <a:lnTo>
                                <a:pt x="1448" y="1194"/>
                              </a:lnTo>
                              <a:lnTo>
                                <a:pt x="1286" y="1242"/>
                              </a:lnTo>
                              <a:lnTo>
                                <a:pt x="1004" y="1334"/>
                              </a:lnTo>
                              <a:lnTo>
                                <a:pt x="909" y="1368"/>
                              </a:lnTo>
                              <a:lnTo>
                                <a:pt x="833" y="1400"/>
                              </a:lnTo>
                              <a:lnTo>
                                <a:pt x="652" y="1486"/>
                              </a:lnTo>
                              <a:lnTo>
                                <a:pt x="585" y="1514"/>
                              </a:lnTo>
                              <a:lnTo>
                                <a:pt x="505" y="1542"/>
                              </a:lnTo>
                              <a:lnTo>
                                <a:pt x="405" y="1572"/>
                              </a:lnTo>
                              <a:lnTo>
                                <a:pt x="400" y="1574"/>
                              </a:lnTo>
                              <a:lnTo>
                                <a:pt x="394" y="1572"/>
                              </a:lnTo>
                              <a:lnTo>
                                <a:pt x="389" y="1572"/>
                              </a:lnTo>
                              <a:lnTo>
                                <a:pt x="403" y="1538"/>
                              </a:lnTo>
                              <a:lnTo>
                                <a:pt x="416" y="1508"/>
                              </a:lnTo>
                              <a:lnTo>
                                <a:pt x="421" y="1480"/>
                              </a:lnTo>
                              <a:lnTo>
                                <a:pt x="409" y="1464"/>
                              </a:lnTo>
                              <a:lnTo>
                                <a:pt x="358" y="1440"/>
                              </a:lnTo>
                              <a:lnTo>
                                <a:pt x="324" y="1426"/>
                              </a:lnTo>
                              <a:lnTo>
                                <a:pt x="311" y="1416"/>
                              </a:lnTo>
                              <a:lnTo>
                                <a:pt x="320" y="1398"/>
                              </a:lnTo>
                              <a:lnTo>
                                <a:pt x="328" y="1388"/>
                              </a:lnTo>
                              <a:lnTo>
                                <a:pt x="336" y="1380"/>
                              </a:lnTo>
                              <a:lnTo>
                                <a:pt x="345" y="1372"/>
                              </a:lnTo>
                              <a:lnTo>
                                <a:pt x="355" y="1364"/>
                              </a:lnTo>
                              <a:lnTo>
                                <a:pt x="365" y="1356"/>
                              </a:lnTo>
                              <a:lnTo>
                                <a:pt x="367" y="1350"/>
                              </a:lnTo>
                              <a:lnTo>
                                <a:pt x="363" y="1342"/>
                              </a:lnTo>
                              <a:lnTo>
                                <a:pt x="356" y="1338"/>
                              </a:lnTo>
                              <a:lnTo>
                                <a:pt x="288" y="1304"/>
                              </a:lnTo>
                              <a:lnTo>
                                <a:pt x="261" y="1290"/>
                              </a:lnTo>
                              <a:lnTo>
                                <a:pt x="268" y="1266"/>
                              </a:lnTo>
                              <a:lnTo>
                                <a:pt x="304" y="1202"/>
                              </a:lnTo>
                              <a:lnTo>
                                <a:pt x="305" y="1198"/>
                              </a:lnTo>
                              <a:lnTo>
                                <a:pt x="300" y="1186"/>
                              </a:lnTo>
                              <a:lnTo>
                                <a:pt x="297" y="1184"/>
                              </a:lnTo>
                              <a:lnTo>
                                <a:pt x="274" y="1176"/>
                              </a:lnTo>
                              <a:lnTo>
                                <a:pt x="257" y="1160"/>
                              </a:lnTo>
                              <a:lnTo>
                                <a:pt x="242" y="1142"/>
                              </a:lnTo>
                              <a:lnTo>
                                <a:pt x="227" y="1124"/>
                              </a:lnTo>
                              <a:lnTo>
                                <a:pt x="222" y="1116"/>
                              </a:lnTo>
                              <a:lnTo>
                                <a:pt x="219" y="1108"/>
                              </a:lnTo>
                              <a:lnTo>
                                <a:pt x="220" y="1100"/>
                              </a:lnTo>
                              <a:lnTo>
                                <a:pt x="225" y="1090"/>
                              </a:lnTo>
                              <a:lnTo>
                                <a:pt x="243" y="1064"/>
                              </a:lnTo>
                              <a:lnTo>
                                <a:pt x="246" y="1050"/>
                              </a:lnTo>
                              <a:lnTo>
                                <a:pt x="238" y="1042"/>
                              </a:lnTo>
                              <a:lnTo>
                                <a:pt x="223" y="1034"/>
                              </a:lnTo>
                              <a:lnTo>
                                <a:pt x="211" y="1026"/>
                              </a:lnTo>
                              <a:lnTo>
                                <a:pt x="200" y="1016"/>
                              </a:lnTo>
                              <a:lnTo>
                                <a:pt x="189" y="1004"/>
                              </a:lnTo>
                              <a:lnTo>
                                <a:pt x="179" y="994"/>
                              </a:lnTo>
                              <a:lnTo>
                                <a:pt x="162" y="976"/>
                              </a:lnTo>
                              <a:lnTo>
                                <a:pt x="155" y="964"/>
                              </a:lnTo>
                              <a:lnTo>
                                <a:pt x="158" y="950"/>
                              </a:lnTo>
                              <a:lnTo>
                                <a:pt x="169" y="928"/>
                              </a:lnTo>
                              <a:lnTo>
                                <a:pt x="183" y="906"/>
                              </a:lnTo>
                              <a:lnTo>
                                <a:pt x="196" y="890"/>
                              </a:lnTo>
                              <a:lnTo>
                                <a:pt x="199" y="876"/>
                              </a:lnTo>
                              <a:lnTo>
                                <a:pt x="183" y="864"/>
                              </a:lnTo>
                              <a:lnTo>
                                <a:pt x="143" y="852"/>
                              </a:lnTo>
                              <a:lnTo>
                                <a:pt x="119" y="844"/>
                              </a:lnTo>
                              <a:lnTo>
                                <a:pt x="108" y="838"/>
                              </a:lnTo>
                              <a:lnTo>
                                <a:pt x="109" y="824"/>
                              </a:lnTo>
                              <a:lnTo>
                                <a:pt x="115" y="804"/>
                              </a:lnTo>
                              <a:lnTo>
                                <a:pt x="122" y="782"/>
                              </a:lnTo>
                              <a:lnTo>
                                <a:pt x="133" y="764"/>
                              </a:lnTo>
                              <a:lnTo>
                                <a:pt x="150" y="748"/>
                              </a:lnTo>
                              <a:lnTo>
                                <a:pt x="152" y="748"/>
                              </a:lnTo>
                              <a:lnTo>
                                <a:pt x="148" y="726"/>
                              </a:lnTo>
                              <a:lnTo>
                                <a:pt x="142" y="722"/>
                              </a:lnTo>
                              <a:lnTo>
                                <a:pt x="100" y="700"/>
                              </a:lnTo>
                              <a:lnTo>
                                <a:pt x="70" y="686"/>
                              </a:lnTo>
                              <a:lnTo>
                                <a:pt x="55" y="672"/>
                              </a:lnTo>
                              <a:lnTo>
                                <a:pt x="60" y="654"/>
                              </a:lnTo>
                              <a:lnTo>
                                <a:pt x="100" y="602"/>
                              </a:lnTo>
                              <a:lnTo>
                                <a:pt x="122" y="572"/>
                              </a:lnTo>
                              <a:lnTo>
                                <a:pt x="129" y="556"/>
                              </a:lnTo>
                              <a:lnTo>
                                <a:pt x="121" y="544"/>
                              </a:lnTo>
                              <a:lnTo>
                                <a:pt x="77" y="510"/>
                              </a:lnTo>
                              <a:lnTo>
                                <a:pt x="53" y="494"/>
                              </a:lnTo>
                              <a:lnTo>
                                <a:pt x="30" y="480"/>
                              </a:lnTo>
                              <a:lnTo>
                                <a:pt x="257" y="394"/>
                              </a:lnTo>
                              <a:lnTo>
                                <a:pt x="416" y="332"/>
                              </a:lnTo>
                              <a:lnTo>
                                <a:pt x="470" y="312"/>
                              </a:lnTo>
                              <a:lnTo>
                                <a:pt x="505" y="298"/>
                              </a:lnTo>
                              <a:lnTo>
                                <a:pt x="523" y="292"/>
                              </a:lnTo>
                              <a:lnTo>
                                <a:pt x="556" y="282"/>
                              </a:lnTo>
                              <a:lnTo>
                                <a:pt x="584" y="276"/>
                              </a:lnTo>
                              <a:lnTo>
                                <a:pt x="616" y="268"/>
                              </a:lnTo>
                              <a:lnTo>
                                <a:pt x="663" y="254"/>
                              </a:lnTo>
                              <a:lnTo>
                                <a:pt x="733" y="230"/>
                              </a:lnTo>
                              <a:lnTo>
                                <a:pt x="989" y="132"/>
                              </a:lnTo>
                              <a:lnTo>
                                <a:pt x="999" y="128"/>
                              </a:lnTo>
                              <a:lnTo>
                                <a:pt x="1010" y="128"/>
                              </a:lnTo>
                              <a:lnTo>
                                <a:pt x="1020" y="124"/>
                              </a:lnTo>
                              <a:lnTo>
                                <a:pt x="1226" y="34"/>
                              </a:lnTo>
                              <a:lnTo>
                                <a:pt x="1256" y="24"/>
                              </a:lnTo>
                              <a:lnTo>
                                <a:pt x="1257" y="34"/>
                              </a:lnTo>
                              <a:lnTo>
                                <a:pt x="1228" y="96"/>
                              </a:lnTo>
                              <a:lnTo>
                                <a:pt x="1215" y="128"/>
                              </a:lnTo>
                              <a:lnTo>
                                <a:pt x="1217" y="142"/>
                              </a:lnTo>
                              <a:lnTo>
                                <a:pt x="1231" y="154"/>
                              </a:lnTo>
                              <a:lnTo>
                                <a:pt x="1261" y="174"/>
                              </a:lnTo>
                              <a:lnTo>
                                <a:pt x="1281" y="184"/>
                              </a:lnTo>
                              <a:lnTo>
                                <a:pt x="1290" y="194"/>
                              </a:lnTo>
                              <a:lnTo>
                                <a:pt x="1286" y="208"/>
                              </a:lnTo>
                              <a:lnTo>
                                <a:pt x="1266" y="242"/>
                              </a:lnTo>
                              <a:lnTo>
                                <a:pt x="1255" y="264"/>
                              </a:lnTo>
                              <a:lnTo>
                                <a:pt x="1255" y="276"/>
                              </a:lnTo>
                              <a:lnTo>
                                <a:pt x="1268" y="286"/>
                              </a:lnTo>
                              <a:lnTo>
                                <a:pt x="1312" y="308"/>
                              </a:lnTo>
                              <a:lnTo>
                                <a:pt x="1334" y="322"/>
                              </a:lnTo>
                              <a:lnTo>
                                <a:pt x="1339" y="336"/>
                              </a:lnTo>
                              <a:lnTo>
                                <a:pt x="1332" y="352"/>
                              </a:lnTo>
                              <a:lnTo>
                                <a:pt x="1320" y="368"/>
                              </a:lnTo>
                              <a:lnTo>
                                <a:pt x="1310" y="386"/>
                              </a:lnTo>
                              <a:lnTo>
                                <a:pt x="1310" y="404"/>
                              </a:lnTo>
                              <a:lnTo>
                                <a:pt x="1328" y="422"/>
                              </a:lnTo>
                              <a:lnTo>
                                <a:pt x="1366" y="448"/>
                              </a:lnTo>
                              <a:lnTo>
                                <a:pt x="1389" y="466"/>
                              </a:lnTo>
                              <a:lnTo>
                                <a:pt x="1397" y="480"/>
                              </a:lnTo>
                              <a:lnTo>
                                <a:pt x="1392" y="496"/>
                              </a:lnTo>
                              <a:lnTo>
                                <a:pt x="1379" y="512"/>
                              </a:lnTo>
                              <a:lnTo>
                                <a:pt x="1366" y="534"/>
                              </a:lnTo>
                              <a:lnTo>
                                <a:pt x="1360" y="552"/>
                              </a:lnTo>
                              <a:lnTo>
                                <a:pt x="1367" y="566"/>
                              </a:lnTo>
                              <a:lnTo>
                                <a:pt x="1414" y="592"/>
                              </a:lnTo>
                              <a:lnTo>
                                <a:pt x="1444" y="606"/>
                              </a:lnTo>
                              <a:lnTo>
                                <a:pt x="1456" y="618"/>
                              </a:lnTo>
                              <a:lnTo>
                                <a:pt x="1451" y="638"/>
                              </a:lnTo>
                              <a:lnTo>
                                <a:pt x="1429" y="678"/>
                              </a:lnTo>
                              <a:lnTo>
                                <a:pt x="1414" y="702"/>
                              </a:lnTo>
                              <a:lnTo>
                                <a:pt x="1411" y="718"/>
                              </a:lnTo>
                              <a:lnTo>
                                <a:pt x="1422" y="728"/>
                              </a:lnTo>
                              <a:lnTo>
                                <a:pt x="1440" y="740"/>
                              </a:lnTo>
                              <a:lnTo>
                                <a:pt x="1449" y="744"/>
                              </a:lnTo>
                              <a:lnTo>
                                <a:pt x="1477" y="760"/>
                              </a:lnTo>
                              <a:lnTo>
                                <a:pt x="1487" y="768"/>
                              </a:lnTo>
                              <a:lnTo>
                                <a:pt x="1490" y="782"/>
                              </a:lnTo>
                              <a:lnTo>
                                <a:pt x="1485" y="804"/>
                              </a:lnTo>
                              <a:lnTo>
                                <a:pt x="1469" y="854"/>
                              </a:lnTo>
                              <a:lnTo>
                                <a:pt x="1466" y="882"/>
                              </a:lnTo>
                              <a:lnTo>
                                <a:pt x="1484" y="902"/>
                              </a:lnTo>
                              <a:lnTo>
                                <a:pt x="1531" y="920"/>
                              </a:lnTo>
                              <a:lnTo>
                                <a:pt x="1543" y="928"/>
                              </a:lnTo>
                              <a:lnTo>
                                <a:pt x="1542" y="946"/>
                              </a:lnTo>
                              <a:lnTo>
                                <a:pt x="1530" y="978"/>
                              </a:lnTo>
                              <a:lnTo>
                                <a:pt x="1509" y="1034"/>
                              </a:lnTo>
                              <a:lnTo>
                                <a:pt x="1508" y="1044"/>
                              </a:lnTo>
                              <a:lnTo>
                                <a:pt x="1512" y="1050"/>
                              </a:lnTo>
                              <a:lnTo>
                                <a:pt x="1525" y="1058"/>
                              </a:lnTo>
                              <a:lnTo>
                                <a:pt x="1540" y="1064"/>
                              </a:lnTo>
                              <a:lnTo>
                                <a:pt x="1561" y="1078"/>
                              </a:lnTo>
                              <a:lnTo>
                                <a:pt x="1578" y="1094"/>
                              </a:lnTo>
                              <a:lnTo>
                                <a:pt x="1582" y="1108"/>
                              </a:lnTo>
                              <a:lnTo>
                                <a:pt x="1582" y="1062"/>
                              </a:lnTo>
                              <a:lnTo>
                                <a:pt x="1561" y="1050"/>
                              </a:lnTo>
                              <a:lnTo>
                                <a:pt x="1544" y="1030"/>
                              </a:lnTo>
                              <a:lnTo>
                                <a:pt x="1550" y="998"/>
                              </a:lnTo>
                              <a:lnTo>
                                <a:pt x="1578" y="938"/>
                              </a:lnTo>
                              <a:lnTo>
                                <a:pt x="1580" y="918"/>
                              </a:lnTo>
                              <a:lnTo>
                                <a:pt x="1566" y="908"/>
                              </a:lnTo>
                              <a:lnTo>
                                <a:pt x="1541" y="898"/>
                              </a:lnTo>
                              <a:lnTo>
                                <a:pt x="1508" y="884"/>
                              </a:lnTo>
                              <a:lnTo>
                                <a:pt x="1499" y="854"/>
                              </a:lnTo>
                              <a:lnTo>
                                <a:pt x="1513" y="810"/>
                              </a:lnTo>
                              <a:lnTo>
                                <a:pt x="1524" y="768"/>
                              </a:lnTo>
                              <a:lnTo>
                                <a:pt x="1506" y="744"/>
                              </a:lnTo>
                              <a:lnTo>
                                <a:pt x="1495" y="740"/>
                              </a:lnTo>
                              <a:lnTo>
                                <a:pt x="1485" y="736"/>
                              </a:lnTo>
                              <a:lnTo>
                                <a:pt x="1474" y="730"/>
                              </a:lnTo>
                              <a:lnTo>
                                <a:pt x="1464" y="726"/>
                              </a:lnTo>
                              <a:lnTo>
                                <a:pt x="1454" y="720"/>
                              </a:lnTo>
                              <a:lnTo>
                                <a:pt x="1449" y="712"/>
                              </a:lnTo>
                              <a:lnTo>
                                <a:pt x="1448" y="702"/>
                              </a:lnTo>
                              <a:lnTo>
                                <a:pt x="1451" y="694"/>
                              </a:lnTo>
                              <a:lnTo>
                                <a:pt x="1476" y="648"/>
                              </a:lnTo>
                              <a:lnTo>
                                <a:pt x="1494" y="624"/>
                              </a:lnTo>
                              <a:lnTo>
                                <a:pt x="1499" y="608"/>
                              </a:lnTo>
                              <a:lnTo>
                                <a:pt x="1486" y="598"/>
                              </a:lnTo>
                              <a:lnTo>
                                <a:pt x="1421" y="568"/>
                              </a:lnTo>
                              <a:lnTo>
                                <a:pt x="1395" y="552"/>
                              </a:lnTo>
                              <a:lnTo>
                                <a:pt x="1400" y="532"/>
                              </a:lnTo>
                              <a:lnTo>
                                <a:pt x="1427" y="492"/>
                              </a:lnTo>
                              <a:lnTo>
                                <a:pt x="1435" y="476"/>
                              </a:lnTo>
                              <a:lnTo>
                                <a:pt x="1430" y="462"/>
                              </a:lnTo>
                              <a:lnTo>
                                <a:pt x="1405" y="442"/>
                              </a:lnTo>
                              <a:lnTo>
                                <a:pt x="1356" y="410"/>
                              </a:lnTo>
                              <a:lnTo>
                                <a:pt x="1343" y="392"/>
                              </a:lnTo>
                              <a:lnTo>
                                <a:pt x="1347" y="374"/>
                              </a:lnTo>
                              <a:lnTo>
                                <a:pt x="1359" y="356"/>
                              </a:lnTo>
                              <a:lnTo>
                                <a:pt x="1370" y="334"/>
                              </a:lnTo>
                              <a:lnTo>
                                <a:pt x="1368" y="316"/>
                              </a:lnTo>
                              <a:lnTo>
                                <a:pt x="1353" y="302"/>
                              </a:lnTo>
                              <a:lnTo>
                                <a:pt x="1329" y="288"/>
                              </a:lnTo>
                              <a:lnTo>
                                <a:pt x="1304" y="274"/>
                              </a:lnTo>
                              <a:lnTo>
                                <a:pt x="1292" y="266"/>
                              </a:lnTo>
                              <a:lnTo>
                                <a:pt x="1293" y="254"/>
                              </a:lnTo>
                              <a:lnTo>
                                <a:pt x="1303" y="236"/>
                              </a:lnTo>
                              <a:lnTo>
                                <a:pt x="1323" y="204"/>
                              </a:lnTo>
                              <a:lnTo>
                                <a:pt x="1327" y="190"/>
                              </a:lnTo>
                              <a:lnTo>
                                <a:pt x="1320" y="178"/>
                              </a:lnTo>
                              <a:lnTo>
                                <a:pt x="1302" y="166"/>
                              </a:lnTo>
                              <a:lnTo>
                                <a:pt x="1269" y="148"/>
                              </a:lnTo>
                              <a:lnTo>
                                <a:pt x="1252" y="134"/>
                              </a:lnTo>
                              <a:lnTo>
                                <a:pt x="1253" y="114"/>
                              </a:lnTo>
                              <a:lnTo>
                                <a:pt x="1264" y="86"/>
                              </a:lnTo>
                              <a:lnTo>
                                <a:pt x="1279" y="46"/>
                              </a:lnTo>
                              <a:lnTo>
                                <a:pt x="1279" y="26"/>
                              </a:lnTo>
                              <a:lnTo>
                                <a:pt x="1277" y="24"/>
                              </a:lnTo>
                              <a:lnTo>
                                <a:pt x="1268" y="12"/>
                              </a:lnTo>
                              <a:lnTo>
                                <a:pt x="1253" y="2"/>
                              </a:lnTo>
                              <a:lnTo>
                                <a:pt x="1242" y="0"/>
                              </a:lnTo>
                              <a:lnTo>
                                <a:pt x="1213" y="8"/>
                              </a:lnTo>
                              <a:lnTo>
                                <a:pt x="1191" y="16"/>
                              </a:lnTo>
                              <a:lnTo>
                                <a:pt x="1172" y="24"/>
                              </a:lnTo>
                              <a:lnTo>
                                <a:pt x="1153" y="34"/>
                              </a:lnTo>
                              <a:lnTo>
                                <a:pt x="1131" y="44"/>
                              </a:lnTo>
                              <a:lnTo>
                                <a:pt x="1103" y="58"/>
                              </a:lnTo>
                              <a:lnTo>
                                <a:pt x="1065" y="76"/>
                              </a:lnTo>
                              <a:lnTo>
                                <a:pt x="949" y="122"/>
                              </a:lnTo>
                              <a:lnTo>
                                <a:pt x="757" y="190"/>
                              </a:lnTo>
                              <a:lnTo>
                                <a:pt x="464" y="284"/>
                              </a:lnTo>
                              <a:lnTo>
                                <a:pt x="451" y="288"/>
                              </a:lnTo>
                              <a:lnTo>
                                <a:pt x="424" y="300"/>
                              </a:lnTo>
                              <a:lnTo>
                                <a:pt x="410" y="304"/>
                              </a:lnTo>
                              <a:lnTo>
                                <a:pt x="401" y="308"/>
                              </a:lnTo>
                              <a:lnTo>
                                <a:pt x="389" y="308"/>
                              </a:lnTo>
                              <a:lnTo>
                                <a:pt x="350" y="324"/>
                              </a:lnTo>
                              <a:lnTo>
                                <a:pt x="320" y="338"/>
                              </a:lnTo>
                              <a:lnTo>
                                <a:pt x="267" y="360"/>
                              </a:lnTo>
                              <a:lnTo>
                                <a:pt x="168" y="398"/>
                              </a:lnTo>
                              <a:lnTo>
                                <a:pt x="86" y="428"/>
                              </a:lnTo>
                              <a:lnTo>
                                <a:pt x="41" y="442"/>
                              </a:lnTo>
                              <a:lnTo>
                                <a:pt x="22" y="450"/>
                              </a:lnTo>
                              <a:lnTo>
                                <a:pt x="17" y="452"/>
                              </a:lnTo>
                              <a:lnTo>
                                <a:pt x="7" y="462"/>
                              </a:lnTo>
                              <a:lnTo>
                                <a:pt x="0" y="472"/>
                              </a:lnTo>
                              <a:lnTo>
                                <a:pt x="1" y="484"/>
                              </a:lnTo>
                              <a:lnTo>
                                <a:pt x="15" y="500"/>
                              </a:lnTo>
                              <a:lnTo>
                                <a:pt x="70" y="540"/>
                              </a:lnTo>
                              <a:lnTo>
                                <a:pt x="85" y="556"/>
                              </a:lnTo>
                              <a:lnTo>
                                <a:pt x="84" y="572"/>
                              </a:lnTo>
                              <a:lnTo>
                                <a:pt x="49" y="622"/>
                              </a:lnTo>
                              <a:lnTo>
                                <a:pt x="27" y="654"/>
                              </a:lnTo>
                              <a:lnTo>
                                <a:pt x="20" y="674"/>
                              </a:lnTo>
                              <a:lnTo>
                                <a:pt x="33" y="690"/>
                              </a:lnTo>
                              <a:lnTo>
                                <a:pt x="70" y="712"/>
                              </a:lnTo>
                              <a:lnTo>
                                <a:pt x="95" y="728"/>
                              </a:lnTo>
                              <a:lnTo>
                                <a:pt x="107" y="740"/>
                              </a:lnTo>
                              <a:lnTo>
                                <a:pt x="108" y="752"/>
                              </a:lnTo>
                              <a:lnTo>
                                <a:pt x="77" y="820"/>
                              </a:lnTo>
                              <a:lnTo>
                                <a:pt x="73" y="842"/>
                              </a:lnTo>
                              <a:lnTo>
                                <a:pt x="83" y="856"/>
                              </a:lnTo>
                              <a:lnTo>
                                <a:pt x="113" y="870"/>
                              </a:lnTo>
                              <a:lnTo>
                                <a:pt x="139" y="878"/>
                              </a:lnTo>
                              <a:lnTo>
                                <a:pt x="153" y="890"/>
                              </a:lnTo>
                              <a:lnTo>
                                <a:pt x="145" y="914"/>
                              </a:lnTo>
                              <a:lnTo>
                                <a:pt x="131" y="934"/>
                              </a:lnTo>
                              <a:lnTo>
                                <a:pt x="119" y="950"/>
                              </a:lnTo>
                              <a:lnTo>
                                <a:pt x="115" y="966"/>
                              </a:lnTo>
                              <a:lnTo>
                                <a:pt x="122" y="980"/>
                              </a:lnTo>
                              <a:lnTo>
                                <a:pt x="169" y="1022"/>
                              </a:lnTo>
                              <a:lnTo>
                                <a:pt x="197" y="1050"/>
                              </a:lnTo>
                              <a:lnTo>
                                <a:pt x="208" y="1066"/>
                              </a:lnTo>
                              <a:lnTo>
                                <a:pt x="201" y="1080"/>
                              </a:lnTo>
                              <a:lnTo>
                                <a:pt x="191" y="1090"/>
                              </a:lnTo>
                              <a:lnTo>
                                <a:pt x="181" y="1104"/>
                              </a:lnTo>
                              <a:lnTo>
                                <a:pt x="175" y="1118"/>
                              </a:lnTo>
                              <a:lnTo>
                                <a:pt x="175" y="1132"/>
                              </a:lnTo>
                              <a:lnTo>
                                <a:pt x="180" y="1136"/>
                              </a:lnTo>
                              <a:lnTo>
                                <a:pt x="189" y="1138"/>
                              </a:lnTo>
                              <a:lnTo>
                                <a:pt x="202" y="1144"/>
                              </a:lnTo>
                              <a:lnTo>
                                <a:pt x="216" y="1154"/>
                              </a:lnTo>
                              <a:lnTo>
                                <a:pt x="225" y="1162"/>
                              </a:lnTo>
                              <a:lnTo>
                                <a:pt x="233" y="1170"/>
                              </a:lnTo>
                              <a:lnTo>
                                <a:pt x="241" y="1180"/>
                              </a:lnTo>
                              <a:lnTo>
                                <a:pt x="250" y="1188"/>
                              </a:lnTo>
                              <a:lnTo>
                                <a:pt x="262" y="1200"/>
                              </a:lnTo>
                              <a:lnTo>
                                <a:pt x="263" y="1214"/>
                              </a:lnTo>
                              <a:lnTo>
                                <a:pt x="253" y="1238"/>
                              </a:lnTo>
                              <a:lnTo>
                                <a:pt x="230" y="1280"/>
                              </a:lnTo>
                              <a:lnTo>
                                <a:pt x="226" y="1290"/>
                              </a:lnTo>
                              <a:lnTo>
                                <a:pt x="226" y="1300"/>
                              </a:lnTo>
                              <a:lnTo>
                                <a:pt x="231" y="1306"/>
                              </a:lnTo>
                              <a:lnTo>
                                <a:pt x="240" y="1312"/>
                              </a:lnTo>
                              <a:lnTo>
                                <a:pt x="293" y="1334"/>
                              </a:lnTo>
                              <a:lnTo>
                                <a:pt x="319" y="1346"/>
                              </a:lnTo>
                              <a:lnTo>
                                <a:pt x="325" y="1354"/>
                              </a:lnTo>
                              <a:lnTo>
                                <a:pt x="319" y="1362"/>
                              </a:lnTo>
                              <a:lnTo>
                                <a:pt x="306" y="1376"/>
                              </a:lnTo>
                              <a:lnTo>
                                <a:pt x="294" y="1390"/>
                              </a:lnTo>
                              <a:lnTo>
                                <a:pt x="282" y="1406"/>
                              </a:lnTo>
                              <a:lnTo>
                                <a:pt x="271" y="1422"/>
                              </a:lnTo>
                              <a:lnTo>
                                <a:pt x="266" y="1436"/>
                              </a:lnTo>
                              <a:lnTo>
                                <a:pt x="286" y="1442"/>
                              </a:lnTo>
                              <a:lnTo>
                                <a:pt x="327" y="1454"/>
                              </a:lnTo>
                              <a:lnTo>
                                <a:pt x="388" y="1488"/>
                              </a:lnTo>
                              <a:lnTo>
                                <a:pt x="377" y="1524"/>
                              </a:lnTo>
                              <a:lnTo>
                                <a:pt x="368" y="1554"/>
                              </a:lnTo>
                              <a:lnTo>
                                <a:pt x="364" y="1574"/>
                              </a:lnTo>
                              <a:lnTo>
                                <a:pt x="369" y="1586"/>
                              </a:lnTo>
                              <a:lnTo>
                                <a:pt x="380" y="1594"/>
                              </a:lnTo>
                              <a:lnTo>
                                <a:pt x="395" y="1600"/>
                              </a:lnTo>
                              <a:lnTo>
                                <a:pt x="501" y="1580"/>
                              </a:lnTo>
                              <a:lnTo>
                                <a:pt x="516" y="1574"/>
                              </a:lnTo>
                              <a:lnTo>
                                <a:pt x="532" y="1568"/>
                              </a:lnTo>
                              <a:lnTo>
                                <a:pt x="562" y="1552"/>
                              </a:lnTo>
                              <a:lnTo>
                                <a:pt x="593" y="1538"/>
                              </a:lnTo>
                              <a:lnTo>
                                <a:pt x="657" y="1514"/>
                              </a:lnTo>
                              <a:lnTo>
                                <a:pt x="792" y="1456"/>
                              </a:lnTo>
                              <a:lnTo>
                                <a:pt x="839" y="1432"/>
                              </a:lnTo>
                              <a:lnTo>
                                <a:pt x="887" y="1410"/>
                              </a:lnTo>
                              <a:lnTo>
                                <a:pt x="949" y="1386"/>
                              </a:lnTo>
                              <a:lnTo>
                                <a:pt x="1036" y="1354"/>
                              </a:lnTo>
                              <a:lnTo>
                                <a:pt x="1082" y="1338"/>
                              </a:lnTo>
                              <a:lnTo>
                                <a:pt x="1124" y="1326"/>
                              </a:lnTo>
                              <a:lnTo>
                                <a:pt x="1169" y="1312"/>
                              </a:lnTo>
                              <a:lnTo>
                                <a:pt x="1226" y="1296"/>
                              </a:lnTo>
                              <a:lnTo>
                                <a:pt x="1305" y="1270"/>
                              </a:lnTo>
                              <a:lnTo>
                                <a:pt x="1413" y="1236"/>
                              </a:lnTo>
                              <a:lnTo>
                                <a:pt x="1561" y="1188"/>
                              </a:lnTo>
                              <a:lnTo>
                                <a:pt x="1574" y="1178"/>
                              </a:lnTo>
                              <a:lnTo>
                                <a:pt x="1586" y="1160"/>
                              </a:lnTo>
                              <a:lnTo>
                                <a:pt x="1597" y="1138"/>
                              </a:lnTo>
                              <a:lnTo>
                                <a:pt x="1610" y="1112"/>
                              </a:lnTo>
                              <a:lnTo>
                                <a:pt x="1614" y="1102"/>
                              </a:lnTo>
                              <a:lnTo>
                                <a:pt x="1615" y="1092"/>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5" name="docshape4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9272" y="1042"/>
                          <a:ext cx="307" cy="2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5C6E6B3B" id="Group 33" o:spid="_x0000_s1026" style="position:absolute;margin-left:433.1pt;margin-top:627.4pt;width:80.75pt;height:80pt;z-index:-251645952;mso-wrap-distance-left:0;mso-wrap-distance-right:0;mso-position-horizontal-relative:page" coordorigin="8662,227" coordsize="1615,16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">
              <v:shape id="docshape41" o:spid="_x0000_s1027" style="position:absolute;left:8662;top:227;width:1615;height:1600;visibility:visible;mso-wrap-style:square;v-text-anchor:top" coordsize="1615,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" path="m1192,780r-12,-75l1170,686r,92l1162,841r-31,73l1069,1000r-41,34l973,1071r-66,26l831,1096r-63,-15l727,1074r-40,-15l625,1021,608,998,583,948,559,886r-9,-56l554,778r11,-50l586,682r33,-36l644,619r41,-41l745,540r83,-20l870,517r59,3l992,536r54,42l1072,607r32,34l1135,679r23,46l1170,778r,-92l1153,657r-36,-36l1078,576r-6,-9l1068,556r-8,-6l1024,528r-21,-11l986,509,946,497r-44,-4l831,495r-60,7l713,524r-62,46l576,648r-22,32l539,715r-10,36l523,790r1,61l536,903r19,49l577,1002r48,53l684,1088r69,20l827,1122r50,4l924,1121r44,-15l983,1097r28,-15l1074,1033r51,-52l1163,923r23,-66l1192,780xm1262,811r-1,-84l1241,656r-33,-55l1193,581r-12,-19l1168,544r-17,-16l1092,483r-55,-37l978,419,913,407r-39,-2l848,407r-44,11l715,444r-44,21l624,493r-43,29l551,543r-3,7l545,561r-1,6l550,564r3,l556,564r7,-7l589,538r48,-31l693,477r51,-20l797,441r38,-10l879,428r72,5l984,441r31,14l1043,473r45,34l1125,534r18,14l1154,562r40,52l1222,673r17,57l1242,795r-15,82l1213,935r8,-1l1228,936r6,5l1236,928r,-11l1241,904r21,-93xm1615,1092r-4,-8l1605,1076r-23,-14l1582,1108r-12,22l1560,1144r-13,12l1527,1168r-31,10l1448,1194r-162,48l1004,1334r-95,34l833,1400r-181,86l585,1514r-80,28l405,1572r-5,2l394,1572r-5,l403,1538r13,-30l421,1480r-12,-16l358,1440r-34,-14l311,1416r9,-18l328,1388r8,-8l345,1372r10,-8l365,1356r2,-6l363,1342r-7,-4l288,1304r-27,-14l268,1266r36,-64l305,1198r-5,-12l297,1184r-23,-8l257,1160r-15,-18l227,1124r-5,-8l219,1108r1,-8l225,1090r18,-26l246,1050r-8,-8l223,1034r-12,-8l200,1016r-11,-12l179,994,162,976r-7,-12l158,950r11,-22l183,906r13,-16l199,876,183,864,143,852r-24,-8l108,838r1,-14l115,804r7,-22l133,764r17,-16l152,748r-4,-22l142,722,100,700,70,686,55,672r5,-18l100,602r22,-30l129,556r-8,-12l77,510,53,494,30,480,257,394,416,332r54,-20l505,298r18,-6l556,282r28,-6l616,268r47,-14l733,230,989,132r10,-4l1010,128r10,-4l1226,34r30,-10l1257,34r-29,62l1215,128r2,14l1231,154r30,20l1281,184r9,10l1286,208r-20,34l1255,264r,12l1268,286r44,22l1334,322r5,14l1332,352r-12,16l1310,386r,18l1328,422r38,26l1389,466r8,14l1392,496r-13,16l1366,534r-6,18l1367,566r47,26l1444,606r12,12l1451,638r-22,40l1414,702r-3,16l1422,728r18,12l1449,744r28,16l1487,768r3,14l1485,804r-16,50l1466,882r18,20l1531,920r12,8l1542,946r-12,32l1509,1034r-1,10l1512,1050r13,8l1540,1064r21,14l1578,1094r4,14l1582,1062r-21,-12l1544,1030r6,-32l1578,938r2,-20l1566,908r-25,-10l1508,884r-9,-30l1513,810r11,-42l1506,744r-11,-4l1485,736r-11,-6l1464,726r-10,-6l1449,712r-1,-10l1451,694r25,-46l1494,624r5,-16l1486,598r-65,-30l1395,552r5,-20l1427,492r8,-16l1430,462r-25,-20l1356,410r-13,-18l1347,374r12,-18l1370,334r-2,-18l1353,302r-24,-14l1304,274r-12,-8l1293,254r10,-18l1323,204r4,-14l1320,178r-18,-12l1269,148r-17,-14l1253,114r11,-28l1279,46r,-20l1277,24r-9,-12l1253,2,1242,r-29,8l1191,16r-19,8l1153,34r-22,10l1103,58r-38,18l949,122,757,190,464,284r-13,4l424,300r-14,4l401,308r-12,l350,324r-30,14l267,360r-99,38l86,428,41,442r-19,8l17,452,7,462,,472r1,12l15,500r55,40l85,556r-1,16l49,622,27,654r-7,20l33,690r37,22l95,728r12,12l108,752,77,820r-4,22l83,856r30,14l139,878r14,12l145,914r-14,20l119,950r-4,16l122,980r47,42l197,1050r11,16l201,1080r-10,10l181,1104r-6,14l175,1132r5,4l189,1138r13,6l216,1154r9,8l233,1170r8,10l250,1188r12,12l263,1214r-10,24l230,1280r-4,10l226,1300r5,6l240,1312r53,22l319,1346r6,8l319,1362r-13,14l294,1390r-12,16l271,1422r-5,14l286,1442r41,12l388,1488r-11,36l368,1554r-4,20l369,1586r11,8l395,1600r106,-20l516,1574r16,-6l562,1552r31,-14l657,1514r135,-58l839,1432r48,-22l949,1386r87,-32l1082,1338r42,-12l1169,1312r57,-16l1305,1270r108,-34l1561,1188r13,-10l1586,1160r11,-22l1610,1112r4,-10l1615,1092xe" fillcolor="#bd7db6" stroked="f">
                <v:path arrowok="t" o:connecttype="custom" o:connectlocs="1028,1261;608,1225;644,846;1072,834;1078,803;902,720;529,978;753,1335;1125,1208;1193,808;874,632;548,777;637,734;1015,682;1239,957;1236,1144;1570,1357;909,1595;389,1799;320,1625;356,1565;274,1403;243,1291;162,1203;143,1079;152,975;122,799;470,539;989,359;1215,355;1255,491;1310,613;1366,761;1414,929;1485,1031;1509,1261;1582,1289;1508,1111;1464,953;1486,825;1356,637;1304,501;1269,375;1253,229;1065,303;389,535;17,679;49,849;77,1047;119,1177;181,1331;233,1397;226,1527;294,1617;368,1781;562,1779;1082,1565;1586,1387" o:connectangles="0,0,0,0,0,0,0,0,0,0,0,0,0,0,0,0,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42" o:spid="_x0000_s1028" type="#_x0000_t75" style="position:absolute;left:9272;top:1042;width:307;height:2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">
                <v:imagedata r:id="rId2" o:title=""/>
              </v:shape>
              <w10:wrap type="topAndBottom" anchorx="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849281" w14:textId="77777777" w:rsidR="00750753" w:rsidRDefault="00750753">
      <w:r>
        <w:separator/>
      </w:r>
    </w:p>
  </w:footnote>
  <w:footnote w:type="continuationSeparator" w:id="0">
    <w:p w14:paraId="22AD442C" w14:textId="77777777" w:rsidR="00750753" w:rsidRDefault="00750753">
      <w:r>
        <w:continuationSeparator/>
      </w:r>
    </w:p>
  </w:footnote>
  <w:footnote w:type="continuationNotice" w:id="1">
    <w:p w14:paraId="324FC335" w14:textId="77777777" w:rsidR="00750753" w:rsidRDefault="0075075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7D58B" w14:textId="2BA2A81B" w:rsidR="009A221D" w:rsidRDefault="00B31B5C">
    <w:pPr>
      <w:pStyle w:val="Header"/>
    </w:pPr>
    <w:r>
      <w:rPr>
        <w:noProof/>
        <w:color w:val="2B579A"/>
        <w:shd w:val="clear" w:color="auto" w:fill="E6E6E6"/>
      </w:rPr>
      <w:drawing>
        <wp:anchor distT="0" distB="0" distL="114300" distR="114300" simplePos="0" relativeHeight="251658240" behindDoc="0" locked="0" layoutInCell="1" allowOverlap="1" wp14:anchorId="3D9566ED" wp14:editId="1A17EF99">
          <wp:simplePos x="0" y="0"/>
          <wp:positionH relativeFrom="column">
            <wp:posOffset>4086225</wp:posOffset>
          </wp:positionH>
          <wp:positionV relativeFrom="paragraph">
            <wp:posOffset>142875</wp:posOffset>
          </wp:positionV>
          <wp:extent cx="2493645" cy="476250"/>
          <wp:effectExtent l="0" t="0" r="190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493645" cy="476250"/>
                  </a:xfrm>
                  <a:prstGeom prst="rect">
                    <a:avLst/>
                  </a:prstGeom>
                </pic:spPr>
              </pic:pic>
            </a:graphicData>
          </a:graphic>
          <wp14:sizeRelH relativeFrom="margin">
            <wp14:pctWidth>0</wp14:pctWidth>
          </wp14:sizeRelH>
          <wp14:sizeRelV relativeFrom="margin">
            <wp14:pctHeight>0</wp14:pctHeight>
          </wp14:sizeRelV>
        </wp:anchor>
      </w:drawing>
    </w:r>
    <w:r w:rsidR="00403020">
      <w:rPr>
        <w:noProof/>
        <w:color w:val="2B579A"/>
        <w:shd w:val="clear" w:color="auto" w:fill="E6E6E6"/>
      </w:rPr>
      <mc:AlternateContent>
        <mc:Choice Requires="wps">
          <w:drawing>
            <wp:anchor distT="0" distB="0" distL="114300" distR="114300" simplePos="0" relativeHeight="251650048" behindDoc="0" locked="0" layoutInCell="1" allowOverlap="1" wp14:anchorId="23331D29" wp14:editId="14B70B63">
              <wp:simplePos x="0" y="0"/>
              <wp:positionH relativeFrom="column">
                <wp:posOffset>-238760</wp:posOffset>
              </wp:positionH>
              <wp:positionV relativeFrom="paragraph">
                <wp:posOffset>118110</wp:posOffset>
              </wp:positionV>
              <wp:extent cx="2171811" cy="499110"/>
              <wp:effectExtent l="0" t="0" r="19050" b="1524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811" cy="499110"/>
                      </a:xfrm>
                      <a:prstGeom prst="rect">
                        <a:avLst/>
                      </a:prstGeom>
                      <a:solidFill>
                        <a:srgbClr val="FFFFFF"/>
                      </a:solidFill>
                      <a:ln w="9525">
                        <a:solidFill>
                          <a:srgbClr val="000000"/>
                        </a:solidFill>
                        <a:miter lim="800000"/>
                        <a:headEnd/>
                        <a:tailEnd/>
                      </a:ln>
                    </wps:spPr>
                    <wps:txbx>
                      <w:txbxContent>
                        <w:p w14:paraId="34FD451C" w14:textId="12D3F034" w:rsidR="001C2CE7" w:rsidRDefault="006E2178">
                          <w:pPr>
                            <w:spacing w:before="120"/>
                            <w:jc w:val="both"/>
                            <w:rPr>
                              <w:rFonts w:ascii="Trebuchet MS" w:hAnsi="Trebuchet MS"/>
                              <w:sz w:val="18"/>
                              <w:szCs w:val="18"/>
                            </w:rPr>
                          </w:pPr>
                          <w:r>
                            <w:rPr>
                              <w:rFonts w:ascii="Trebuchet MS" w:hAnsi="Trebuchet MS"/>
                              <w:sz w:val="18"/>
                              <w:szCs w:val="18"/>
                            </w:rPr>
                            <w:t>C</w:t>
                          </w:r>
                          <w:r w:rsidR="00913D5B">
                            <w:rPr>
                              <w:rFonts w:ascii="Trebuchet MS" w:hAnsi="Trebuchet MS"/>
                              <w:sz w:val="18"/>
                              <w:szCs w:val="18"/>
                            </w:rPr>
                            <w:t>andidate No.</w:t>
                          </w:r>
                          <w:r w:rsidR="001C2CE7">
                            <w:rPr>
                              <w:rFonts w:ascii="Trebuchet MS" w:hAnsi="Trebuchet MS"/>
                              <w:sz w:val="18"/>
                              <w:szCs w:val="18"/>
                            </w:rPr>
                            <w:t xml:space="preserve"> </w:t>
                          </w:r>
                        </w:p>
                        <w:p w14:paraId="5041F681" w14:textId="186339B3" w:rsidR="001C2CE7" w:rsidRDefault="0065743B">
                          <w:pPr>
                            <w:spacing w:before="120"/>
                            <w:jc w:val="both"/>
                            <w:rPr>
                              <w:rFonts w:ascii="Trebuchet MS" w:hAnsi="Trebuchet MS"/>
                              <w:sz w:val="18"/>
                              <w:szCs w:val="18"/>
                            </w:rPr>
                          </w:pPr>
                          <w:r>
                            <w:rPr>
                              <w:rFonts w:ascii="Trebuchet MS" w:hAnsi="Trebuchet MS"/>
                              <w:sz w:val="18"/>
                              <w:szCs w:val="18"/>
                            </w:rPr>
                            <w:t xml:space="preserve">IPPF </w:t>
                          </w:r>
                          <w:r w:rsidR="001C2CE7">
                            <w:rPr>
                              <w:rFonts w:ascii="Trebuchet MS" w:hAnsi="Trebuchet MS"/>
                              <w:sz w:val="18"/>
                              <w:szCs w:val="18"/>
                            </w:rPr>
                            <w:t>Office Use Only</w:t>
                          </w:r>
                        </w:p>
                        <w:p w14:paraId="33D46EF2" w14:textId="77777777" w:rsidR="0065743B" w:rsidRDefault="0065743B">
                          <w:pPr>
                            <w:spacing w:before="120"/>
                            <w:jc w:val="both"/>
                            <w:rPr>
                              <w:rFonts w:ascii="Trebuchet MS" w:hAnsi="Trebuchet MS"/>
                              <w:sz w:val="18"/>
                              <w:szCs w:val="18"/>
                            </w:rPr>
                          </w:pPr>
                        </w:p>
                        <w:p w14:paraId="43E7F032" w14:textId="77777777" w:rsidR="00C008E9" w:rsidRDefault="00C008E9">
                          <w:pPr>
                            <w:spacing w:before="120"/>
                            <w:jc w:val="both"/>
                            <w:rPr>
                              <w:rFonts w:ascii="Trebuchet MS" w:hAnsi="Trebuchet MS"/>
                              <w:sz w:val="18"/>
                              <w:szCs w:val="18"/>
                            </w:rPr>
                          </w:pPr>
                        </w:p>
                      </w:txbxContent>
                    </wps:txbx>
                    <wps:bodyPr rot="0" vert="horz" wrap="square" lIns="91440" tIns="10800" rIns="91440" bIns="10800" anchor="t" anchorCtr="0" upright="1">
                      <a:noAutofit/>
                    </wps:bodyPr>
                  </wps:wsp>
                </a:graphicData>
              </a:graphic>
              <wp14:sizeRelV relativeFrom="margin">
                <wp14:pctHeight>0</wp14:pctHeight>
              </wp14:sizeRelV>
            </wp:anchor>
          </w:drawing>
        </mc:Choice>
        <mc:Fallback xmlns:w16du="http://schemas.microsoft.com/office/word/2023/wordml/word16du">
          <w:pict>
            <v:shapetype w14:anchorId="23331D29" id="_x0000_t202" coordsize="21600,21600" o:spt="202" path="m,l,21600r21600,l21600,xe">
              <v:stroke joinstyle="miter"/>
              <v:path gradientshapeok="t" o:connecttype="rect"/>
            </v:shapetype>
            <v:shape id="Text Box 3" o:spid="_x0000_s1026" type="#_x0000_t202" style="position:absolute;margin-left:-18.8pt;margin-top:9.3pt;width:171pt;height:39.3pt;z-index:2516500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">
              <v:textbox inset=",.3mm,,.3mm">
                <w:txbxContent>
                  <w:p w14:paraId="34FD451C" w14:textId="12D3F034" w:rsidR="001C2CE7" w:rsidRDefault="006E2178">
                    <w:pPr>
                      <w:spacing w:before="120"/>
                      <w:jc w:val="both"/>
                      <w:rPr>
                        <w:rFonts w:ascii="Trebuchet MS" w:hAnsi="Trebuchet MS"/>
                        <w:sz w:val="18"/>
                        <w:szCs w:val="18"/>
                      </w:rPr>
                    </w:pPr>
                    <w:r>
                      <w:rPr>
                        <w:rFonts w:ascii="Trebuchet MS" w:hAnsi="Trebuchet MS"/>
                        <w:sz w:val="18"/>
                        <w:szCs w:val="18"/>
                      </w:rPr>
                      <w:t>C</w:t>
                    </w:r>
                    <w:r w:rsidR="00913D5B">
                      <w:rPr>
                        <w:rFonts w:ascii="Trebuchet MS" w:hAnsi="Trebuchet MS"/>
                        <w:sz w:val="18"/>
                        <w:szCs w:val="18"/>
                      </w:rPr>
                      <w:t>andidate No.</w:t>
                    </w:r>
                    <w:r w:rsidR="001C2CE7">
                      <w:rPr>
                        <w:rFonts w:ascii="Trebuchet MS" w:hAnsi="Trebuchet MS"/>
                        <w:sz w:val="18"/>
                        <w:szCs w:val="18"/>
                      </w:rPr>
                      <w:t xml:space="preserve"> </w:t>
                    </w:r>
                  </w:p>
                  <w:p w14:paraId="5041F681" w14:textId="186339B3" w:rsidR="001C2CE7" w:rsidRDefault="0065743B">
                    <w:pPr>
                      <w:spacing w:before="120"/>
                      <w:jc w:val="both"/>
                      <w:rPr>
                        <w:rFonts w:ascii="Trebuchet MS" w:hAnsi="Trebuchet MS"/>
                        <w:sz w:val="18"/>
                        <w:szCs w:val="18"/>
                      </w:rPr>
                    </w:pPr>
                    <w:r>
                      <w:rPr>
                        <w:rFonts w:ascii="Trebuchet MS" w:hAnsi="Trebuchet MS"/>
                        <w:sz w:val="18"/>
                        <w:szCs w:val="18"/>
                      </w:rPr>
                      <w:t xml:space="preserve">IPPF </w:t>
                    </w:r>
                    <w:r w:rsidR="001C2CE7">
                      <w:rPr>
                        <w:rFonts w:ascii="Trebuchet MS" w:hAnsi="Trebuchet MS"/>
                        <w:sz w:val="18"/>
                        <w:szCs w:val="18"/>
                      </w:rPr>
                      <w:t>Office Use Only</w:t>
                    </w:r>
                  </w:p>
                  <w:p w14:paraId="33D46EF2" w14:textId="77777777" w:rsidR="0065743B" w:rsidRDefault="0065743B">
                    <w:pPr>
                      <w:spacing w:before="120"/>
                      <w:jc w:val="both"/>
                      <w:rPr>
                        <w:rFonts w:ascii="Trebuchet MS" w:hAnsi="Trebuchet MS"/>
                        <w:sz w:val="18"/>
                        <w:szCs w:val="18"/>
                      </w:rPr>
                    </w:pPr>
                  </w:p>
                  <w:p w14:paraId="43E7F032" w14:textId="77777777" w:rsidR="00C008E9" w:rsidRDefault="00C008E9">
                    <w:pPr>
                      <w:spacing w:before="120"/>
                      <w:jc w:val="both"/>
                      <w:rPr>
                        <w:rFonts w:ascii="Trebuchet MS" w:hAnsi="Trebuchet MS"/>
                        <w:sz w:val="18"/>
                        <w:szCs w:val="18"/>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2FB46" w14:textId="51E4E793" w:rsidR="00BC6A1A" w:rsidRDefault="00BC6A1A">
    <w:pPr>
      <w:pStyle w:val="Header"/>
    </w:pPr>
    <w:r>
      <w:rPr>
        <w:noProof/>
        <w:color w:val="2B579A"/>
        <w:shd w:val="clear" w:color="auto" w:fill="E6E6E6"/>
      </w:rPr>
      <mc:AlternateContent>
        <mc:Choice Requires="wps">
          <w:drawing>
            <wp:anchor distT="0" distB="0" distL="114300" distR="114300" simplePos="0" relativeHeight="251654144" behindDoc="0" locked="0" layoutInCell="1" allowOverlap="1" wp14:anchorId="0EFC028C" wp14:editId="0FD8AEFD">
              <wp:simplePos x="0" y="0"/>
              <wp:positionH relativeFrom="margin">
                <wp:align>left</wp:align>
              </wp:positionH>
              <wp:positionV relativeFrom="paragraph">
                <wp:posOffset>125730</wp:posOffset>
              </wp:positionV>
              <wp:extent cx="2171811" cy="499110"/>
              <wp:effectExtent l="0" t="0" r="19050" b="1524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811" cy="499110"/>
                      </a:xfrm>
                      <a:prstGeom prst="rect">
                        <a:avLst/>
                      </a:prstGeom>
                      <a:solidFill>
                        <a:srgbClr val="FFFFFF"/>
                      </a:solidFill>
                      <a:ln w="9525">
                        <a:solidFill>
                          <a:srgbClr val="000000"/>
                        </a:solidFill>
                        <a:miter lim="800000"/>
                        <a:headEnd/>
                        <a:tailEnd/>
                      </a:ln>
                    </wps:spPr>
                    <wps:txbx>
                      <w:txbxContent>
                        <w:p w14:paraId="36B5F319" w14:textId="77777777" w:rsidR="00BC6A1A" w:rsidRDefault="00BC6A1A" w:rsidP="00BC6A1A">
                          <w:pPr>
                            <w:spacing w:before="120"/>
                            <w:rPr>
                              <w:rFonts w:ascii="Trebuchet MS" w:hAnsi="Trebuchet MS"/>
                              <w:sz w:val="18"/>
                              <w:szCs w:val="18"/>
                            </w:rPr>
                          </w:pPr>
                          <w:r>
                            <w:rPr>
                              <w:rFonts w:ascii="Trebuchet MS" w:hAnsi="Trebuchet MS"/>
                              <w:sz w:val="18"/>
                              <w:szCs w:val="18"/>
                            </w:rPr>
                            <w:t xml:space="preserve">Candidate No. </w:t>
                          </w:r>
                        </w:p>
                        <w:p w14:paraId="7D3BD62D" w14:textId="77777777" w:rsidR="00BC6A1A" w:rsidRDefault="00BC6A1A" w:rsidP="00BC6A1A">
                          <w:pPr>
                            <w:spacing w:before="120"/>
                            <w:rPr>
                              <w:rFonts w:ascii="Trebuchet MS" w:hAnsi="Trebuchet MS"/>
                              <w:sz w:val="18"/>
                              <w:szCs w:val="18"/>
                            </w:rPr>
                          </w:pPr>
                          <w:r>
                            <w:rPr>
                              <w:rFonts w:ascii="Trebuchet MS" w:hAnsi="Trebuchet MS"/>
                              <w:sz w:val="18"/>
                              <w:szCs w:val="18"/>
                            </w:rPr>
                            <w:t>IPPF Office Use Only</w:t>
                          </w:r>
                        </w:p>
                        <w:p w14:paraId="7B948337" w14:textId="77777777" w:rsidR="00BC6A1A" w:rsidRDefault="00BC6A1A" w:rsidP="00BC6A1A">
                          <w:pPr>
                            <w:spacing w:before="120"/>
                            <w:rPr>
                              <w:rFonts w:ascii="Trebuchet MS" w:hAnsi="Trebuchet MS"/>
                              <w:sz w:val="18"/>
                              <w:szCs w:val="18"/>
                            </w:rPr>
                          </w:pPr>
                        </w:p>
                        <w:p w14:paraId="0B7AD363" w14:textId="77777777" w:rsidR="00BC6A1A" w:rsidRDefault="00BC6A1A" w:rsidP="00BC6A1A">
                          <w:pPr>
                            <w:spacing w:before="120"/>
                            <w:rPr>
                              <w:rFonts w:ascii="Trebuchet MS" w:hAnsi="Trebuchet MS"/>
                              <w:sz w:val="18"/>
                              <w:szCs w:val="18"/>
                            </w:rPr>
                          </w:pPr>
                        </w:p>
                      </w:txbxContent>
                    </wps:txbx>
                    <wps:bodyPr rot="0" vert="horz" wrap="square" lIns="91440" tIns="10800" rIns="91440" bIns="10800" anchor="t" anchorCtr="0" upright="1">
                      <a:noAutofit/>
                    </wps:bodyPr>
                  </wps:wsp>
                </a:graphicData>
              </a:graphic>
              <wp14:sizeRelV relativeFrom="margin">
                <wp14:pctHeight>0</wp14:pctHeight>
              </wp14:sizeRelV>
            </wp:anchor>
          </w:drawing>
        </mc:Choice>
        <mc:Fallback xmlns:w16du="http://schemas.microsoft.com/office/word/2023/wordml/word16du">
          <w:pict>
            <v:shapetype w14:anchorId="0EFC028C" id="_x0000_t202" coordsize="21600,21600" o:spt="202" path="m,l,21600r21600,l21600,xe">
              <v:stroke joinstyle="miter"/>
              <v:path gradientshapeok="t" o:connecttype="rect"/>
            </v:shapetype>
            <v:shape id="Text Box 2" o:spid="_x0000_s1027" type="#_x0000_t202" style="position:absolute;margin-left:0;margin-top:9.9pt;width:171pt;height:39.3pt;z-index:25165414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">
              <v:textbox inset=",.3mm,,.3mm">
                <w:txbxContent>
                  <w:p w14:paraId="36B5F319" w14:textId="77777777" w:rsidR="00BC6A1A" w:rsidRDefault="00BC6A1A" w:rsidP="00BC6A1A">
                    <w:pPr>
                      <w:spacing w:before="120"/>
                      <w:rPr>
                        <w:rFonts w:ascii="Trebuchet MS" w:hAnsi="Trebuchet MS"/>
                        <w:sz w:val="18"/>
                        <w:szCs w:val="18"/>
                      </w:rPr>
                    </w:pPr>
                    <w:r>
                      <w:rPr>
                        <w:rFonts w:ascii="Trebuchet MS" w:hAnsi="Trebuchet MS"/>
                        <w:sz w:val="18"/>
                        <w:szCs w:val="18"/>
                      </w:rPr>
                      <w:t xml:space="preserve">Candidate No. </w:t>
                    </w:r>
                  </w:p>
                  <w:p w14:paraId="7D3BD62D" w14:textId="77777777" w:rsidR="00BC6A1A" w:rsidRDefault="00BC6A1A" w:rsidP="00BC6A1A">
                    <w:pPr>
                      <w:spacing w:before="120"/>
                      <w:rPr>
                        <w:rFonts w:ascii="Trebuchet MS" w:hAnsi="Trebuchet MS"/>
                        <w:sz w:val="18"/>
                        <w:szCs w:val="18"/>
                      </w:rPr>
                    </w:pPr>
                    <w:r>
                      <w:rPr>
                        <w:rFonts w:ascii="Trebuchet MS" w:hAnsi="Trebuchet MS"/>
                        <w:sz w:val="18"/>
                        <w:szCs w:val="18"/>
                      </w:rPr>
                      <w:t>IPPF Office Use Only</w:t>
                    </w:r>
                  </w:p>
                  <w:p w14:paraId="7B948337" w14:textId="77777777" w:rsidR="00BC6A1A" w:rsidRDefault="00BC6A1A" w:rsidP="00BC6A1A">
                    <w:pPr>
                      <w:spacing w:before="120"/>
                      <w:rPr>
                        <w:rFonts w:ascii="Trebuchet MS" w:hAnsi="Trebuchet MS"/>
                        <w:sz w:val="18"/>
                        <w:szCs w:val="18"/>
                      </w:rPr>
                    </w:pPr>
                  </w:p>
                  <w:p w14:paraId="0B7AD363" w14:textId="77777777" w:rsidR="00BC6A1A" w:rsidRDefault="00BC6A1A" w:rsidP="00BC6A1A">
                    <w:pPr>
                      <w:spacing w:before="120"/>
                      <w:rPr>
                        <w:rFonts w:ascii="Trebuchet MS" w:hAnsi="Trebuchet MS"/>
                        <w:sz w:val="18"/>
                        <w:szCs w:val="18"/>
                      </w:rPr>
                    </w:pPr>
                  </w:p>
                </w:txbxContent>
              </v:textbox>
              <w10:wrap anchorx="margin"/>
            </v:shape>
          </w:pict>
        </mc:Fallback>
      </mc:AlternateContent>
    </w:r>
    <w:r>
      <w:rPr>
        <w:noProof/>
        <w:color w:val="2B579A"/>
        <w:shd w:val="clear" w:color="auto" w:fill="E6E6E6"/>
      </w:rPr>
      <w:drawing>
        <wp:anchor distT="0" distB="0" distL="114300" distR="114300" simplePos="0" relativeHeight="251662336" behindDoc="0" locked="0" layoutInCell="1" allowOverlap="1" wp14:anchorId="7A761A52" wp14:editId="46189848">
          <wp:simplePos x="0" y="0"/>
          <wp:positionH relativeFrom="column">
            <wp:posOffset>4114800</wp:posOffset>
          </wp:positionH>
          <wp:positionV relativeFrom="paragraph">
            <wp:posOffset>160020</wp:posOffset>
          </wp:positionV>
          <wp:extent cx="2493645" cy="476250"/>
          <wp:effectExtent l="0" t="0" r="1905" b="0"/>
          <wp:wrapTopAndBottom/>
          <wp:docPr id="7" name="Picture 7"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ock&#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493645" cy="4762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960AD0"/>
    <w:multiLevelType w:val="hybridMultilevel"/>
    <w:tmpl w:val="18F829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6D7742EE"/>
    <w:multiLevelType w:val="hybridMultilevel"/>
    <w:tmpl w:val="D1FE7D72"/>
    <w:lvl w:ilvl="0" w:tplc="CCA68E34">
      <w:start w:val="1"/>
      <w:numFmt w:val="decimal"/>
      <w:lvlText w:val="%1."/>
      <w:lvlJc w:val="left"/>
      <w:pPr>
        <w:ind w:left="360" w:hanging="360"/>
      </w:pPr>
      <w:rPr>
        <w:rFonts w:ascii="Trebuchet MS" w:hAnsi="Trebuchet MS" w:hint="default"/>
        <w:sz w:val="2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657294341">
    <w:abstractNumId w:val="1"/>
  </w:num>
  <w:num w:numId="2" w16cid:durableId="15990255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ocumentProtection w:edit="forms" w:formatting="1" w:enforcement="0"/>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NzCyMDO2tLQ0M7dQ0lEKTi0uzszPAykwrwUAG8ijSSwAAAA="/>
  </w:docVars>
  <w:rsids>
    <w:rsidRoot w:val="009A221D"/>
    <w:rsid w:val="000013D2"/>
    <w:rsid w:val="00002781"/>
    <w:rsid w:val="0000355B"/>
    <w:rsid w:val="00005CB2"/>
    <w:rsid w:val="000061A9"/>
    <w:rsid w:val="00006B49"/>
    <w:rsid w:val="00007FD9"/>
    <w:rsid w:val="000100A6"/>
    <w:rsid w:val="00011735"/>
    <w:rsid w:val="000145AB"/>
    <w:rsid w:val="000234E3"/>
    <w:rsid w:val="00024696"/>
    <w:rsid w:val="00025752"/>
    <w:rsid w:val="00025AE3"/>
    <w:rsid w:val="00026E81"/>
    <w:rsid w:val="000328AB"/>
    <w:rsid w:val="000406C6"/>
    <w:rsid w:val="00041A7D"/>
    <w:rsid w:val="00045153"/>
    <w:rsid w:val="0004723D"/>
    <w:rsid w:val="00050F6D"/>
    <w:rsid w:val="00056C77"/>
    <w:rsid w:val="000571C1"/>
    <w:rsid w:val="00057F85"/>
    <w:rsid w:val="000648DF"/>
    <w:rsid w:val="00064ED6"/>
    <w:rsid w:val="00070E8C"/>
    <w:rsid w:val="000736F3"/>
    <w:rsid w:val="00081B39"/>
    <w:rsid w:val="00083B45"/>
    <w:rsid w:val="00084A13"/>
    <w:rsid w:val="00086898"/>
    <w:rsid w:val="00092C1E"/>
    <w:rsid w:val="000930B8"/>
    <w:rsid w:val="00095606"/>
    <w:rsid w:val="00095ECD"/>
    <w:rsid w:val="000A1273"/>
    <w:rsid w:val="000A21BB"/>
    <w:rsid w:val="000B1D54"/>
    <w:rsid w:val="000B4FD2"/>
    <w:rsid w:val="000F02B2"/>
    <w:rsid w:val="000F2E3A"/>
    <w:rsid w:val="000F3CD5"/>
    <w:rsid w:val="00103D90"/>
    <w:rsid w:val="0011157D"/>
    <w:rsid w:val="00112711"/>
    <w:rsid w:val="00114DB7"/>
    <w:rsid w:val="0011716B"/>
    <w:rsid w:val="00117D7B"/>
    <w:rsid w:val="0012317C"/>
    <w:rsid w:val="00130B1E"/>
    <w:rsid w:val="00132405"/>
    <w:rsid w:val="00137C26"/>
    <w:rsid w:val="001433BA"/>
    <w:rsid w:val="001465D1"/>
    <w:rsid w:val="0015266E"/>
    <w:rsid w:val="00152734"/>
    <w:rsid w:val="00152D2E"/>
    <w:rsid w:val="001535E8"/>
    <w:rsid w:val="00170CC8"/>
    <w:rsid w:val="00175DBA"/>
    <w:rsid w:val="001845C7"/>
    <w:rsid w:val="0018619E"/>
    <w:rsid w:val="0018684F"/>
    <w:rsid w:val="00186F3F"/>
    <w:rsid w:val="00194738"/>
    <w:rsid w:val="001956EB"/>
    <w:rsid w:val="00197C59"/>
    <w:rsid w:val="001A4DA2"/>
    <w:rsid w:val="001A50A3"/>
    <w:rsid w:val="001A7148"/>
    <w:rsid w:val="001C2CE7"/>
    <w:rsid w:val="001C50D7"/>
    <w:rsid w:val="001D4372"/>
    <w:rsid w:val="001D5A46"/>
    <w:rsid w:val="001E0567"/>
    <w:rsid w:val="001E14E9"/>
    <w:rsid w:val="001E33BC"/>
    <w:rsid w:val="001E6A76"/>
    <w:rsid w:val="001F0707"/>
    <w:rsid w:val="001F0B8E"/>
    <w:rsid w:val="001F4027"/>
    <w:rsid w:val="001F4513"/>
    <w:rsid w:val="001F60D7"/>
    <w:rsid w:val="001F6266"/>
    <w:rsid w:val="002001A6"/>
    <w:rsid w:val="0020065E"/>
    <w:rsid w:val="0021125A"/>
    <w:rsid w:val="00211CB8"/>
    <w:rsid w:val="00212213"/>
    <w:rsid w:val="002130E6"/>
    <w:rsid w:val="0021766F"/>
    <w:rsid w:val="00217A1E"/>
    <w:rsid w:val="00225C2A"/>
    <w:rsid w:val="00226B01"/>
    <w:rsid w:val="00230C38"/>
    <w:rsid w:val="00230D42"/>
    <w:rsid w:val="00231AB8"/>
    <w:rsid w:val="002462C8"/>
    <w:rsid w:val="0024792C"/>
    <w:rsid w:val="00250714"/>
    <w:rsid w:val="00252DC8"/>
    <w:rsid w:val="0025590E"/>
    <w:rsid w:val="002644B2"/>
    <w:rsid w:val="00271FC3"/>
    <w:rsid w:val="00274C5A"/>
    <w:rsid w:val="0027539A"/>
    <w:rsid w:val="00276625"/>
    <w:rsid w:val="002772C1"/>
    <w:rsid w:val="002909F7"/>
    <w:rsid w:val="00291D5D"/>
    <w:rsid w:val="00296619"/>
    <w:rsid w:val="00296A22"/>
    <w:rsid w:val="00297565"/>
    <w:rsid w:val="002A124B"/>
    <w:rsid w:val="002A15A5"/>
    <w:rsid w:val="002A1CFE"/>
    <w:rsid w:val="002A1DBC"/>
    <w:rsid w:val="002A330B"/>
    <w:rsid w:val="002A3A0A"/>
    <w:rsid w:val="002A47D3"/>
    <w:rsid w:val="002A53CE"/>
    <w:rsid w:val="002A5C65"/>
    <w:rsid w:val="002B0249"/>
    <w:rsid w:val="002B1DE3"/>
    <w:rsid w:val="002B318E"/>
    <w:rsid w:val="002C2355"/>
    <w:rsid w:val="002C2BE2"/>
    <w:rsid w:val="002D31A9"/>
    <w:rsid w:val="002E0DC3"/>
    <w:rsid w:val="002E38B8"/>
    <w:rsid w:val="002F64F7"/>
    <w:rsid w:val="002F67FD"/>
    <w:rsid w:val="002F6897"/>
    <w:rsid w:val="0030273E"/>
    <w:rsid w:val="00303927"/>
    <w:rsid w:val="00304C34"/>
    <w:rsid w:val="00307059"/>
    <w:rsid w:val="00310FD9"/>
    <w:rsid w:val="003110E3"/>
    <w:rsid w:val="0031436B"/>
    <w:rsid w:val="003176DE"/>
    <w:rsid w:val="00322960"/>
    <w:rsid w:val="00322F70"/>
    <w:rsid w:val="00323B7F"/>
    <w:rsid w:val="003247F9"/>
    <w:rsid w:val="00326EC7"/>
    <w:rsid w:val="00331950"/>
    <w:rsid w:val="00334BA9"/>
    <w:rsid w:val="00337A27"/>
    <w:rsid w:val="00341B3F"/>
    <w:rsid w:val="00345C12"/>
    <w:rsid w:val="00353476"/>
    <w:rsid w:val="0035414D"/>
    <w:rsid w:val="0035433C"/>
    <w:rsid w:val="003547AF"/>
    <w:rsid w:val="0035786B"/>
    <w:rsid w:val="00364D4E"/>
    <w:rsid w:val="00366994"/>
    <w:rsid w:val="00367DE3"/>
    <w:rsid w:val="003710BA"/>
    <w:rsid w:val="00380322"/>
    <w:rsid w:val="003811D7"/>
    <w:rsid w:val="003839A3"/>
    <w:rsid w:val="00387EE4"/>
    <w:rsid w:val="00390F5F"/>
    <w:rsid w:val="003972A7"/>
    <w:rsid w:val="0039743A"/>
    <w:rsid w:val="003A1E7E"/>
    <w:rsid w:val="003A5B18"/>
    <w:rsid w:val="003B43E3"/>
    <w:rsid w:val="003B6693"/>
    <w:rsid w:val="003B6DDA"/>
    <w:rsid w:val="003C2114"/>
    <w:rsid w:val="003C3D98"/>
    <w:rsid w:val="003C44C0"/>
    <w:rsid w:val="003D28F0"/>
    <w:rsid w:val="003D5669"/>
    <w:rsid w:val="003D7D56"/>
    <w:rsid w:val="003E378E"/>
    <w:rsid w:val="003E38C7"/>
    <w:rsid w:val="003F1B33"/>
    <w:rsid w:val="003F3F16"/>
    <w:rsid w:val="003F50F0"/>
    <w:rsid w:val="00400524"/>
    <w:rsid w:val="00403020"/>
    <w:rsid w:val="004108F0"/>
    <w:rsid w:val="00412CBD"/>
    <w:rsid w:val="004140FB"/>
    <w:rsid w:val="00421987"/>
    <w:rsid w:val="00435C48"/>
    <w:rsid w:val="0043754A"/>
    <w:rsid w:val="00444EC3"/>
    <w:rsid w:val="0044523E"/>
    <w:rsid w:val="004472E7"/>
    <w:rsid w:val="004511F9"/>
    <w:rsid w:val="0045199A"/>
    <w:rsid w:val="00452487"/>
    <w:rsid w:val="004537CD"/>
    <w:rsid w:val="004545DA"/>
    <w:rsid w:val="00461906"/>
    <w:rsid w:val="0046286C"/>
    <w:rsid w:val="00463D8E"/>
    <w:rsid w:val="00467A87"/>
    <w:rsid w:val="00467C6E"/>
    <w:rsid w:val="00470E88"/>
    <w:rsid w:val="00475559"/>
    <w:rsid w:val="00480848"/>
    <w:rsid w:val="004832A0"/>
    <w:rsid w:val="0048373D"/>
    <w:rsid w:val="00491A10"/>
    <w:rsid w:val="00493CD6"/>
    <w:rsid w:val="004941F9"/>
    <w:rsid w:val="00495748"/>
    <w:rsid w:val="0049798E"/>
    <w:rsid w:val="004B0A0D"/>
    <w:rsid w:val="004C01AB"/>
    <w:rsid w:val="004C2933"/>
    <w:rsid w:val="004C6ED8"/>
    <w:rsid w:val="004D05F9"/>
    <w:rsid w:val="004D2712"/>
    <w:rsid w:val="004D44B1"/>
    <w:rsid w:val="004D4CF2"/>
    <w:rsid w:val="004E1F41"/>
    <w:rsid w:val="004E2F27"/>
    <w:rsid w:val="004E5730"/>
    <w:rsid w:val="004E628D"/>
    <w:rsid w:val="004F57EF"/>
    <w:rsid w:val="0050018D"/>
    <w:rsid w:val="00501180"/>
    <w:rsid w:val="00503D4E"/>
    <w:rsid w:val="00506611"/>
    <w:rsid w:val="00506781"/>
    <w:rsid w:val="0051227E"/>
    <w:rsid w:val="0051242F"/>
    <w:rsid w:val="00513A7B"/>
    <w:rsid w:val="00514BF9"/>
    <w:rsid w:val="00515932"/>
    <w:rsid w:val="00521134"/>
    <w:rsid w:val="005237C6"/>
    <w:rsid w:val="00523B9C"/>
    <w:rsid w:val="0052718E"/>
    <w:rsid w:val="0053499D"/>
    <w:rsid w:val="00534B0B"/>
    <w:rsid w:val="00547BDD"/>
    <w:rsid w:val="00547BEA"/>
    <w:rsid w:val="00551896"/>
    <w:rsid w:val="0055358F"/>
    <w:rsid w:val="005577E3"/>
    <w:rsid w:val="005617D8"/>
    <w:rsid w:val="005669E3"/>
    <w:rsid w:val="00572DD3"/>
    <w:rsid w:val="005802F5"/>
    <w:rsid w:val="00585FCC"/>
    <w:rsid w:val="00587566"/>
    <w:rsid w:val="0059150A"/>
    <w:rsid w:val="00594D4D"/>
    <w:rsid w:val="00594E75"/>
    <w:rsid w:val="00596B23"/>
    <w:rsid w:val="00597787"/>
    <w:rsid w:val="005A041C"/>
    <w:rsid w:val="005B18CD"/>
    <w:rsid w:val="005C23AD"/>
    <w:rsid w:val="005C2B7C"/>
    <w:rsid w:val="005C6C67"/>
    <w:rsid w:val="005C72FE"/>
    <w:rsid w:val="005D15A5"/>
    <w:rsid w:val="005D473C"/>
    <w:rsid w:val="005D7AF7"/>
    <w:rsid w:val="005E055A"/>
    <w:rsid w:val="005E0CBD"/>
    <w:rsid w:val="005E19BE"/>
    <w:rsid w:val="005E52A7"/>
    <w:rsid w:val="005E6155"/>
    <w:rsid w:val="005E76C6"/>
    <w:rsid w:val="005F069D"/>
    <w:rsid w:val="005F1CCE"/>
    <w:rsid w:val="005F546A"/>
    <w:rsid w:val="005F644B"/>
    <w:rsid w:val="00606CF3"/>
    <w:rsid w:val="006224A6"/>
    <w:rsid w:val="00625128"/>
    <w:rsid w:val="00631578"/>
    <w:rsid w:val="0063752E"/>
    <w:rsid w:val="0064034F"/>
    <w:rsid w:val="00641888"/>
    <w:rsid w:val="006510DA"/>
    <w:rsid w:val="0065376D"/>
    <w:rsid w:val="0065743B"/>
    <w:rsid w:val="00661035"/>
    <w:rsid w:val="00661B06"/>
    <w:rsid w:val="00662229"/>
    <w:rsid w:val="00666C4C"/>
    <w:rsid w:val="0066748D"/>
    <w:rsid w:val="00671D16"/>
    <w:rsid w:val="0067332B"/>
    <w:rsid w:val="00674EA1"/>
    <w:rsid w:val="0067520E"/>
    <w:rsid w:val="0068006D"/>
    <w:rsid w:val="00690160"/>
    <w:rsid w:val="0069674B"/>
    <w:rsid w:val="0069695D"/>
    <w:rsid w:val="006A0539"/>
    <w:rsid w:val="006A2B2B"/>
    <w:rsid w:val="006A4BD9"/>
    <w:rsid w:val="006A676A"/>
    <w:rsid w:val="006B628E"/>
    <w:rsid w:val="006C4428"/>
    <w:rsid w:val="006C7F06"/>
    <w:rsid w:val="006D653A"/>
    <w:rsid w:val="006D6A5C"/>
    <w:rsid w:val="006E2178"/>
    <w:rsid w:val="006E2CE9"/>
    <w:rsid w:val="006E4ACD"/>
    <w:rsid w:val="006F0953"/>
    <w:rsid w:val="006F201E"/>
    <w:rsid w:val="006F5975"/>
    <w:rsid w:val="00701377"/>
    <w:rsid w:val="00701AAA"/>
    <w:rsid w:val="00706F8B"/>
    <w:rsid w:val="00707736"/>
    <w:rsid w:val="007116DC"/>
    <w:rsid w:val="00713B8F"/>
    <w:rsid w:val="00716262"/>
    <w:rsid w:val="00720C15"/>
    <w:rsid w:val="0072676E"/>
    <w:rsid w:val="0073393A"/>
    <w:rsid w:val="00737838"/>
    <w:rsid w:val="0074175C"/>
    <w:rsid w:val="0074387C"/>
    <w:rsid w:val="0074554C"/>
    <w:rsid w:val="00745CCF"/>
    <w:rsid w:val="00750753"/>
    <w:rsid w:val="007544DD"/>
    <w:rsid w:val="00756DBA"/>
    <w:rsid w:val="007613E5"/>
    <w:rsid w:val="0076450A"/>
    <w:rsid w:val="00765982"/>
    <w:rsid w:val="0077097E"/>
    <w:rsid w:val="00777CBD"/>
    <w:rsid w:val="007815BA"/>
    <w:rsid w:val="007877D5"/>
    <w:rsid w:val="007904A1"/>
    <w:rsid w:val="00793CA4"/>
    <w:rsid w:val="00795915"/>
    <w:rsid w:val="007A2846"/>
    <w:rsid w:val="007A4C46"/>
    <w:rsid w:val="007B29C7"/>
    <w:rsid w:val="007B6B67"/>
    <w:rsid w:val="007C0B0E"/>
    <w:rsid w:val="007C2326"/>
    <w:rsid w:val="007C4A46"/>
    <w:rsid w:val="007D08D1"/>
    <w:rsid w:val="007D22E7"/>
    <w:rsid w:val="007E1805"/>
    <w:rsid w:val="007E2217"/>
    <w:rsid w:val="007E59F5"/>
    <w:rsid w:val="007E6FC0"/>
    <w:rsid w:val="007F3CAB"/>
    <w:rsid w:val="00803C94"/>
    <w:rsid w:val="00804030"/>
    <w:rsid w:val="00804E70"/>
    <w:rsid w:val="00821640"/>
    <w:rsid w:val="0082456E"/>
    <w:rsid w:val="00825057"/>
    <w:rsid w:val="00825A4A"/>
    <w:rsid w:val="00826426"/>
    <w:rsid w:val="00833530"/>
    <w:rsid w:val="00835670"/>
    <w:rsid w:val="00836F80"/>
    <w:rsid w:val="008403CD"/>
    <w:rsid w:val="00840701"/>
    <w:rsid w:val="00841597"/>
    <w:rsid w:val="008420BB"/>
    <w:rsid w:val="0084582A"/>
    <w:rsid w:val="008466F6"/>
    <w:rsid w:val="00846A8B"/>
    <w:rsid w:val="00851072"/>
    <w:rsid w:val="00857E29"/>
    <w:rsid w:val="00860DA4"/>
    <w:rsid w:val="00863E98"/>
    <w:rsid w:val="008644EC"/>
    <w:rsid w:val="00865E04"/>
    <w:rsid w:val="008662F5"/>
    <w:rsid w:val="0087103F"/>
    <w:rsid w:val="00871106"/>
    <w:rsid w:val="00882CE8"/>
    <w:rsid w:val="00884F74"/>
    <w:rsid w:val="00887450"/>
    <w:rsid w:val="00887A47"/>
    <w:rsid w:val="00894898"/>
    <w:rsid w:val="0089789A"/>
    <w:rsid w:val="008A220A"/>
    <w:rsid w:val="008A4578"/>
    <w:rsid w:val="008A5DC8"/>
    <w:rsid w:val="008B0BFD"/>
    <w:rsid w:val="008B2D22"/>
    <w:rsid w:val="008B59FE"/>
    <w:rsid w:val="008B713A"/>
    <w:rsid w:val="008B7478"/>
    <w:rsid w:val="008C15CA"/>
    <w:rsid w:val="008C1E38"/>
    <w:rsid w:val="008C33AE"/>
    <w:rsid w:val="008C6867"/>
    <w:rsid w:val="008D2896"/>
    <w:rsid w:val="008D5237"/>
    <w:rsid w:val="008E7FEC"/>
    <w:rsid w:val="008F284D"/>
    <w:rsid w:val="008F2E82"/>
    <w:rsid w:val="008F3F95"/>
    <w:rsid w:val="009003BD"/>
    <w:rsid w:val="00907068"/>
    <w:rsid w:val="00913D5B"/>
    <w:rsid w:val="009201AC"/>
    <w:rsid w:val="00930FE2"/>
    <w:rsid w:val="009404D8"/>
    <w:rsid w:val="00946E22"/>
    <w:rsid w:val="00953CC5"/>
    <w:rsid w:val="009549EE"/>
    <w:rsid w:val="00956D4C"/>
    <w:rsid w:val="0095741F"/>
    <w:rsid w:val="0096030F"/>
    <w:rsid w:val="00961C34"/>
    <w:rsid w:val="00970007"/>
    <w:rsid w:val="0097108D"/>
    <w:rsid w:val="009738B0"/>
    <w:rsid w:val="009739CB"/>
    <w:rsid w:val="00973AB7"/>
    <w:rsid w:val="00977DFA"/>
    <w:rsid w:val="00981A61"/>
    <w:rsid w:val="00981B88"/>
    <w:rsid w:val="009823C5"/>
    <w:rsid w:val="00984CD6"/>
    <w:rsid w:val="00984F69"/>
    <w:rsid w:val="00986F87"/>
    <w:rsid w:val="009907C2"/>
    <w:rsid w:val="00992E06"/>
    <w:rsid w:val="009945BA"/>
    <w:rsid w:val="009A1DBB"/>
    <w:rsid w:val="009A221D"/>
    <w:rsid w:val="009A58AD"/>
    <w:rsid w:val="009A68E0"/>
    <w:rsid w:val="009B1BC9"/>
    <w:rsid w:val="009B1D20"/>
    <w:rsid w:val="009B1D9A"/>
    <w:rsid w:val="009C7E6D"/>
    <w:rsid w:val="009D099D"/>
    <w:rsid w:val="009D29FC"/>
    <w:rsid w:val="009E62DF"/>
    <w:rsid w:val="009E7674"/>
    <w:rsid w:val="009F2518"/>
    <w:rsid w:val="009F6182"/>
    <w:rsid w:val="009F7CD1"/>
    <w:rsid w:val="009F7F33"/>
    <w:rsid w:val="00A0022F"/>
    <w:rsid w:val="00A01F85"/>
    <w:rsid w:val="00A05797"/>
    <w:rsid w:val="00A10D4C"/>
    <w:rsid w:val="00A12208"/>
    <w:rsid w:val="00A216C6"/>
    <w:rsid w:val="00A27865"/>
    <w:rsid w:val="00A304EF"/>
    <w:rsid w:val="00A35137"/>
    <w:rsid w:val="00A359EB"/>
    <w:rsid w:val="00A45850"/>
    <w:rsid w:val="00A45AA9"/>
    <w:rsid w:val="00A45B93"/>
    <w:rsid w:val="00A61043"/>
    <w:rsid w:val="00A62B1E"/>
    <w:rsid w:val="00A64B62"/>
    <w:rsid w:val="00A668E3"/>
    <w:rsid w:val="00A6701A"/>
    <w:rsid w:val="00A751C8"/>
    <w:rsid w:val="00A759D7"/>
    <w:rsid w:val="00A80E0E"/>
    <w:rsid w:val="00A86032"/>
    <w:rsid w:val="00A86F7C"/>
    <w:rsid w:val="00A87ABB"/>
    <w:rsid w:val="00A87B09"/>
    <w:rsid w:val="00A90586"/>
    <w:rsid w:val="00A93ACF"/>
    <w:rsid w:val="00A9536E"/>
    <w:rsid w:val="00AA03BF"/>
    <w:rsid w:val="00AA1091"/>
    <w:rsid w:val="00AA1CF8"/>
    <w:rsid w:val="00AA37F0"/>
    <w:rsid w:val="00AA42D9"/>
    <w:rsid w:val="00AA57D6"/>
    <w:rsid w:val="00AB31EB"/>
    <w:rsid w:val="00AB5A58"/>
    <w:rsid w:val="00AB73C8"/>
    <w:rsid w:val="00AC23E1"/>
    <w:rsid w:val="00AC3DDC"/>
    <w:rsid w:val="00AC426C"/>
    <w:rsid w:val="00AC5864"/>
    <w:rsid w:val="00AE11E0"/>
    <w:rsid w:val="00AE343E"/>
    <w:rsid w:val="00AE453B"/>
    <w:rsid w:val="00AE69F9"/>
    <w:rsid w:val="00AE7ECA"/>
    <w:rsid w:val="00AF0103"/>
    <w:rsid w:val="00AF5B37"/>
    <w:rsid w:val="00B04B02"/>
    <w:rsid w:val="00B07087"/>
    <w:rsid w:val="00B102C3"/>
    <w:rsid w:val="00B115CB"/>
    <w:rsid w:val="00B15862"/>
    <w:rsid w:val="00B17C97"/>
    <w:rsid w:val="00B22B52"/>
    <w:rsid w:val="00B272EF"/>
    <w:rsid w:val="00B30AA8"/>
    <w:rsid w:val="00B31B5C"/>
    <w:rsid w:val="00B3586D"/>
    <w:rsid w:val="00B3783B"/>
    <w:rsid w:val="00B40883"/>
    <w:rsid w:val="00B40EB8"/>
    <w:rsid w:val="00B4173B"/>
    <w:rsid w:val="00B4345F"/>
    <w:rsid w:val="00B44376"/>
    <w:rsid w:val="00B45E09"/>
    <w:rsid w:val="00B46030"/>
    <w:rsid w:val="00B66847"/>
    <w:rsid w:val="00B700A9"/>
    <w:rsid w:val="00B71F2C"/>
    <w:rsid w:val="00B76F39"/>
    <w:rsid w:val="00B82BE0"/>
    <w:rsid w:val="00B830DE"/>
    <w:rsid w:val="00B84F13"/>
    <w:rsid w:val="00BA4F90"/>
    <w:rsid w:val="00BA7064"/>
    <w:rsid w:val="00BB0127"/>
    <w:rsid w:val="00BB6239"/>
    <w:rsid w:val="00BC0E76"/>
    <w:rsid w:val="00BC22EA"/>
    <w:rsid w:val="00BC3A94"/>
    <w:rsid w:val="00BC6A1A"/>
    <w:rsid w:val="00BD0975"/>
    <w:rsid w:val="00BD4B74"/>
    <w:rsid w:val="00BD5327"/>
    <w:rsid w:val="00BE226D"/>
    <w:rsid w:val="00BF00A4"/>
    <w:rsid w:val="00BF333D"/>
    <w:rsid w:val="00C008E9"/>
    <w:rsid w:val="00C0194B"/>
    <w:rsid w:val="00C01D8D"/>
    <w:rsid w:val="00C02DEA"/>
    <w:rsid w:val="00C1118F"/>
    <w:rsid w:val="00C123A7"/>
    <w:rsid w:val="00C1423A"/>
    <w:rsid w:val="00C15797"/>
    <w:rsid w:val="00C20F25"/>
    <w:rsid w:val="00C216B9"/>
    <w:rsid w:val="00C24590"/>
    <w:rsid w:val="00C318EE"/>
    <w:rsid w:val="00C3438E"/>
    <w:rsid w:val="00C36180"/>
    <w:rsid w:val="00C37F63"/>
    <w:rsid w:val="00C500BC"/>
    <w:rsid w:val="00C52D91"/>
    <w:rsid w:val="00C52E82"/>
    <w:rsid w:val="00C54E23"/>
    <w:rsid w:val="00C574DC"/>
    <w:rsid w:val="00C61345"/>
    <w:rsid w:val="00C6177A"/>
    <w:rsid w:val="00C715E1"/>
    <w:rsid w:val="00C71E1C"/>
    <w:rsid w:val="00C7235F"/>
    <w:rsid w:val="00C73BE8"/>
    <w:rsid w:val="00C7577A"/>
    <w:rsid w:val="00C76027"/>
    <w:rsid w:val="00C8493D"/>
    <w:rsid w:val="00C849B3"/>
    <w:rsid w:val="00C87565"/>
    <w:rsid w:val="00C93F41"/>
    <w:rsid w:val="00C96C34"/>
    <w:rsid w:val="00C96FB9"/>
    <w:rsid w:val="00CA312B"/>
    <w:rsid w:val="00CA5B6D"/>
    <w:rsid w:val="00CB0DCA"/>
    <w:rsid w:val="00CC0189"/>
    <w:rsid w:val="00CC1F7B"/>
    <w:rsid w:val="00CC465D"/>
    <w:rsid w:val="00CC5650"/>
    <w:rsid w:val="00CD0D20"/>
    <w:rsid w:val="00CD36BD"/>
    <w:rsid w:val="00CD3950"/>
    <w:rsid w:val="00CD667F"/>
    <w:rsid w:val="00CE6B2E"/>
    <w:rsid w:val="00CF24BD"/>
    <w:rsid w:val="00CF7725"/>
    <w:rsid w:val="00D16152"/>
    <w:rsid w:val="00D23140"/>
    <w:rsid w:val="00D23A85"/>
    <w:rsid w:val="00D27063"/>
    <w:rsid w:val="00D273B9"/>
    <w:rsid w:val="00D31F5B"/>
    <w:rsid w:val="00D33636"/>
    <w:rsid w:val="00D33734"/>
    <w:rsid w:val="00D40ACC"/>
    <w:rsid w:val="00D444DC"/>
    <w:rsid w:val="00D455F6"/>
    <w:rsid w:val="00D5004A"/>
    <w:rsid w:val="00D52978"/>
    <w:rsid w:val="00D567FF"/>
    <w:rsid w:val="00D56A99"/>
    <w:rsid w:val="00D575E4"/>
    <w:rsid w:val="00D60C5F"/>
    <w:rsid w:val="00D7172D"/>
    <w:rsid w:val="00D71B29"/>
    <w:rsid w:val="00D813D5"/>
    <w:rsid w:val="00D830AF"/>
    <w:rsid w:val="00D84F97"/>
    <w:rsid w:val="00D91857"/>
    <w:rsid w:val="00D922FA"/>
    <w:rsid w:val="00D958CB"/>
    <w:rsid w:val="00DA4561"/>
    <w:rsid w:val="00DA45AE"/>
    <w:rsid w:val="00DA6213"/>
    <w:rsid w:val="00DB3F92"/>
    <w:rsid w:val="00DB4FAC"/>
    <w:rsid w:val="00DB520A"/>
    <w:rsid w:val="00DB63EB"/>
    <w:rsid w:val="00DC0E88"/>
    <w:rsid w:val="00DC1A45"/>
    <w:rsid w:val="00DC1DE0"/>
    <w:rsid w:val="00DC2053"/>
    <w:rsid w:val="00DC2855"/>
    <w:rsid w:val="00DC2E01"/>
    <w:rsid w:val="00DC52C2"/>
    <w:rsid w:val="00DD1920"/>
    <w:rsid w:val="00DD2BFA"/>
    <w:rsid w:val="00DD786C"/>
    <w:rsid w:val="00DE0F7D"/>
    <w:rsid w:val="00DE173D"/>
    <w:rsid w:val="00DE1F67"/>
    <w:rsid w:val="00DF5EEE"/>
    <w:rsid w:val="00E03D27"/>
    <w:rsid w:val="00E03E75"/>
    <w:rsid w:val="00E056A5"/>
    <w:rsid w:val="00E11CD1"/>
    <w:rsid w:val="00E24294"/>
    <w:rsid w:val="00E24A23"/>
    <w:rsid w:val="00E24A66"/>
    <w:rsid w:val="00E24D26"/>
    <w:rsid w:val="00E27727"/>
    <w:rsid w:val="00E27D28"/>
    <w:rsid w:val="00E30655"/>
    <w:rsid w:val="00E30C91"/>
    <w:rsid w:val="00E32D0D"/>
    <w:rsid w:val="00E375A7"/>
    <w:rsid w:val="00E41F50"/>
    <w:rsid w:val="00E42781"/>
    <w:rsid w:val="00E43D4D"/>
    <w:rsid w:val="00E45A24"/>
    <w:rsid w:val="00E46ADF"/>
    <w:rsid w:val="00E53071"/>
    <w:rsid w:val="00E5417E"/>
    <w:rsid w:val="00E6536A"/>
    <w:rsid w:val="00E663B3"/>
    <w:rsid w:val="00E6733E"/>
    <w:rsid w:val="00E73C8C"/>
    <w:rsid w:val="00E76CE1"/>
    <w:rsid w:val="00E82EB9"/>
    <w:rsid w:val="00E8325A"/>
    <w:rsid w:val="00E93177"/>
    <w:rsid w:val="00E94258"/>
    <w:rsid w:val="00EA200D"/>
    <w:rsid w:val="00EA20C0"/>
    <w:rsid w:val="00EA4E24"/>
    <w:rsid w:val="00EA7713"/>
    <w:rsid w:val="00EB429A"/>
    <w:rsid w:val="00EB5346"/>
    <w:rsid w:val="00EC1EDE"/>
    <w:rsid w:val="00EC5393"/>
    <w:rsid w:val="00EC66C4"/>
    <w:rsid w:val="00ED1549"/>
    <w:rsid w:val="00ED7F34"/>
    <w:rsid w:val="00EE0505"/>
    <w:rsid w:val="00EE0E7F"/>
    <w:rsid w:val="00EE4F58"/>
    <w:rsid w:val="00EE5820"/>
    <w:rsid w:val="00EE5AF7"/>
    <w:rsid w:val="00EE7B8C"/>
    <w:rsid w:val="00EF262A"/>
    <w:rsid w:val="00EF7878"/>
    <w:rsid w:val="00F01F4E"/>
    <w:rsid w:val="00F0421D"/>
    <w:rsid w:val="00F05BE5"/>
    <w:rsid w:val="00F07AC3"/>
    <w:rsid w:val="00F11023"/>
    <w:rsid w:val="00F117CD"/>
    <w:rsid w:val="00F354FD"/>
    <w:rsid w:val="00F36B2A"/>
    <w:rsid w:val="00F44474"/>
    <w:rsid w:val="00F44D7C"/>
    <w:rsid w:val="00F45871"/>
    <w:rsid w:val="00F5183B"/>
    <w:rsid w:val="00F52543"/>
    <w:rsid w:val="00F559B6"/>
    <w:rsid w:val="00F62BD6"/>
    <w:rsid w:val="00F630FB"/>
    <w:rsid w:val="00F64D7A"/>
    <w:rsid w:val="00F66EF7"/>
    <w:rsid w:val="00F81B64"/>
    <w:rsid w:val="00F846C0"/>
    <w:rsid w:val="00F866A0"/>
    <w:rsid w:val="00F86726"/>
    <w:rsid w:val="00F9043F"/>
    <w:rsid w:val="00F92023"/>
    <w:rsid w:val="00F95D33"/>
    <w:rsid w:val="00F962B5"/>
    <w:rsid w:val="00F97E9D"/>
    <w:rsid w:val="00FA04B2"/>
    <w:rsid w:val="00FB0132"/>
    <w:rsid w:val="00FB2A7B"/>
    <w:rsid w:val="00FB3344"/>
    <w:rsid w:val="00FB6832"/>
    <w:rsid w:val="00FC08EC"/>
    <w:rsid w:val="00FC37D0"/>
    <w:rsid w:val="00FC4E1D"/>
    <w:rsid w:val="00FC7A22"/>
    <w:rsid w:val="00FE39EC"/>
    <w:rsid w:val="00FF2ED8"/>
    <w:rsid w:val="0436CE64"/>
    <w:rsid w:val="08B624BF"/>
    <w:rsid w:val="11A41DF4"/>
    <w:rsid w:val="140FF7C6"/>
    <w:rsid w:val="1BAEB921"/>
    <w:rsid w:val="2139C67B"/>
    <w:rsid w:val="2168DE5C"/>
    <w:rsid w:val="24DDE4C3"/>
    <w:rsid w:val="2693F21C"/>
    <w:rsid w:val="27BF3B04"/>
    <w:rsid w:val="2EB156C5"/>
    <w:rsid w:val="3A23AAE1"/>
    <w:rsid w:val="3D224D2A"/>
    <w:rsid w:val="4BD084D6"/>
    <w:rsid w:val="5549446C"/>
    <w:rsid w:val="5C928985"/>
    <w:rsid w:val="60C96610"/>
    <w:rsid w:val="61C61545"/>
    <w:rsid w:val="632F35F1"/>
    <w:rsid w:val="635E5F78"/>
    <w:rsid w:val="638C0709"/>
    <w:rsid w:val="63A30AC8"/>
    <w:rsid w:val="655BEBF6"/>
    <w:rsid w:val="6592F7B8"/>
    <w:rsid w:val="69C27FE0"/>
    <w:rsid w:val="726C2AA0"/>
    <w:rsid w:val="773AB1A3"/>
    <w:rsid w:val="788FACA5"/>
    <w:rsid w:val="7AEBE6A4"/>
    <w:rsid w:val="7DEFAD76"/>
    <w:rsid w:val="7EA797A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407DF5"/>
  <w15:docId w15:val="{2ABA00B1-E631-4EAC-B1EC-B82E78943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Arial" w:eastAsia="Times New Roman" w:hAnsi="Arial" w:cs="Times New Roman"/>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pPr>
      <w:tabs>
        <w:tab w:val="center" w:pos="4680"/>
        <w:tab w:val="right" w:pos="9360"/>
      </w:tabs>
    </w:pPr>
    <w:rPr>
      <w:rFonts w:asciiTheme="minorHAnsi" w:eastAsiaTheme="minorHAnsi" w:hAnsiTheme="minorHAnsi" w:cstheme="minorBidi"/>
      <w:sz w:val="22"/>
      <w:szCs w:val="22"/>
      <w:lang w:val="en-US"/>
    </w:rPr>
  </w:style>
  <w:style w:type="character" w:customStyle="1" w:styleId="HeaderChar">
    <w:name w:val="Header Char"/>
    <w:basedOn w:val="DefaultParagraphFont"/>
    <w:link w:val="Header"/>
    <w:uiPriority w:val="99"/>
    <w:semiHidden/>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style>
  <w:style w:type="paragraph" w:styleId="ListParagraph">
    <w:name w:val="List Paragraph"/>
    <w:basedOn w:val="Normal"/>
    <w:uiPriority w:val="34"/>
    <w:qFormat/>
    <w:rsid w:val="00041A7D"/>
    <w:pPr>
      <w:ind w:left="720"/>
      <w:contextualSpacing/>
    </w:pPr>
  </w:style>
  <w:style w:type="paragraph" w:styleId="BodyText">
    <w:name w:val="Body Text"/>
    <w:basedOn w:val="Normal"/>
    <w:link w:val="BodyTextChar"/>
    <w:uiPriority w:val="99"/>
    <w:rsid w:val="0030273E"/>
    <w:pPr>
      <w:keepNext/>
      <w:autoSpaceDE w:val="0"/>
      <w:autoSpaceDN w:val="0"/>
      <w:spacing w:after="70" w:line="260" w:lineRule="exact"/>
      <w:ind w:firstLine="425"/>
      <w:jc w:val="both"/>
    </w:pPr>
    <w:rPr>
      <w:rFonts w:cs="Arial"/>
      <w:kern w:val="28"/>
    </w:rPr>
  </w:style>
  <w:style w:type="character" w:customStyle="1" w:styleId="BodyTextChar">
    <w:name w:val="Body Text Char"/>
    <w:basedOn w:val="DefaultParagraphFont"/>
    <w:link w:val="BodyText"/>
    <w:uiPriority w:val="99"/>
    <w:rsid w:val="0030273E"/>
    <w:rPr>
      <w:rFonts w:ascii="Arial" w:eastAsia="Times New Roman" w:hAnsi="Arial" w:cs="Arial"/>
      <w:kern w:val="28"/>
      <w:sz w:val="24"/>
      <w:szCs w:val="24"/>
      <w:lang w:val="en-GB"/>
    </w:rPr>
  </w:style>
  <w:style w:type="character" w:styleId="CommentReference">
    <w:name w:val="annotation reference"/>
    <w:basedOn w:val="DefaultParagraphFont"/>
    <w:uiPriority w:val="99"/>
    <w:semiHidden/>
    <w:unhideWhenUsed/>
    <w:rsid w:val="00F81B64"/>
    <w:rPr>
      <w:sz w:val="16"/>
      <w:szCs w:val="16"/>
    </w:rPr>
  </w:style>
  <w:style w:type="paragraph" w:styleId="CommentText">
    <w:name w:val="annotation text"/>
    <w:basedOn w:val="Normal"/>
    <w:link w:val="CommentTextChar"/>
    <w:uiPriority w:val="99"/>
    <w:unhideWhenUsed/>
    <w:rsid w:val="00F81B64"/>
    <w:rPr>
      <w:sz w:val="20"/>
      <w:szCs w:val="20"/>
    </w:rPr>
  </w:style>
  <w:style w:type="character" w:customStyle="1" w:styleId="CommentTextChar">
    <w:name w:val="Comment Text Char"/>
    <w:basedOn w:val="DefaultParagraphFont"/>
    <w:link w:val="CommentText"/>
    <w:uiPriority w:val="99"/>
    <w:rsid w:val="00F81B64"/>
    <w:rPr>
      <w:rFonts w:ascii="Arial" w:eastAsia="Times New Roman" w:hAnsi="Arial"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F81B64"/>
    <w:rPr>
      <w:b/>
      <w:bCs/>
    </w:rPr>
  </w:style>
  <w:style w:type="character" w:customStyle="1" w:styleId="CommentSubjectChar">
    <w:name w:val="Comment Subject Char"/>
    <w:basedOn w:val="CommentTextChar"/>
    <w:link w:val="CommentSubject"/>
    <w:uiPriority w:val="99"/>
    <w:semiHidden/>
    <w:rsid w:val="00F81B64"/>
    <w:rPr>
      <w:rFonts w:ascii="Arial" w:eastAsia="Times New Roman" w:hAnsi="Arial" w:cs="Times New Roman"/>
      <w:b/>
      <w:bCs/>
      <w:sz w:val="20"/>
      <w:szCs w:val="20"/>
      <w:lang w:val="en-GB"/>
    </w:rPr>
  </w:style>
  <w:style w:type="character" w:styleId="Hyperlink">
    <w:name w:val="Hyperlink"/>
    <w:basedOn w:val="DefaultParagraphFont"/>
    <w:uiPriority w:val="99"/>
    <w:unhideWhenUsed/>
    <w:rsid w:val="00F81B64"/>
    <w:rPr>
      <w:color w:val="0000FF" w:themeColor="hyperlink"/>
      <w:u w:val="single"/>
    </w:rPr>
  </w:style>
  <w:style w:type="character" w:styleId="UnresolvedMention">
    <w:name w:val="Unresolved Mention"/>
    <w:basedOn w:val="DefaultParagraphFont"/>
    <w:uiPriority w:val="99"/>
    <w:semiHidden/>
    <w:unhideWhenUsed/>
    <w:rsid w:val="00F81B64"/>
    <w:rPr>
      <w:color w:val="605E5C"/>
      <w:shd w:val="clear" w:color="auto" w:fill="E1DFDD"/>
    </w:rPr>
  </w:style>
  <w:style w:type="paragraph" w:styleId="Revision">
    <w:name w:val="Revision"/>
    <w:hidden/>
    <w:uiPriority w:val="99"/>
    <w:semiHidden/>
    <w:rsid w:val="00E5417E"/>
    <w:pPr>
      <w:spacing w:after="0" w:line="240" w:lineRule="auto"/>
    </w:pPr>
    <w:rPr>
      <w:rFonts w:ascii="Arial" w:eastAsia="Times New Roman" w:hAnsi="Arial" w:cs="Times New Roman"/>
      <w:sz w:val="24"/>
      <w:szCs w:val="24"/>
      <w:lang w:val="en-GB"/>
    </w:rPr>
  </w:style>
  <w:style w:type="paragraph" w:customStyle="1" w:styleId="paragraph">
    <w:name w:val="paragraph"/>
    <w:basedOn w:val="Normal"/>
    <w:rsid w:val="002C2BE2"/>
    <w:pPr>
      <w:spacing w:before="100" w:beforeAutospacing="1" w:after="100" w:afterAutospacing="1"/>
    </w:pPr>
    <w:rPr>
      <w:rFonts w:ascii="Times New Roman" w:hAnsi="Times New Roman"/>
      <w:lang w:eastAsia="en-GB"/>
    </w:rPr>
  </w:style>
  <w:style w:type="character" w:customStyle="1" w:styleId="normaltextrun">
    <w:name w:val="normaltextrun"/>
    <w:basedOn w:val="DefaultParagraphFont"/>
    <w:rsid w:val="002C2BE2"/>
  </w:style>
  <w:style w:type="character" w:customStyle="1" w:styleId="eop">
    <w:name w:val="eop"/>
    <w:basedOn w:val="DefaultParagraphFont"/>
    <w:rsid w:val="002C2BE2"/>
  </w:style>
  <w:style w:type="character" w:styleId="Mention">
    <w:name w:val="Mention"/>
    <w:basedOn w:val="DefaultParagraphFont"/>
    <w:uiPriority w:val="99"/>
    <w:unhideWhenUsed/>
    <w:rsid w:val="00F36B2A"/>
    <w:rPr>
      <w:color w:val="2B579A"/>
      <w:shd w:val="clear" w:color="auto" w:fill="E6E6E6"/>
    </w:rPr>
  </w:style>
  <w:style w:type="table" w:customStyle="1" w:styleId="TableGrid1">
    <w:name w:val="Table Grid1"/>
    <w:basedOn w:val="TableNormal"/>
    <w:next w:val="TableGrid"/>
    <w:uiPriority w:val="59"/>
    <w:rsid w:val="00006B49"/>
    <w:pPr>
      <w:spacing w:after="0" w:line="240" w:lineRule="auto"/>
    </w:pPr>
    <w:rPr>
      <w:rFonts w:ascii="Calibri" w:eastAsia="Calibri"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803C94"/>
    <w:pPr>
      <w:spacing w:after="0" w:line="240" w:lineRule="auto"/>
    </w:pPr>
    <w:rPr>
      <w:rFonts w:eastAsiaTheme="minorEastAsia"/>
    </w:rPr>
  </w:style>
  <w:style w:type="character" w:customStyle="1" w:styleId="NoSpacingChar">
    <w:name w:val="No Spacing Char"/>
    <w:basedOn w:val="DefaultParagraphFont"/>
    <w:link w:val="NoSpacing"/>
    <w:uiPriority w:val="1"/>
    <w:rsid w:val="00803C94"/>
    <w:rPr>
      <w:rFonts w:eastAsiaTheme="minorEastAsia"/>
    </w:rPr>
  </w:style>
  <w:style w:type="paragraph" w:customStyle="1" w:styleId="xmsonormal">
    <w:name w:val="x_msonormal"/>
    <w:basedOn w:val="Normal"/>
    <w:rsid w:val="00F66EF7"/>
    <w:pPr>
      <w:spacing w:before="100" w:beforeAutospacing="1" w:after="100" w:afterAutospacing="1"/>
    </w:pPr>
    <w:rPr>
      <w:rFonts w:ascii="Times New Roman" w:hAnsi="Times New Roman"/>
      <w:lang w:eastAsia="en-GB"/>
    </w:rPr>
  </w:style>
  <w:style w:type="character" w:customStyle="1" w:styleId="xcontentpasted3">
    <w:name w:val="x_contentpasted3"/>
    <w:basedOn w:val="DefaultParagraphFont"/>
    <w:rsid w:val="00F66E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8125859">
      <w:bodyDiv w:val="1"/>
      <w:marLeft w:val="0"/>
      <w:marRight w:val="0"/>
      <w:marTop w:val="0"/>
      <w:marBottom w:val="0"/>
      <w:divBdr>
        <w:top w:val="none" w:sz="0" w:space="0" w:color="auto"/>
        <w:left w:val="none" w:sz="0" w:space="0" w:color="auto"/>
        <w:bottom w:val="none" w:sz="0" w:space="0" w:color="auto"/>
        <w:right w:val="none" w:sz="0" w:space="0" w:color="auto"/>
      </w:divBdr>
    </w:div>
    <w:div w:id="426001822">
      <w:bodyDiv w:val="1"/>
      <w:marLeft w:val="0"/>
      <w:marRight w:val="0"/>
      <w:marTop w:val="0"/>
      <w:marBottom w:val="0"/>
      <w:divBdr>
        <w:top w:val="none" w:sz="0" w:space="0" w:color="auto"/>
        <w:left w:val="none" w:sz="0" w:space="0" w:color="auto"/>
        <w:bottom w:val="none" w:sz="0" w:space="0" w:color="auto"/>
        <w:right w:val="none" w:sz="0" w:space="0" w:color="auto"/>
      </w:divBdr>
    </w:div>
    <w:div w:id="483090036">
      <w:bodyDiv w:val="1"/>
      <w:marLeft w:val="0"/>
      <w:marRight w:val="0"/>
      <w:marTop w:val="0"/>
      <w:marBottom w:val="0"/>
      <w:divBdr>
        <w:top w:val="none" w:sz="0" w:space="0" w:color="auto"/>
        <w:left w:val="none" w:sz="0" w:space="0" w:color="auto"/>
        <w:bottom w:val="none" w:sz="0" w:space="0" w:color="auto"/>
        <w:right w:val="none" w:sz="0" w:space="0" w:color="auto"/>
      </w:divBdr>
    </w:div>
    <w:div w:id="634796997">
      <w:bodyDiv w:val="1"/>
      <w:marLeft w:val="0"/>
      <w:marRight w:val="0"/>
      <w:marTop w:val="0"/>
      <w:marBottom w:val="0"/>
      <w:divBdr>
        <w:top w:val="none" w:sz="0" w:space="0" w:color="auto"/>
        <w:left w:val="none" w:sz="0" w:space="0" w:color="auto"/>
        <w:bottom w:val="none" w:sz="0" w:space="0" w:color="auto"/>
        <w:right w:val="none" w:sz="0" w:space="0" w:color="auto"/>
      </w:divBdr>
    </w:div>
    <w:div w:id="1034966402">
      <w:bodyDiv w:val="1"/>
      <w:marLeft w:val="0"/>
      <w:marRight w:val="0"/>
      <w:marTop w:val="0"/>
      <w:marBottom w:val="0"/>
      <w:divBdr>
        <w:top w:val="none" w:sz="0" w:space="0" w:color="auto"/>
        <w:left w:val="none" w:sz="0" w:space="0" w:color="auto"/>
        <w:bottom w:val="none" w:sz="0" w:space="0" w:color="auto"/>
        <w:right w:val="none" w:sz="0" w:space="0" w:color="auto"/>
      </w:divBdr>
      <w:divsChild>
        <w:div w:id="670109582">
          <w:marLeft w:val="0"/>
          <w:marRight w:val="0"/>
          <w:marTop w:val="0"/>
          <w:marBottom w:val="0"/>
          <w:divBdr>
            <w:top w:val="none" w:sz="0" w:space="0" w:color="auto"/>
            <w:left w:val="none" w:sz="0" w:space="0" w:color="auto"/>
            <w:bottom w:val="none" w:sz="0" w:space="0" w:color="auto"/>
            <w:right w:val="none" w:sz="0" w:space="0" w:color="auto"/>
          </w:divBdr>
        </w:div>
        <w:div w:id="1997109521">
          <w:marLeft w:val="0"/>
          <w:marRight w:val="0"/>
          <w:marTop w:val="0"/>
          <w:marBottom w:val="0"/>
          <w:divBdr>
            <w:top w:val="none" w:sz="0" w:space="0" w:color="auto"/>
            <w:left w:val="none" w:sz="0" w:space="0" w:color="auto"/>
            <w:bottom w:val="none" w:sz="0" w:space="0" w:color="auto"/>
            <w:right w:val="none" w:sz="0" w:space="0" w:color="auto"/>
          </w:divBdr>
        </w:div>
      </w:divsChild>
    </w:div>
    <w:div w:id="1058476419">
      <w:bodyDiv w:val="1"/>
      <w:marLeft w:val="0"/>
      <w:marRight w:val="0"/>
      <w:marTop w:val="0"/>
      <w:marBottom w:val="0"/>
      <w:divBdr>
        <w:top w:val="none" w:sz="0" w:space="0" w:color="auto"/>
        <w:left w:val="none" w:sz="0" w:space="0" w:color="auto"/>
        <w:bottom w:val="none" w:sz="0" w:space="0" w:color="auto"/>
        <w:right w:val="none" w:sz="0" w:space="0" w:color="auto"/>
      </w:divBdr>
    </w:div>
    <w:div w:id="1060638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18.png"/><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0EDD89D-B2C0-46D6-B8DC-417515A13F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155</Words>
  <Characters>658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oja</dc:creator>
  <cp:keywords/>
  <dc:description/>
  <cp:lastModifiedBy>Filomena Buliruarua</cp:lastModifiedBy>
  <cp:revision>2</cp:revision>
  <dcterms:created xsi:type="dcterms:W3CDTF">2023-10-23T01:52:00Z</dcterms:created>
  <dcterms:modified xsi:type="dcterms:W3CDTF">2023-10-23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6ac0947f7a90f4d027356233422f117f7c15a7ee0f0f898f244b40c0f9752c</vt:lpwstr>
  </property>
</Properties>
</file>